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D113C4" w14:textId="0B0D627A" w:rsidR="00E82481" w:rsidRDefault="00E82481" w:rsidP="00E82481">
      <w:pPr>
        <w:jc w:val="center"/>
        <w:rPr>
          <w:rFonts w:asciiTheme="minorHAnsi" w:hAnsiTheme="minorHAnsi" w:cs="Arial"/>
          <w:color w:val="0070C0"/>
          <w:sz w:val="36"/>
          <w:szCs w:val="36"/>
        </w:rPr>
      </w:pPr>
      <w:r w:rsidRPr="009832D7">
        <w:rPr>
          <w:rFonts w:asciiTheme="minorHAnsi" w:hAnsiTheme="minorHAnsi" w:cs="Arial"/>
          <w:b/>
          <w:color w:val="0070C0"/>
          <w:sz w:val="36"/>
          <w:szCs w:val="28"/>
        </w:rPr>
        <w:t>NSF EPSCoR Research Infrastructure Improvement (RII) Award</w:t>
      </w:r>
      <w:r w:rsidRPr="009832D7">
        <w:rPr>
          <w:rFonts w:asciiTheme="minorHAnsi" w:hAnsiTheme="minorHAnsi" w:cs="Arial"/>
          <w:color w:val="0070C0"/>
          <w:sz w:val="36"/>
          <w:szCs w:val="28"/>
        </w:rPr>
        <w:br/>
      </w:r>
      <w:bookmarkStart w:id="0" w:name="OLE_LINK8"/>
      <w:bookmarkStart w:id="1" w:name="OLE_LINK9"/>
      <w:r w:rsidR="00056915" w:rsidRPr="00A90085">
        <w:rPr>
          <w:rFonts w:asciiTheme="minorHAnsi" w:hAnsiTheme="minorHAnsi" w:cs="Arial"/>
          <w:color w:val="0070C0"/>
          <w:sz w:val="36"/>
          <w:szCs w:val="36"/>
        </w:rPr>
        <w:t xml:space="preserve">The </w:t>
      </w:r>
      <w:r w:rsidR="007E2896">
        <w:rPr>
          <w:rFonts w:asciiTheme="minorHAnsi" w:hAnsiTheme="minorHAnsi" w:cs="Arial"/>
          <w:color w:val="0070C0"/>
          <w:sz w:val="36"/>
          <w:szCs w:val="36"/>
        </w:rPr>
        <w:t>5</w:t>
      </w:r>
      <w:r w:rsidR="00612493" w:rsidRPr="00612493">
        <w:rPr>
          <w:rFonts w:asciiTheme="minorHAnsi" w:hAnsiTheme="minorHAnsi" w:cs="Arial"/>
          <w:color w:val="0070C0"/>
          <w:sz w:val="36"/>
          <w:szCs w:val="36"/>
          <w:vertAlign w:val="superscript"/>
        </w:rPr>
        <w:t>th</w:t>
      </w:r>
      <w:r w:rsidR="00612493">
        <w:rPr>
          <w:rFonts w:asciiTheme="minorHAnsi" w:hAnsiTheme="minorHAnsi" w:cs="Arial"/>
          <w:color w:val="0070C0"/>
          <w:sz w:val="36"/>
          <w:szCs w:val="36"/>
        </w:rPr>
        <w:t xml:space="preserve"> </w:t>
      </w:r>
      <w:r w:rsidR="000B6367" w:rsidRPr="00A90085">
        <w:rPr>
          <w:rFonts w:asciiTheme="minorHAnsi" w:hAnsiTheme="minorHAnsi" w:cs="Arial"/>
          <w:color w:val="0070C0"/>
          <w:sz w:val="36"/>
          <w:szCs w:val="36"/>
        </w:rPr>
        <w:t>CIMM</w:t>
      </w:r>
      <w:r w:rsidR="00320C6B" w:rsidRPr="00A90085">
        <w:rPr>
          <w:rFonts w:asciiTheme="minorHAnsi" w:hAnsiTheme="minorHAnsi" w:cs="Arial"/>
          <w:color w:val="0070C0"/>
          <w:sz w:val="36"/>
          <w:szCs w:val="36"/>
        </w:rPr>
        <w:t xml:space="preserve"> </w:t>
      </w:r>
      <w:r w:rsidR="009A0593" w:rsidRPr="00A90085">
        <w:rPr>
          <w:rFonts w:asciiTheme="minorHAnsi" w:hAnsiTheme="minorHAnsi" w:cs="Arial"/>
          <w:color w:val="0070C0"/>
          <w:sz w:val="36"/>
          <w:szCs w:val="36"/>
        </w:rPr>
        <w:t>Technical Conference</w:t>
      </w:r>
      <w:bookmarkEnd w:id="0"/>
      <w:bookmarkEnd w:id="1"/>
    </w:p>
    <w:p w14:paraId="0FF011E2" w14:textId="77777777" w:rsidR="008F58BC" w:rsidRPr="00612493" w:rsidRDefault="008F58BC" w:rsidP="00E82481">
      <w:pPr>
        <w:jc w:val="center"/>
        <w:rPr>
          <w:rFonts w:asciiTheme="minorHAnsi" w:hAnsiTheme="minorHAnsi" w:cs="Arial"/>
          <w:color w:val="0070C0"/>
          <w:szCs w:val="36"/>
        </w:rPr>
      </w:pPr>
    </w:p>
    <w:p w14:paraId="07EAD01D" w14:textId="21BAA945" w:rsidR="00A8197E" w:rsidRPr="0001111C" w:rsidRDefault="007E2896" w:rsidP="00395014">
      <w:pPr>
        <w:spacing w:before="120"/>
        <w:jc w:val="center"/>
        <w:rPr>
          <w:rFonts w:asciiTheme="minorHAnsi" w:hAnsiTheme="minorHAnsi" w:cs="Arial"/>
          <w:b/>
          <w:sz w:val="28"/>
        </w:rPr>
      </w:pPr>
      <w:bookmarkStart w:id="2" w:name="OLE_LINK1"/>
      <w:bookmarkStart w:id="3" w:name="OLE_LINK2"/>
      <w:r w:rsidRPr="0001111C">
        <w:rPr>
          <w:rFonts w:asciiTheme="minorHAnsi" w:hAnsiTheme="minorHAnsi" w:cs="Arial"/>
          <w:b/>
          <w:sz w:val="28"/>
        </w:rPr>
        <w:t>April</w:t>
      </w:r>
      <w:r w:rsidR="00056915" w:rsidRPr="0001111C">
        <w:rPr>
          <w:rFonts w:asciiTheme="minorHAnsi" w:hAnsiTheme="minorHAnsi" w:cs="Arial"/>
          <w:b/>
          <w:sz w:val="28"/>
        </w:rPr>
        <w:t xml:space="preserve"> </w:t>
      </w:r>
      <w:r w:rsidR="00015FA8" w:rsidRPr="0001111C">
        <w:rPr>
          <w:rFonts w:asciiTheme="minorHAnsi" w:hAnsiTheme="minorHAnsi" w:cs="Arial"/>
          <w:b/>
          <w:sz w:val="28"/>
        </w:rPr>
        <w:t>1</w:t>
      </w:r>
      <w:r w:rsidRPr="0001111C">
        <w:rPr>
          <w:rFonts w:asciiTheme="minorHAnsi" w:hAnsiTheme="minorHAnsi" w:cs="Arial"/>
          <w:b/>
          <w:sz w:val="28"/>
        </w:rPr>
        <w:t>7</w:t>
      </w:r>
      <w:r w:rsidR="00015FA8" w:rsidRPr="0001111C">
        <w:rPr>
          <w:rFonts w:asciiTheme="minorHAnsi" w:hAnsiTheme="minorHAnsi" w:cs="Arial"/>
          <w:b/>
          <w:sz w:val="28"/>
        </w:rPr>
        <w:t>, 20</w:t>
      </w:r>
      <w:r w:rsidRPr="0001111C">
        <w:rPr>
          <w:rFonts w:asciiTheme="minorHAnsi" w:hAnsiTheme="minorHAnsi" w:cs="Arial"/>
          <w:b/>
          <w:sz w:val="28"/>
        </w:rPr>
        <w:t>20</w:t>
      </w:r>
    </w:p>
    <w:p w14:paraId="10FC6E59" w14:textId="01EDA59B" w:rsidR="0001111C" w:rsidRPr="00F13C63" w:rsidRDefault="0001111C" w:rsidP="00395014">
      <w:pPr>
        <w:spacing w:before="120"/>
        <w:jc w:val="center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Zoom Meeting Details</w:t>
      </w:r>
    </w:p>
    <w:bookmarkEnd w:id="2"/>
    <w:bookmarkEnd w:id="3"/>
    <w:p w14:paraId="43E46BF5" w14:textId="14F6D98B" w:rsidR="007E2896" w:rsidRDefault="0001111C" w:rsidP="000062C5">
      <w:pPr>
        <w:jc w:val="center"/>
        <w:rPr>
          <w:rFonts w:asciiTheme="minorHAnsi" w:hAnsiTheme="minorHAnsi" w:cs="Arial"/>
          <w:b/>
          <w:sz w:val="28"/>
          <w:szCs w:val="28"/>
        </w:rPr>
      </w:pPr>
      <w:r>
        <w:rPr>
          <w:rStyle w:val="notextresize"/>
          <w:rFonts w:ascii="Helvetica" w:hAnsi="Helvetica" w:cs="Helvetica"/>
          <w:color w:val="6F7287"/>
          <w:sz w:val="23"/>
          <w:szCs w:val="23"/>
        </w:rPr>
        <w:fldChar w:fldCharType="begin"/>
      </w:r>
      <w:r>
        <w:rPr>
          <w:rStyle w:val="notextresize"/>
          <w:rFonts w:ascii="Helvetica" w:hAnsi="Helvetica" w:cs="Helvetica"/>
          <w:color w:val="6F7287"/>
          <w:sz w:val="23"/>
          <w:szCs w:val="23"/>
        </w:rPr>
        <w:instrText xml:space="preserve"> HYPERLINK "https://lsu.zoom.us/j/4715744693" </w:instrText>
      </w:r>
      <w:r>
        <w:rPr>
          <w:rStyle w:val="notextresize"/>
          <w:rFonts w:ascii="Helvetica" w:hAnsi="Helvetica" w:cs="Helvetica"/>
          <w:color w:val="6F7287"/>
          <w:sz w:val="23"/>
          <w:szCs w:val="23"/>
        </w:rPr>
        <w:fldChar w:fldCharType="separate"/>
      </w:r>
      <w:r>
        <w:rPr>
          <w:rStyle w:val="Hyperlink"/>
          <w:rFonts w:ascii="Helvetica" w:hAnsi="Helvetica" w:cs="Helvetica"/>
          <w:sz w:val="23"/>
          <w:szCs w:val="23"/>
        </w:rPr>
        <w:t>https://lsu.zoom.us/j/4715744693</w:t>
      </w:r>
      <w:r>
        <w:rPr>
          <w:rStyle w:val="notextresize"/>
          <w:rFonts w:ascii="Helvetica" w:hAnsi="Helvetica" w:cs="Helvetica"/>
          <w:color w:val="6F7287"/>
          <w:sz w:val="23"/>
          <w:szCs w:val="23"/>
        </w:rPr>
        <w:fldChar w:fldCharType="end"/>
      </w:r>
      <w:r>
        <w:rPr>
          <w:rFonts w:ascii="Helvetica" w:hAnsi="Helvetica" w:cs="Helvetica"/>
          <w:color w:val="6F7287"/>
          <w:sz w:val="23"/>
          <w:szCs w:val="23"/>
        </w:rPr>
        <w:br/>
      </w:r>
      <w:r>
        <w:rPr>
          <w:rStyle w:val="notextresize"/>
          <w:rFonts w:ascii="Helvetica" w:hAnsi="Helvetica" w:cs="Helvetica"/>
          <w:color w:val="6F7287"/>
          <w:sz w:val="23"/>
          <w:szCs w:val="23"/>
        </w:rPr>
        <w:t>Dial by your location</w:t>
      </w:r>
      <w:r>
        <w:rPr>
          <w:rFonts w:ascii="Helvetica" w:hAnsi="Helvetica" w:cs="Helvetica"/>
          <w:color w:val="6F7287"/>
          <w:sz w:val="23"/>
          <w:szCs w:val="23"/>
        </w:rPr>
        <w:br/>
      </w:r>
      <w:r>
        <w:rPr>
          <w:rStyle w:val="notextresize"/>
          <w:rFonts w:ascii="Helvetica" w:hAnsi="Helvetica" w:cs="Helvetica"/>
          <w:color w:val="6F7287"/>
          <w:sz w:val="23"/>
          <w:szCs w:val="23"/>
        </w:rPr>
        <w:t>888 788 0099 US Toll-free</w:t>
      </w:r>
      <w:r>
        <w:rPr>
          <w:rFonts w:ascii="Helvetica" w:hAnsi="Helvetica" w:cs="Helvetica"/>
          <w:color w:val="6F7287"/>
          <w:sz w:val="23"/>
          <w:szCs w:val="23"/>
        </w:rPr>
        <w:br/>
      </w:r>
      <w:r>
        <w:rPr>
          <w:rStyle w:val="notextresize"/>
          <w:rFonts w:ascii="Helvetica" w:hAnsi="Helvetica" w:cs="Helvetica"/>
          <w:color w:val="6F7287"/>
          <w:sz w:val="23"/>
          <w:szCs w:val="23"/>
        </w:rPr>
        <w:t>877 853 5247 US Toll-free</w:t>
      </w:r>
      <w:r>
        <w:rPr>
          <w:rFonts w:ascii="Helvetica" w:hAnsi="Helvetica" w:cs="Helvetica"/>
          <w:color w:val="6F7287"/>
          <w:sz w:val="23"/>
          <w:szCs w:val="23"/>
        </w:rPr>
        <w:br/>
      </w:r>
      <w:r>
        <w:rPr>
          <w:rStyle w:val="notextresize"/>
          <w:rFonts w:ascii="Helvetica" w:hAnsi="Helvetica" w:cs="Helvetica"/>
          <w:color w:val="6F7287"/>
          <w:sz w:val="23"/>
          <w:szCs w:val="23"/>
        </w:rPr>
        <w:t>Meeting ID: 471 574 4693</w:t>
      </w:r>
    </w:p>
    <w:p w14:paraId="753B3E11" w14:textId="77777777" w:rsidR="005D511A" w:rsidRDefault="005D511A" w:rsidP="000062C5">
      <w:pPr>
        <w:jc w:val="center"/>
        <w:rPr>
          <w:rFonts w:asciiTheme="minorHAnsi" w:hAnsiTheme="minorHAnsi" w:cs="Arial"/>
          <w:b/>
          <w:sz w:val="28"/>
          <w:szCs w:val="28"/>
        </w:rPr>
      </w:pPr>
    </w:p>
    <w:p w14:paraId="5FB43C20" w14:textId="0841158D" w:rsidR="00B138F0" w:rsidRDefault="00A8197E" w:rsidP="000062C5">
      <w:pPr>
        <w:jc w:val="center"/>
        <w:rPr>
          <w:rFonts w:asciiTheme="minorHAnsi" w:hAnsiTheme="minorHAnsi" w:cs="Arial"/>
          <w:b/>
          <w:sz w:val="28"/>
          <w:szCs w:val="28"/>
        </w:rPr>
      </w:pPr>
      <w:r w:rsidRPr="00DD778B">
        <w:rPr>
          <w:rFonts w:asciiTheme="minorHAnsi" w:hAnsiTheme="minorHAnsi" w:cs="Arial"/>
          <w:b/>
          <w:sz w:val="28"/>
          <w:szCs w:val="28"/>
        </w:rPr>
        <w:t>Agenda</w:t>
      </w:r>
    </w:p>
    <w:tbl>
      <w:tblPr>
        <w:tblW w:w="10908" w:type="dxa"/>
        <w:tblInd w:w="-1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20"/>
        <w:gridCol w:w="9288"/>
      </w:tblGrid>
      <w:tr w:rsidR="008B0436" w:rsidRPr="00205A28" w14:paraId="4212EEFB" w14:textId="77777777" w:rsidTr="00C6406C">
        <w:trPr>
          <w:trHeight w:val="345"/>
        </w:trPr>
        <w:tc>
          <w:tcPr>
            <w:tcW w:w="1620" w:type="dxa"/>
            <w:tcMar>
              <w:top w:w="72" w:type="dxa"/>
              <w:bottom w:w="72" w:type="dxa"/>
            </w:tcMar>
          </w:tcPr>
          <w:p w14:paraId="472A2A30" w14:textId="534B3A6D" w:rsidR="00A429C2" w:rsidRPr="00793333" w:rsidRDefault="00B50F47" w:rsidP="00A429C2">
            <w:pPr>
              <w:tabs>
                <w:tab w:val="left" w:pos="2880"/>
              </w:tabs>
              <w:autoSpaceDE w:val="0"/>
              <w:autoSpaceDN w:val="0"/>
              <w:adjustRightInd w:val="0"/>
              <w:spacing w:before="60" w:after="60"/>
              <w:jc w:val="right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793333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8</w:t>
            </w:r>
            <w:r w:rsidR="008B0436" w:rsidRPr="00793333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:</w:t>
            </w:r>
            <w:r w:rsidR="00B55A03" w:rsidRPr="00793333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0</w:t>
            </w:r>
            <w:r w:rsidR="00EB78FB" w:rsidRPr="00793333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0 –</w:t>
            </w:r>
            <w:r w:rsidR="005405E2" w:rsidRPr="00793333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="00EB78FB" w:rsidRPr="00793333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8</w:t>
            </w:r>
            <w:r w:rsidR="008B0436" w:rsidRPr="00793333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:</w:t>
            </w:r>
            <w:r w:rsidR="00A429C2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1</w:t>
            </w:r>
            <w:r w:rsidR="009A0593" w:rsidRPr="00793333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9288" w:type="dxa"/>
            <w:tcMar>
              <w:top w:w="72" w:type="dxa"/>
              <w:bottom w:w="72" w:type="dxa"/>
            </w:tcMar>
          </w:tcPr>
          <w:p w14:paraId="5743623E" w14:textId="16F14892" w:rsidR="00A429C2" w:rsidRDefault="008E284D" w:rsidP="00A429C2">
            <w:pPr>
              <w:tabs>
                <w:tab w:val="left" w:pos="2880"/>
              </w:tabs>
              <w:autoSpaceDE w:val="0"/>
              <w:autoSpaceDN w:val="0"/>
              <w:adjustRightInd w:val="0"/>
              <w:spacing w:before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793333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Michael </w:t>
            </w:r>
            <w:r w:rsidR="0041646D" w:rsidRPr="00793333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Khonsari</w:t>
            </w:r>
            <w:r w:rsidR="00A429C2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, Project Director</w:t>
            </w:r>
            <w:r w:rsidR="00D00548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(Louisiana Board of Regents) </w:t>
            </w:r>
          </w:p>
          <w:p w14:paraId="37A14CFA" w14:textId="7D17D638" w:rsidR="00A429C2" w:rsidRPr="00793333" w:rsidRDefault="00A429C2" w:rsidP="00A429C2">
            <w:pPr>
              <w:tabs>
                <w:tab w:val="left" w:pos="2880"/>
              </w:tabs>
              <w:autoSpaceDE w:val="0"/>
              <w:autoSpaceDN w:val="0"/>
              <w:adjustRightInd w:val="0"/>
              <w:spacing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Samuel Bentley, Vice-President for Research &amp; Economic Development</w:t>
            </w:r>
            <w:r w:rsidR="00D00548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(LSU)</w:t>
            </w:r>
            <w:bookmarkStart w:id="4" w:name="_GoBack"/>
            <w:bookmarkEnd w:id="4"/>
          </w:p>
        </w:tc>
      </w:tr>
      <w:tr w:rsidR="00D66FC3" w:rsidRPr="00205A28" w14:paraId="1D64622A" w14:textId="77777777" w:rsidTr="00305277">
        <w:trPr>
          <w:trHeight w:val="345"/>
        </w:trPr>
        <w:tc>
          <w:tcPr>
            <w:tcW w:w="10908" w:type="dxa"/>
            <w:gridSpan w:val="2"/>
            <w:tcMar>
              <w:top w:w="72" w:type="dxa"/>
              <w:bottom w:w="72" w:type="dxa"/>
            </w:tcMar>
          </w:tcPr>
          <w:p w14:paraId="387FE441" w14:textId="75C43010" w:rsidR="00D66FC3" w:rsidRPr="00793333" w:rsidRDefault="00D66FC3" w:rsidP="00D66FC3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D66FC3">
              <w:rPr>
                <w:rFonts w:asciiTheme="minorHAnsi" w:hAnsiTheme="minorHAnsi" w:cs="Arial"/>
                <w:b/>
                <w:color w:val="0070C0"/>
                <w:szCs w:val="28"/>
              </w:rPr>
              <w:t>Project Overview</w:t>
            </w:r>
          </w:p>
        </w:tc>
      </w:tr>
      <w:tr w:rsidR="00DC2B8A" w:rsidRPr="00205A28" w14:paraId="3D8C36FF" w14:textId="77777777" w:rsidTr="00C6406C">
        <w:trPr>
          <w:trHeight w:val="345"/>
        </w:trPr>
        <w:tc>
          <w:tcPr>
            <w:tcW w:w="1620" w:type="dxa"/>
            <w:tcMar>
              <w:top w:w="72" w:type="dxa"/>
              <w:bottom w:w="72" w:type="dxa"/>
            </w:tcMar>
          </w:tcPr>
          <w:p w14:paraId="6E5DE085" w14:textId="77777777" w:rsidR="00DC2B8A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205A28">
              <w:rPr>
                <w:rFonts w:asciiTheme="minorHAnsi" w:hAnsiTheme="minorHAnsi" w:cs="Arial"/>
                <w:bCs/>
                <w:sz w:val="22"/>
                <w:szCs w:val="22"/>
              </w:rPr>
              <w:t>8:15 –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 xml:space="preserve"> </w:t>
            </w:r>
            <w:r w:rsidRPr="00205A28">
              <w:rPr>
                <w:rFonts w:asciiTheme="minorHAnsi" w:hAnsiTheme="minorHAnsi" w:cs="Arial"/>
                <w:bCs/>
                <w:sz w:val="22"/>
                <w:szCs w:val="22"/>
              </w:rPr>
              <w:t>8: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35</w:t>
            </w:r>
          </w:p>
          <w:p w14:paraId="227B4169" w14:textId="77777777" w:rsidR="00DC2B8A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44BB1BB9" w14:textId="6D890C9E" w:rsidR="00DC2B8A" w:rsidRPr="00793333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spacing w:before="60" w:after="60"/>
              <w:jc w:val="right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8:35</w:t>
            </w:r>
            <w:r w:rsidRPr="00205A28">
              <w:rPr>
                <w:rFonts w:asciiTheme="minorHAnsi" w:hAnsiTheme="minorHAnsi" w:cs="Arial"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 xml:space="preserve">– </w:t>
            </w:r>
            <w:r w:rsidRPr="00205A28">
              <w:rPr>
                <w:rFonts w:asciiTheme="minorHAnsi" w:hAnsiTheme="minorHAnsi" w:cs="Arial"/>
                <w:bCs/>
                <w:sz w:val="22"/>
                <w:szCs w:val="22"/>
              </w:rPr>
              <w:t>8: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40</w:t>
            </w:r>
          </w:p>
        </w:tc>
        <w:tc>
          <w:tcPr>
            <w:tcW w:w="9288" w:type="dxa"/>
            <w:tcMar>
              <w:top w:w="72" w:type="dxa"/>
              <w:bottom w:w="72" w:type="dxa"/>
            </w:tcMar>
          </w:tcPr>
          <w:p w14:paraId="3DB6016F" w14:textId="77777777" w:rsidR="00DC2B8A" w:rsidRPr="00121109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Wen Jin Meng (LSU)</w:t>
            </w:r>
            <w:r w:rsidRPr="00D00BD4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, </w:t>
            </w:r>
            <w:r w:rsidRPr="00121109">
              <w:rPr>
                <w:rFonts w:asciiTheme="minorHAnsi" w:hAnsiTheme="minorHAnsi" w:cs="Arial"/>
                <w:sz w:val="22"/>
                <w:szCs w:val="22"/>
              </w:rPr>
              <w:t xml:space="preserve">Summary of CIMM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STT1 </w:t>
            </w:r>
            <w:r w:rsidRPr="00121109">
              <w:rPr>
                <w:rFonts w:asciiTheme="minorHAnsi" w:hAnsiTheme="minorHAnsi" w:cs="Arial"/>
                <w:sz w:val="22"/>
                <w:szCs w:val="22"/>
              </w:rPr>
              <w:t>research</w:t>
            </w:r>
            <w:r>
              <w:rPr>
                <w:rFonts w:asciiTheme="minorHAnsi" w:hAnsiTheme="minorHAnsi" w:cs="Arial"/>
                <w:sz w:val="22"/>
                <w:szCs w:val="22"/>
              </w:rPr>
              <w:t>:</w:t>
            </w:r>
            <w:r w:rsidRPr="00121109">
              <w:rPr>
                <w:rFonts w:asciiTheme="minorHAnsi" w:hAnsiTheme="minorHAnsi" w:cs="Arial"/>
                <w:sz w:val="22"/>
                <w:szCs w:val="22"/>
              </w:rPr>
              <w:t xml:space="preserve"> small scale plasticity and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metal forming,</w:t>
            </w:r>
            <w:r w:rsidRPr="00121109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mechanical integrity of </w:t>
            </w:r>
            <w:r w:rsidRPr="00121109">
              <w:rPr>
                <w:rFonts w:asciiTheme="minorHAnsi" w:hAnsiTheme="minorHAnsi" w:cs="Arial"/>
                <w:sz w:val="22"/>
                <w:szCs w:val="22"/>
              </w:rPr>
              <w:t>solid/solid interfaces</w:t>
            </w:r>
            <w:r>
              <w:rPr>
                <w:rFonts w:asciiTheme="minorHAnsi" w:hAnsiTheme="minorHAnsi" w:cs="Arial"/>
                <w:sz w:val="22"/>
                <w:szCs w:val="22"/>
              </w:rPr>
              <w:t>, ICME, and technological applications</w:t>
            </w:r>
          </w:p>
          <w:p w14:paraId="592362A5" w14:textId="0A61D8DE" w:rsidR="00DC2B8A" w:rsidRPr="00793333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2B4EF6">
              <w:rPr>
                <w:rFonts w:asciiTheme="minorHAnsi" w:hAnsiTheme="minorHAnsi" w:cs="Arial"/>
                <w:bCs/>
                <w:sz w:val="22"/>
                <w:szCs w:val="22"/>
              </w:rPr>
              <w:t>Q&amp;A</w:t>
            </w:r>
          </w:p>
        </w:tc>
      </w:tr>
      <w:tr w:rsidR="00DC2B8A" w:rsidRPr="00205A28" w14:paraId="785FCD42" w14:textId="77777777" w:rsidTr="00C6406C">
        <w:trPr>
          <w:trHeight w:val="345"/>
        </w:trPr>
        <w:tc>
          <w:tcPr>
            <w:tcW w:w="1620" w:type="dxa"/>
            <w:tcMar>
              <w:top w:w="72" w:type="dxa"/>
              <w:bottom w:w="72" w:type="dxa"/>
            </w:tcMar>
          </w:tcPr>
          <w:p w14:paraId="765C1EF3" w14:textId="0A6D228B" w:rsidR="00DC2B8A" w:rsidRPr="009B030E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8:4</w:t>
            </w:r>
            <w:r w:rsidRPr="009B030E">
              <w:rPr>
                <w:rFonts w:asciiTheme="minorHAnsi" w:hAnsiTheme="minorHAnsi" w:cs="Arial"/>
                <w:bCs/>
                <w:sz w:val="22"/>
                <w:szCs w:val="22"/>
              </w:rPr>
              <w:t xml:space="preserve">0 –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9</w:t>
            </w:r>
            <w:r w:rsidRPr="009B030E">
              <w:rPr>
                <w:rFonts w:asciiTheme="minorHAnsi" w:hAnsiTheme="minorHAnsi" w:cs="Arial"/>
                <w:bCs/>
                <w:sz w:val="22"/>
                <w:szCs w:val="22"/>
              </w:rPr>
              <w:t>: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00</w:t>
            </w:r>
          </w:p>
          <w:p w14:paraId="6B9F859A" w14:textId="77777777" w:rsidR="00BB75C9" w:rsidRDefault="00BB75C9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642C089C" w14:textId="02E378D7" w:rsidR="00DC2B8A" w:rsidRPr="00205A28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9:00 – 9:05</w:t>
            </w:r>
          </w:p>
        </w:tc>
        <w:tc>
          <w:tcPr>
            <w:tcW w:w="9288" w:type="dxa"/>
            <w:tcMar>
              <w:top w:w="72" w:type="dxa"/>
              <w:bottom w:w="72" w:type="dxa"/>
            </w:tcMar>
          </w:tcPr>
          <w:p w14:paraId="6282ED7A" w14:textId="77777777" w:rsidR="00DC2B8A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Shengmin Guo (LSU), </w:t>
            </w:r>
            <w:r w:rsidRPr="00121109">
              <w:rPr>
                <w:rFonts w:asciiTheme="minorHAnsi" w:hAnsiTheme="minorHAnsi" w:cs="Arial"/>
                <w:sz w:val="22"/>
                <w:szCs w:val="22"/>
              </w:rPr>
              <w:t xml:space="preserve">Summary of CIMM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STT2 </w:t>
            </w:r>
            <w:r w:rsidRPr="00121109">
              <w:rPr>
                <w:rFonts w:asciiTheme="minorHAnsi" w:hAnsiTheme="minorHAnsi" w:cs="Arial"/>
                <w:sz w:val="22"/>
                <w:szCs w:val="22"/>
              </w:rPr>
              <w:t>research</w:t>
            </w:r>
            <w:r>
              <w:rPr>
                <w:rFonts w:asciiTheme="minorHAnsi" w:hAnsiTheme="minorHAnsi" w:cs="Arial"/>
                <w:sz w:val="22"/>
                <w:szCs w:val="22"/>
              </w:rPr>
              <w:t>:</w:t>
            </w:r>
            <w:r w:rsidRPr="00121109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="Arial"/>
                <w:sz w:val="22"/>
                <w:szCs w:val="22"/>
              </w:rPr>
              <w:t>laser powder bed printing,</w:t>
            </w:r>
            <w:r w:rsidRPr="00121109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="Arial"/>
                <w:sz w:val="22"/>
                <w:szCs w:val="22"/>
              </w:rPr>
              <w:t>structure, defect, and property characterization, ICME, and technological applications</w:t>
            </w:r>
          </w:p>
          <w:p w14:paraId="08532284" w14:textId="53DD5E73" w:rsidR="00BB75C9" w:rsidRDefault="00BB75C9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2B4EF6">
              <w:rPr>
                <w:rFonts w:asciiTheme="minorHAnsi" w:hAnsiTheme="minorHAnsi" w:cs="Arial"/>
                <w:bCs/>
                <w:sz w:val="22"/>
                <w:szCs w:val="22"/>
              </w:rPr>
              <w:t>Q&amp;A</w:t>
            </w:r>
          </w:p>
        </w:tc>
      </w:tr>
      <w:tr w:rsidR="00DC2B8A" w:rsidRPr="00205A28" w14:paraId="3356453E" w14:textId="77777777" w:rsidTr="00C6406C">
        <w:trPr>
          <w:trHeight w:val="345"/>
        </w:trPr>
        <w:tc>
          <w:tcPr>
            <w:tcW w:w="1620" w:type="dxa"/>
            <w:tcMar>
              <w:top w:w="72" w:type="dxa"/>
              <w:bottom w:w="72" w:type="dxa"/>
            </w:tcMar>
          </w:tcPr>
          <w:p w14:paraId="520B3653" w14:textId="0FFF581F" w:rsidR="00DC2B8A" w:rsidRDefault="00DC2B8A" w:rsidP="002507C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9:05</w:t>
            </w:r>
            <w:r w:rsidRPr="00A26D91">
              <w:rPr>
                <w:rFonts w:asciiTheme="minorHAnsi" w:hAnsiTheme="minorHAnsi" w:cs="Arial"/>
                <w:bCs/>
                <w:sz w:val="22"/>
                <w:szCs w:val="22"/>
              </w:rPr>
              <w:t xml:space="preserve"> –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9</w:t>
            </w:r>
            <w:r w:rsidRPr="00A26D91">
              <w:rPr>
                <w:rFonts w:asciiTheme="minorHAnsi" w:hAnsiTheme="minorHAnsi" w:cs="Arial"/>
                <w:bCs/>
                <w:sz w:val="22"/>
                <w:szCs w:val="22"/>
              </w:rPr>
              <w:t>:</w:t>
            </w:r>
            <w:r w:rsidR="002507CA">
              <w:rPr>
                <w:rFonts w:asciiTheme="minorHAnsi" w:hAnsiTheme="minorHAnsi" w:cs="Arial"/>
                <w:bCs/>
                <w:sz w:val="22"/>
                <w:szCs w:val="22"/>
              </w:rPr>
              <w:t>20</w:t>
            </w:r>
          </w:p>
        </w:tc>
        <w:tc>
          <w:tcPr>
            <w:tcW w:w="9288" w:type="dxa"/>
            <w:tcMar>
              <w:top w:w="72" w:type="dxa"/>
              <w:bottom w:w="72" w:type="dxa"/>
            </w:tcMar>
          </w:tcPr>
          <w:p w14:paraId="456FDA15" w14:textId="77777777" w:rsidR="00DC2B8A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Guoqiang Li (SU), </w:t>
            </w:r>
            <w:r w:rsidRPr="00121109">
              <w:rPr>
                <w:rFonts w:asciiTheme="minorHAnsi" w:hAnsiTheme="minorHAnsi" w:cs="Arial"/>
                <w:sz w:val="22"/>
                <w:szCs w:val="22"/>
              </w:rPr>
              <w:t xml:space="preserve">Summary of CIMM </w:t>
            </w:r>
            <w:r>
              <w:rPr>
                <w:rFonts w:asciiTheme="minorHAnsi" w:hAnsiTheme="minorHAnsi" w:cs="Arial"/>
                <w:sz w:val="22"/>
                <w:szCs w:val="22"/>
              </w:rPr>
              <w:t>education and outreach activities</w:t>
            </w:r>
          </w:p>
          <w:p w14:paraId="79B464DC" w14:textId="77777777" w:rsidR="002507CA" w:rsidRDefault="002507C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Ramu Ramachandran (</w:t>
            </w:r>
            <w:proofErr w:type="spellStart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LaTech</w:t>
            </w:r>
            <w:proofErr w:type="spellEnd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), </w:t>
            </w:r>
            <w:r w:rsidRPr="00121109">
              <w:rPr>
                <w:rFonts w:asciiTheme="minorHAnsi" w:hAnsiTheme="minorHAnsi" w:cs="Arial"/>
                <w:sz w:val="22"/>
                <w:szCs w:val="22"/>
              </w:rPr>
              <w:t xml:space="preserve">Summary of CIMM </w:t>
            </w:r>
            <w:r>
              <w:rPr>
                <w:rFonts w:asciiTheme="minorHAnsi" w:hAnsiTheme="minorHAnsi" w:cs="Arial"/>
                <w:sz w:val="22"/>
                <w:szCs w:val="22"/>
              </w:rPr>
              <w:t>program elements</w:t>
            </w:r>
          </w:p>
          <w:p w14:paraId="132FFEFF" w14:textId="4651A178" w:rsidR="00BB75C9" w:rsidRDefault="00BB75C9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Q&amp;A during break</w:t>
            </w:r>
          </w:p>
        </w:tc>
      </w:tr>
      <w:tr w:rsidR="00DC2B8A" w:rsidRPr="00205A28" w14:paraId="4BCD75A3" w14:textId="77777777" w:rsidTr="00C6406C">
        <w:trPr>
          <w:trHeight w:val="345"/>
        </w:trPr>
        <w:tc>
          <w:tcPr>
            <w:tcW w:w="1620" w:type="dxa"/>
            <w:tcMar>
              <w:top w:w="72" w:type="dxa"/>
              <w:bottom w:w="72" w:type="dxa"/>
            </w:tcMar>
          </w:tcPr>
          <w:p w14:paraId="24A388C8" w14:textId="7628A6E3" w:rsidR="00DC2B8A" w:rsidRPr="00DC2B8A" w:rsidRDefault="002507CA" w:rsidP="002507C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9:20</w:t>
            </w:r>
            <w:r w:rsidR="00DC2B8A" w:rsidRPr="00DC2B8A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-9:3</w:t>
            </w: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9288" w:type="dxa"/>
            <w:tcMar>
              <w:top w:w="72" w:type="dxa"/>
              <w:bottom w:w="72" w:type="dxa"/>
            </w:tcMar>
          </w:tcPr>
          <w:p w14:paraId="30C334CD" w14:textId="280ACCD3" w:rsidR="00DC2B8A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Break</w:t>
            </w:r>
          </w:p>
        </w:tc>
      </w:tr>
      <w:tr w:rsidR="00DC2B8A" w:rsidRPr="00205A28" w14:paraId="199D60EB" w14:textId="77777777" w:rsidTr="00DE0198">
        <w:trPr>
          <w:trHeight w:val="345"/>
        </w:trPr>
        <w:tc>
          <w:tcPr>
            <w:tcW w:w="10908" w:type="dxa"/>
            <w:gridSpan w:val="2"/>
            <w:tcMar>
              <w:top w:w="72" w:type="dxa"/>
              <w:bottom w:w="72" w:type="dxa"/>
            </w:tcMar>
          </w:tcPr>
          <w:p w14:paraId="1E360653" w14:textId="03CB13CB" w:rsidR="00DC2B8A" w:rsidRDefault="00DC2B8A" w:rsidP="00DC2B8A">
            <w:pPr>
              <w:spacing w:before="60" w:after="6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C2B8A">
              <w:rPr>
                <w:rFonts w:asciiTheme="minorHAnsi" w:hAnsiTheme="minorHAnsi" w:cs="Arial"/>
                <w:b/>
                <w:color w:val="0070C0"/>
                <w:szCs w:val="28"/>
              </w:rPr>
              <w:t>Technical Session</w:t>
            </w:r>
          </w:p>
        </w:tc>
      </w:tr>
      <w:tr w:rsidR="00DC2B8A" w:rsidRPr="00205A28" w14:paraId="6906F52C" w14:textId="77777777" w:rsidTr="00C6406C">
        <w:trPr>
          <w:trHeight w:val="390"/>
        </w:trPr>
        <w:tc>
          <w:tcPr>
            <w:tcW w:w="10908" w:type="dxa"/>
            <w:gridSpan w:val="2"/>
            <w:tcMar>
              <w:top w:w="72" w:type="dxa"/>
              <w:bottom w:w="72" w:type="dxa"/>
            </w:tcMar>
          </w:tcPr>
          <w:p w14:paraId="6B66FD0E" w14:textId="30E9B4B8" w:rsidR="00DC2B8A" w:rsidRPr="00205A28" w:rsidRDefault="00DC2B8A" w:rsidP="00DC2B8A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793333">
              <w:rPr>
                <w:rFonts w:asciiTheme="minorHAnsi" w:hAnsiTheme="minorHAnsi" w:cs="Arial"/>
                <w:b/>
                <w:color w:val="0070C0"/>
                <w:szCs w:val="28"/>
              </w:rPr>
              <w:t xml:space="preserve">Multiscale metal forming and pattern replication (STT1): </w:t>
            </w:r>
            <w:r>
              <w:rPr>
                <w:rFonts w:asciiTheme="minorHAnsi" w:hAnsiTheme="minorHAnsi" w:cs="Arial"/>
                <w:b/>
                <w:color w:val="0070C0"/>
                <w:szCs w:val="28"/>
              </w:rPr>
              <w:t>Chair: Wen J</w:t>
            </w:r>
            <w:r w:rsidR="00BA66F1">
              <w:rPr>
                <w:rFonts w:asciiTheme="minorHAnsi" w:hAnsiTheme="minorHAnsi" w:cs="Arial"/>
                <w:b/>
                <w:color w:val="0070C0"/>
                <w:szCs w:val="28"/>
              </w:rPr>
              <w:t>in</w:t>
            </w:r>
            <w:r>
              <w:rPr>
                <w:rFonts w:asciiTheme="minorHAnsi" w:hAnsiTheme="minorHAnsi" w:cs="Arial"/>
                <w:b/>
                <w:color w:val="0070C0"/>
                <w:szCs w:val="28"/>
              </w:rPr>
              <w:t xml:space="preserve"> Meng</w:t>
            </w:r>
          </w:p>
        </w:tc>
      </w:tr>
      <w:tr w:rsidR="00DC2B8A" w:rsidRPr="00205A28" w14:paraId="5A858F65" w14:textId="77777777" w:rsidTr="00C6406C">
        <w:trPr>
          <w:trHeight w:val="282"/>
        </w:trPr>
        <w:tc>
          <w:tcPr>
            <w:tcW w:w="1620" w:type="dxa"/>
            <w:tcMar>
              <w:top w:w="72" w:type="dxa"/>
              <w:bottom w:w="72" w:type="dxa"/>
            </w:tcMar>
          </w:tcPr>
          <w:p w14:paraId="5080FDEF" w14:textId="4C2D9AC0" w:rsidR="00DC2B8A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9:3</w:t>
            </w:r>
            <w:r w:rsidR="002507CA">
              <w:rPr>
                <w:rFonts w:asciiTheme="minorHAnsi" w:hAnsiTheme="minorHAnsi" w:cs="Arial"/>
                <w:bCs/>
                <w:sz w:val="22"/>
                <w:szCs w:val="22"/>
              </w:rPr>
              <w:t>0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 xml:space="preserve"> – 9:</w:t>
            </w:r>
            <w:r w:rsidR="002507CA">
              <w:rPr>
                <w:rFonts w:asciiTheme="minorHAnsi" w:hAnsiTheme="minorHAnsi" w:cs="Arial"/>
                <w:bCs/>
                <w:sz w:val="22"/>
                <w:szCs w:val="22"/>
              </w:rPr>
              <w:t>45</w:t>
            </w:r>
          </w:p>
          <w:p w14:paraId="0B96F336" w14:textId="77777777" w:rsidR="00DC2B8A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7F9A8E57" w14:textId="5F7BB6E2" w:rsidR="00DC2B8A" w:rsidRPr="00205A28" w:rsidRDefault="00DC2B8A" w:rsidP="002507C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9:</w:t>
            </w:r>
            <w:r w:rsidR="002507CA">
              <w:rPr>
                <w:rFonts w:asciiTheme="minorHAnsi" w:hAnsiTheme="minorHAnsi" w:cs="Arial"/>
                <w:bCs/>
                <w:sz w:val="22"/>
                <w:szCs w:val="22"/>
              </w:rPr>
              <w:t>45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 xml:space="preserve"> – 9</w:t>
            </w:r>
            <w:r w:rsidRPr="00205A28">
              <w:rPr>
                <w:rFonts w:asciiTheme="minorHAnsi" w:hAnsiTheme="minorHAnsi" w:cs="Arial"/>
                <w:bCs/>
                <w:sz w:val="22"/>
                <w:szCs w:val="22"/>
              </w:rPr>
              <w:t>: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5</w:t>
            </w:r>
            <w:r w:rsidR="002507CA">
              <w:rPr>
                <w:rFonts w:asciiTheme="minorHAnsi" w:hAnsiTheme="minorHAnsi" w:cs="Arial"/>
                <w:bCs/>
                <w:sz w:val="22"/>
                <w:szCs w:val="22"/>
              </w:rPr>
              <w:t>0</w:t>
            </w:r>
          </w:p>
        </w:tc>
        <w:tc>
          <w:tcPr>
            <w:tcW w:w="9288" w:type="dxa"/>
            <w:tcMar>
              <w:top w:w="72" w:type="dxa"/>
              <w:bottom w:w="72" w:type="dxa"/>
            </w:tcMar>
          </w:tcPr>
          <w:p w14:paraId="0230F39F" w14:textId="0CC523AC" w:rsidR="00DC2B8A" w:rsidRPr="00BA66F1" w:rsidRDefault="0007304E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Abu </w:t>
            </w:r>
            <w:proofErr w:type="spellStart"/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Shama</w:t>
            </w:r>
            <w:proofErr w:type="spellEnd"/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Mohammad </w:t>
            </w:r>
            <w:proofErr w:type="spellStart"/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Miraz</w:t>
            </w:r>
            <w:proofErr w:type="spellEnd"/>
            <w:r w:rsidR="00DC2B8A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(</w:t>
            </w:r>
            <w:proofErr w:type="spellStart"/>
            <w:r w:rsidR="00DC2B8A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LaTech</w:t>
            </w:r>
            <w:proofErr w:type="spellEnd"/>
            <w:r w:rsidR="00DC2B8A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),</w:t>
            </w:r>
            <w:r w:rsidR="00DC2B8A" w:rsidRPr="00BA66F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A66F1" w:rsidRPr="00BA66F1">
              <w:rPr>
                <w:rFonts w:asciiTheme="minorHAnsi" w:hAnsiTheme="minorHAnsi" w:cstheme="minorHAnsi"/>
                <w:sz w:val="22"/>
                <w:szCs w:val="22"/>
              </w:rPr>
              <w:t>DFT Studies of metal/ceramic interfaces and the development of modified embedded atom potentials</w:t>
            </w:r>
          </w:p>
          <w:p w14:paraId="0D85A131" w14:textId="313966FE" w:rsidR="00DC2B8A" w:rsidRPr="002B4EF6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2B4EF6">
              <w:rPr>
                <w:rFonts w:asciiTheme="minorHAnsi" w:hAnsiTheme="minorHAnsi" w:cs="Arial"/>
                <w:bCs/>
                <w:sz w:val="22"/>
                <w:szCs w:val="22"/>
              </w:rPr>
              <w:t>Q&amp;A</w:t>
            </w:r>
          </w:p>
        </w:tc>
      </w:tr>
      <w:tr w:rsidR="00DC2B8A" w:rsidRPr="00205A28" w14:paraId="4046F6B8" w14:textId="77777777" w:rsidTr="00F10427">
        <w:trPr>
          <w:trHeight w:val="561"/>
        </w:trPr>
        <w:tc>
          <w:tcPr>
            <w:tcW w:w="1620" w:type="dxa"/>
            <w:tcMar>
              <w:top w:w="72" w:type="dxa"/>
              <w:bottom w:w="72" w:type="dxa"/>
            </w:tcMar>
          </w:tcPr>
          <w:p w14:paraId="50DAF12E" w14:textId="1466EF69" w:rsidR="00DC2B8A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9:55– 10</w:t>
            </w:r>
            <w:r w:rsidRPr="00205A28">
              <w:rPr>
                <w:rFonts w:asciiTheme="minorHAnsi" w:hAnsiTheme="minorHAnsi" w:cs="Arial"/>
                <w:bCs/>
                <w:sz w:val="22"/>
                <w:szCs w:val="22"/>
              </w:rPr>
              <w:t>: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10</w:t>
            </w:r>
          </w:p>
          <w:p w14:paraId="455FCC59" w14:textId="77777777" w:rsidR="00DC2B8A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7A63433B" w14:textId="212859BB" w:rsidR="00DC2B8A" w:rsidRPr="00205A28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10</w:t>
            </w:r>
            <w:r w:rsidRPr="00205A28">
              <w:rPr>
                <w:rFonts w:asciiTheme="minorHAnsi" w:hAnsiTheme="minorHAnsi" w:cs="Arial"/>
                <w:bCs/>
                <w:sz w:val="22"/>
                <w:szCs w:val="22"/>
              </w:rPr>
              <w:t>: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10 – 10</w:t>
            </w:r>
            <w:r w:rsidRPr="00205A28">
              <w:rPr>
                <w:rFonts w:asciiTheme="minorHAnsi" w:hAnsiTheme="minorHAnsi" w:cs="Arial"/>
                <w:bCs/>
                <w:sz w:val="22"/>
                <w:szCs w:val="22"/>
              </w:rPr>
              <w:t>: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15</w:t>
            </w:r>
          </w:p>
        </w:tc>
        <w:tc>
          <w:tcPr>
            <w:tcW w:w="9288" w:type="dxa"/>
            <w:tcMar>
              <w:top w:w="72" w:type="dxa"/>
              <w:bottom w:w="72" w:type="dxa"/>
            </w:tcMar>
          </w:tcPr>
          <w:p w14:paraId="36BB20F2" w14:textId="2D8EA685" w:rsidR="00DC2B8A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="Arial"/>
                <w:bCs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Xiaoman</w:t>
            </w:r>
            <w:proofErr w:type="spellEnd"/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Zhang (LSU)</w:t>
            </w:r>
            <w:r w:rsidRPr="00C56842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,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 xml:space="preserve">Epitaxial growth of Cu thin films on </w:t>
            </w:r>
            <w:proofErr w:type="spellStart"/>
            <w:proofErr w:type="gramStart"/>
            <w:r>
              <w:rPr>
                <w:rFonts w:asciiTheme="minorHAnsi" w:hAnsiTheme="minorHAnsi" w:cs="Arial"/>
                <w:bCs/>
                <w:sz w:val="22"/>
                <w:szCs w:val="22"/>
              </w:rPr>
              <w:t>TiN</w:t>
            </w:r>
            <w:proofErr w:type="spellEnd"/>
            <w:r>
              <w:rPr>
                <w:rFonts w:asciiTheme="minorHAnsi" w:hAnsiTheme="minorHAnsi" w:cs="Arial"/>
                <w:bCs/>
                <w:sz w:val="22"/>
                <w:szCs w:val="22"/>
              </w:rPr>
              <w:t>(</w:t>
            </w:r>
            <w:proofErr w:type="gramEnd"/>
            <w:r>
              <w:rPr>
                <w:rFonts w:asciiTheme="minorHAnsi" w:hAnsiTheme="minorHAnsi" w:cs="Arial"/>
                <w:bCs/>
                <w:sz w:val="22"/>
                <w:szCs w:val="22"/>
              </w:rPr>
              <w:t>001) thin film templates: discovery of a new Cu/</w:t>
            </w:r>
            <w:proofErr w:type="spellStart"/>
            <w:r>
              <w:rPr>
                <w:rFonts w:asciiTheme="minorHAnsi" w:hAnsiTheme="minorHAnsi" w:cs="Arial"/>
                <w:bCs/>
                <w:sz w:val="22"/>
                <w:szCs w:val="22"/>
              </w:rPr>
              <w:t>TiN</w:t>
            </w:r>
            <w:proofErr w:type="spellEnd"/>
            <w:r>
              <w:rPr>
                <w:rFonts w:asciiTheme="minorHAnsi" w:hAnsiTheme="minorHAnsi" w:cs="Arial"/>
                <w:bCs/>
                <w:sz w:val="22"/>
                <w:szCs w:val="22"/>
              </w:rPr>
              <w:t xml:space="preserve"> epitaxial relationship</w:t>
            </w:r>
          </w:p>
          <w:p w14:paraId="0B3D0DCC" w14:textId="41B77974" w:rsidR="00DC2B8A" w:rsidRPr="002B4EF6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2B4EF6">
              <w:rPr>
                <w:rFonts w:asciiTheme="minorHAnsi" w:hAnsiTheme="minorHAnsi" w:cs="Arial"/>
                <w:bCs/>
                <w:sz w:val="22"/>
                <w:szCs w:val="22"/>
              </w:rPr>
              <w:t>Q&amp;A</w:t>
            </w:r>
          </w:p>
        </w:tc>
      </w:tr>
      <w:tr w:rsidR="00DC2B8A" w:rsidRPr="00205A28" w14:paraId="700E5CB1" w14:textId="77777777" w:rsidTr="00A46ABD">
        <w:trPr>
          <w:trHeight w:val="570"/>
        </w:trPr>
        <w:tc>
          <w:tcPr>
            <w:tcW w:w="1620" w:type="dxa"/>
            <w:tcMar>
              <w:top w:w="72" w:type="dxa"/>
              <w:bottom w:w="72" w:type="dxa"/>
            </w:tcMar>
          </w:tcPr>
          <w:p w14:paraId="7D73BFBD" w14:textId="066E9B38" w:rsidR="00DC2B8A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10:15</w:t>
            </w:r>
            <w:r w:rsidRPr="00205A28">
              <w:rPr>
                <w:rFonts w:asciiTheme="minorHAnsi" w:hAnsiTheme="minorHAnsi" w:cs="Arial"/>
                <w:bCs/>
                <w:sz w:val="22"/>
                <w:szCs w:val="22"/>
              </w:rPr>
              <w:t xml:space="preserve"> –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10:30</w:t>
            </w:r>
          </w:p>
          <w:p w14:paraId="70F9EF32" w14:textId="77777777" w:rsidR="00DC2B8A" w:rsidRPr="00205A28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5C8FC020" w14:textId="211EB09E" w:rsidR="00DC2B8A" w:rsidRPr="00205A28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10:30 – 10:35</w:t>
            </w:r>
          </w:p>
        </w:tc>
        <w:tc>
          <w:tcPr>
            <w:tcW w:w="9288" w:type="dxa"/>
            <w:tcMar>
              <w:top w:w="72" w:type="dxa"/>
              <w:bottom w:w="72" w:type="dxa"/>
            </w:tcMar>
          </w:tcPr>
          <w:p w14:paraId="11CA7F3E" w14:textId="3507D92C" w:rsidR="00DC2B8A" w:rsidRPr="00CF0CB2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="Arial"/>
                <w:bCs/>
                <w:i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Bin Zhang/Wen Jin Meng (LSU),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 xml:space="preserve"> Update on direct micron scale friction force measurements and toward understanding mechanical scaling anomaly with quantitative EBSD data analysis</w:t>
            </w:r>
          </w:p>
          <w:p w14:paraId="20802B6B" w14:textId="77777777" w:rsidR="00DC2B8A" w:rsidRPr="00205A28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Q&amp;A</w:t>
            </w:r>
          </w:p>
        </w:tc>
      </w:tr>
      <w:tr w:rsidR="00DC2B8A" w:rsidRPr="00205A28" w14:paraId="45085614" w14:textId="77777777" w:rsidTr="00A46ABD">
        <w:trPr>
          <w:trHeight w:val="570"/>
        </w:trPr>
        <w:tc>
          <w:tcPr>
            <w:tcW w:w="1620" w:type="dxa"/>
            <w:tcMar>
              <w:top w:w="72" w:type="dxa"/>
              <w:bottom w:w="72" w:type="dxa"/>
            </w:tcMar>
          </w:tcPr>
          <w:p w14:paraId="6D577B50" w14:textId="4EEE7292" w:rsidR="00DC2B8A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10:35 – 10:50</w:t>
            </w:r>
          </w:p>
          <w:p w14:paraId="44F76E79" w14:textId="77777777" w:rsidR="00DC2B8A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53A1529B" w14:textId="2343759B" w:rsidR="00DC2B8A" w:rsidRPr="00205A28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10:50 – 10:55</w:t>
            </w:r>
          </w:p>
        </w:tc>
        <w:tc>
          <w:tcPr>
            <w:tcW w:w="9288" w:type="dxa"/>
            <w:tcMar>
              <w:top w:w="72" w:type="dxa"/>
              <w:bottom w:w="72" w:type="dxa"/>
            </w:tcMar>
          </w:tcPr>
          <w:p w14:paraId="4B20A410" w14:textId="7F0DEF88" w:rsidR="00DC2B8A" w:rsidRPr="00EF6BFF" w:rsidRDefault="00DC2B8A" w:rsidP="00DC2B8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Arden Moore (</w:t>
            </w:r>
            <w:proofErr w:type="spellStart"/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LaTech</w:t>
            </w:r>
            <w:proofErr w:type="spellEnd"/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), </w:t>
            </w:r>
            <w:r w:rsidRPr="00EF6BFF">
              <w:rPr>
                <w:rFonts w:asciiTheme="minorHAnsi" w:hAnsiTheme="minorHAnsi" w:cstheme="minorHAnsi"/>
                <w:sz w:val="22"/>
                <w:szCs w:val="22"/>
              </w:rPr>
              <w:t>Subcooled pool boiling performance of as-rolled and nanostructure-modified 1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Pr="00EF6BFF">
              <w:rPr>
                <w:rFonts w:asciiTheme="minorHAnsi" w:hAnsiTheme="minorHAnsi" w:cstheme="minorHAnsi"/>
                <w:sz w:val="22"/>
                <w:szCs w:val="22"/>
              </w:rPr>
              <w:t xml:space="preserve"> micro-fin arrays fabricated by high throughput roll molding</w:t>
            </w:r>
          </w:p>
          <w:p w14:paraId="6EEAE962" w14:textId="3E42D9F2" w:rsidR="00DC2B8A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ind w:left="2880" w:hanging="288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Q&amp;A</w:t>
            </w:r>
          </w:p>
        </w:tc>
      </w:tr>
      <w:tr w:rsidR="00DC2B8A" w:rsidRPr="00205A28" w14:paraId="6F8B3010" w14:textId="77777777" w:rsidTr="00203849">
        <w:trPr>
          <w:trHeight w:val="201"/>
        </w:trPr>
        <w:tc>
          <w:tcPr>
            <w:tcW w:w="1620" w:type="dxa"/>
            <w:tcMar>
              <w:top w:w="72" w:type="dxa"/>
              <w:bottom w:w="72" w:type="dxa"/>
            </w:tcMar>
          </w:tcPr>
          <w:p w14:paraId="7206F4AC" w14:textId="61ABDB89" w:rsidR="00DC2B8A" w:rsidRPr="00205A28" w:rsidRDefault="00DC2B8A" w:rsidP="002507C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10</w:t>
            </w:r>
            <w:r w:rsidRPr="00205A28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:</w:t>
            </w:r>
            <w:r w:rsidR="002507CA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5</w:t>
            </w: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5 – 1</w:t>
            </w:r>
            <w:r w:rsidR="002507CA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1</w:t>
            </w: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:</w:t>
            </w:r>
            <w:r w:rsidR="002507CA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0</w:t>
            </w: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9288" w:type="dxa"/>
            <w:tcMar>
              <w:top w:w="72" w:type="dxa"/>
              <w:bottom w:w="72" w:type="dxa"/>
            </w:tcMar>
          </w:tcPr>
          <w:p w14:paraId="0FE56CCA" w14:textId="77777777" w:rsidR="00DC2B8A" w:rsidRPr="00205A28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205A28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Break</w:t>
            </w:r>
          </w:p>
        </w:tc>
      </w:tr>
    </w:tbl>
    <w:p w14:paraId="721D739F" w14:textId="77777777" w:rsidR="00BB75C9" w:rsidRDefault="00BB75C9">
      <w:r>
        <w:br w:type="page"/>
      </w:r>
    </w:p>
    <w:tbl>
      <w:tblPr>
        <w:tblW w:w="10908" w:type="dxa"/>
        <w:tblInd w:w="-1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20"/>
        <w:gridCol w:w="9288"/>
      </w:tblGrid>
      <w:tr w:rsidR="00DC2B8A" w:rsidRPr="00205A28" w14:paraId="5AB100C1" w14:textId="77777777" w:rsidTr="00C6406C">
        <w:trPr>
          <w:trHeight w:val="255"/>
        </w:trPr>
        <w:tc>
          <w:tcPr>
            <w:tcW w:w="10908" w:type="dxa"/>
            <w:gridSpan w:val="2"/>
            <w:tcMar>
              <w:top w:w="72" w:type="dxa"/>
              <w:bottom w:w="72" w:type="dxa"/>
            </w:tcMar>
          </w:tcPr>
          <w:p w14:paraId="49BFB5DF" w14:textId="115E84E8" w:rsidR="00DC2B8A" w:rsidRPr="00793333" w:rsidRDefault="00DC2B8A" w:rsidP="00DC2B8A">
            <w:pPr>
              <w:rPr>
                <w:rFonts w:asciiTheme="minorHAnsi" w:hAnsiTheme="minorHAnsi" w:cs="Arial"/>
                <w:b/>
                <w:color w:val="0070C0"/>
                <w:szCs w:val="28"/>
              </w:rPr>
            </w:pPr>
            <w:r w:rsidRPr="00793333">
              <w:rPr>
                <w:rFonts w:asciiTheme="minorHAnsi" w:hAnsiTheme="minorHAnsi" w:cs="Arial"/>
                <w:b/>
                <w:color w:val="0070C0"/>
                <w:szCs w:val="28"/>
              </w:rPr>
              <w:lastRenderedPageBreak/>
              <w:t xml:space="preserve">Laser based </w:t>
            </w:r>
            <w:r>
              <w:rPr>
                <w:rFonts w:asciiTheme="minorHAnsi" w:hAnsiTheme="minorHAnsi" w:cs="Arial"/>
                <w:b/>
                <w:color w:val="0070C0"/>
                <w:szCs w:val="28"/>
              </w:rPr>
              <w:t>metal 3D printing (STT2): Chair: Shengmin Guo</w:t>
            </w:r>
          </w:p>
        </w:tc>
      </w:tr>
      <w:tr w:rsidR="00DC2B8A" w:rsidRPr="00A6233D" w14:paraId="6C8CB22F" w14:textId="77777777" w:rsidTr="00C6406C">
        <w:trPr>
          <w:trHeight w:val="432"/>
        </w:trPr>
        <w:tc>
          <w:tcPr>
            <w:tcW w:w="1620" w:type="dxa"/>
            <w:tcMar>
              <w:top w:w="72" w:type="dxa"/>
              <w:bottom w:w="72" w:type="dxa"/>
            </w:tcMar>
          </w:tcPr>
          <w:p w14:paraId="79226AC6" w14:textId="7B9EEB0A" w:rsidR="00DC2B8A" w:rsidRPr="009B030E" w:rsidRDefault="002507C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11:05</w:t>
            </w:r>
            <w:r w:rsidR="00DC2B8A" w:rsidRPr="009B030E">
              <w:rPr>
                <w:rFonts w:asciiTheme="minorHAnsi" w:hAnsiTheme="minorHAnsi" w:cs="Arial"/>
                <w:bCs/>
                <w:sz w:val="22"/>
                <w:szCs w:val="22"/>
              </w:rPr>
              <w:t xml:space="preserve"> – 1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1</w:t>
            </w:r>
            <w:r w:rsidR="00DC2B8A" w:rsidRPr="009B030E">
              <w:rPr>
                <w:rFonts w:asciiTheme="minorHAnsi" w:hAnsiTheme="minorHAnsi" w:cs="Arial"/>
                <w:bCs/>
                <w:sz w:val="22"/>
                <w:szCs w:val="22"/>
              </w:rPr>
              <w:t>: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2</w:t>
            </w:r>
            <w:r w:rsidR="00DC2B8A">
              <w:rPr>
                <w:rFonts w:asciiTheme="minorHAnsi" w:hAnsiTheme="minorHAnsi" w:cs="Arial"/>
                <w:bCs/>
                <w:sz w:val="22"/>
                <w:szCs w:val="22"/>
              </w:rPr>
              <w:t>0</w:t>
            </w:r>
          </w:p>
          <w:p w14:paraId="1115F67A" w14:textId="4F23110B" w:rsidR="00DC2B8A" w:rsidRPr="009B030E" w:rsidRDefault="002507C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11:20</w:t>
            </w:r>
            <w:r w:rsidR="00DC2B8A" w:rsidRPr="009B030E">
              <w:rPr>
                <w:rFonts w:asciiTheme="minorHAnsi" w:hAnsiTheme="minorHAnsi" w:cs="Arial"/>
                <w:bCs/>
                <w:sz w:val="22"/>
                <w:szCs w:val="22"/>
              </w:rPr>
              <w:t xml:space="preserve"> –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11:25</w:t>
            </w:r>
          </w:p>
        </w:tc>
        <w:tc>
          <w:tcPr>
            <w:tcW w:w="9288" w:type="dxa"/>
            <w:tcMar>
              <w:top w:w="72" w:type="dxa"/>
              <w:bottom w:w="72" w:type="dxa"/>
            </w:tcMar>
          </w:tcPr>
          <w:p w14:paraId="078A60A3" w14:textId="6D0DEF1D" w:rsidR="00DC2B8A" w:rsidRPr="009B030E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2"/>
                <w:szCs w:val="22"/>
              </w:rPr>
            </w:pPr>
            <w:r w:rsidRPr="009B030E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Louis Haber (LSU), </w:t>
            </w:r>
            <w:r w:rsidRPr="009B030E">
              <w:rPr>
                <w:rFonts w:ascii="Calibri" w:hAnsi="Calibri" w:cs="Calibri"/>
                <w:bCs/>
                <w:sz w:val="22"/>
                <w:szCs w:val="22"/>
              </w:rPr>
              <w:t>Ultrafast Laser-Induced Heating and Melting Dynamics of Metallic Nanomaterials</w:t>
            </w:r>
          </w:p>
          <w:p w14:paraId="39BB9695" w14:textId="2AD34EFF" w:rsidR="00DC2B8A" w:rsidRPr="009B030E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="Arial"/>
                <w:bCs/>
                <w:sz w:val="22"/>
                <w:szCs w:val="22"/>
                <w:lang w:val="de-DE"/>
              </w:rPr>
            </w:pPr>
            <w:r w:rsidRPr="009B030E">
              <w:rPr>
                <w:rFonts w:asciiTheme="minorHAnsi" w:hAnsiTheme="minorHAnsi" w:cs="Arial"/>
                <w:bCs/>
                <w:sz w:val="22"/>
                <w:szCs w:val="22"/>
                <w:lang w:val="de-DE"/>
              </w:rPr>
              <w:t xml:space="preserve">Q&amp;A </w:t>
            </w:r>
          </w:p>
        </w:tc>
      </w:tr>
      <w:tr w:rsidR="00DC2B8A" w:rsidRPr="00205A28" w14:paraId="6F2BB4ED" w14:textId="77777777" w:rsidTr="00C6406C">
        <w:trPr>
          <w:trHeight w:val="255"/>
        </w:trPr>
        <w:tc>
          <w:tcPr>
            <w:tcW w:w="1620" w:type="dxa"/>
            <w:tcMar>
              <w:top w:w="72" w:type="dxa"/>
              <w:bottom w:w="72" w:type="dxa"/>
            </w:tcMar>
            <w:vAlign w:val="center"/>
          </w:tcPr>
          <w:p w14:paraId="0E07993A" w14:textId="25B68713" w:rsidR="00DC2B8A" w:rsidRPr="009B030E" w:rsidRDefault="002507CA" w:rsidP="00DC2B8A">
            <w:pPr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11:25</w:t>
            </w:r>
            <w:r w:rsidR="00DC2B8A" w:rsidRPr="009B030E">
              <w:rPr>
                <w:rFonts w:asciiTheme="minorHAnsi" w:hAnsiTheme="minorHAnsi" w:cs="Arial"/>
                <w:bCs/>
                <w:sz w:val="22"/>
                <w:szCs w:val="22"/>
              </w:rPr>
              <w:t xml:space="preserve"> – 1</w:t>
            </w:r>
            <w:r w:rsidR="00DC2B8A">
              <w:rPr>
                <w:rFonts w:asciiTheme="minorHAnsi" w:hAnsiTheme="minorHAnsi" w:cs="Arial"/>
                <w:bCs/>
                <w:sz w:val="22"/>
                <w:szCs w:val="22"/>
              </w:rPr>
              <w:t>1</w:t>
            </w:r>
            <w:r w:rsidR="00DC2B8A" w:rsidRPr="009B030E">
              <w:rPr>
                <w:rFonts w:asciiTheme="minorHAnsi" w:hAnsiTheme="minorHAnsi" w:cs="Arial"/>
                <w:bCs/>
                <w:sz w:val="22"/>
                <w:szCs w:val="22"/>
              </w:rPr>
              <w:t>: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40</w:t>
            </w:r>
          </w:p>
          <w:p w14:paraId="14E8BABC" w14:textId="77777777" w:rsidR="00DC2B8A" w:rsidRDefault="00DC2B8A" w:rsidP="00DC2B8A">
            <w:pPr>
              <w:autoSpaceDE w:val="0"/>
              <w:autoSpaceDN w:val="0"/>
              <w:adjustRightInd w:val="0"/>
              <w:snapToGrid w:val="0"/>
              <w:ind w:right="22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0C2F4A59" w14:textId="77777777" w:rsidR="00DC2B8A" w:rsidRDefault="00DC2B8A" w:rsidP="00DC2B8A">
            <w:pPr>
              <w:autoSpaceDE w:val="0"/>
              <w:autoSpaceDN w:val="0"/>
              <w:adjustRightInd w:val="0"/>
              <w:snapToGrid w:val="0"/>
              <w:ind w:right="22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5219FF97" w14:textId="7038B293" w:rsidR="00DC2B8A" w:rsidRPr="00E239EF" w:rsidRDefault="00DC2B8A" w:rsidP="00DC2B8A">
            <w:pPr>
              <w:autoSpaceDE w:val="0"/>
              <w:autoSpaceDN w:val="0"/>
              <w:adjustRightInd w:val="0"/>
              <w:snapToGri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9B030E">
              <w:rPr>
                <w:rFonts w:asciiTheme="minorHAnsi" w:hAnsiTheme="minorHAnsi" w:cs="Arial"/>
                <w:bCs/>
                <w:sz w:val="22"/>
                <w:szCs w:val="22"/>
              </w:rPr>
              <w:t>1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1</w:t>
            </w:r>
            <w:r w:rsidRPr="009B030E">
              <w:rPr>
                <w:rFonts w:asciiTheme="minorHAnsi" w:hAnsiTheme="minorHAnsi" w:cs="Arial"/>
                <w:bCs/>
                <w:sz w:val="22"/>
                <w:szCs w:val="22"/>
              </w:rPr>
              <w:t>:</w:t>
            </w:r>
            <w:r w:rsidR="002507CA">
              <w:rPr>
                <w:rFonts w:asciiTheme="minorHAnsi" w:hAnsiTheme="minorHAnsi" w:cs="Arial"/>
                <w:bCs/>
                <w:sz w:val="22"/>
                <w:szCs w:val="22"/>
              </w:rPr>
              <w:t>4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 xml:space="preserve">0 </w:t>
            </w:r>
            <w:r w:rsidRPr="009B030E">
              <w:rPr>
                <w:rFonts w:asciiTheme="minorHAnsi" w:hAnsiTheme="minorHAnsi" w:cs="Arial"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 xml:space="preserve"> </w:t>
            </w:r>
            <w:r w:rsidRPr="009B030E">
              <w:rPr>
                <w:rFonts w:asciiTheme="minorHAnsi" w:hAnsiTheme="minorHAnsi" w:cs="Arial"/>
                <w:bCs/>
                <w:sz w:val="22"/>
                <w:szCs w:val="22"/>
              </w:rPr>
              <w:t>1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1</w:t>
            </w:r>
            <w:r w:rsidRPr="009B030E">
              <w:rPr>
                <w:rFonts w:asciiTheme="minorHAnsi" w:hAnsiTheme="minorHAnsi" w:cs="Arial"/>
                <w:bCs/>
                <w:sz w:val="22"/>
                <w:szCs w:val="22"/>
              </w:rPr>
              <w:t>:</w:t>
            </w:r>
            <w:r w:rsidR="002507CA">
              <w:rPr>
                <w:rFonts w:asciiTheme="minorHAnsi" w:hAnsiTheme="minorHAnsi" w:cs="Arial"/>
                <w:bCs/>
                <w:sz w:val="22"/>
                <w:szCs w:val="22"/>
              </w:rPr>
              <w:t>4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5</w:t>
            </w:r>
          </w:p>
        </w:tc>
        <w:tc>
          <w:tcPr>
            <w:tcW w:w="9288" w:type="dxa"/>
            <w:tcMar>
              <w:top w:w="72" w:type="dxa"/>
              <w:bottom w:w="72" w:type="dxa"/>
            </w:tcMar>
          </w:tcPr>
          <w:p w14:paraId="641DC03C" w14:textId="77777777" w:rsidR="00DC2B8A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2"/>
                <w:szCs w:val="22"/>
              </w:rPr>
            </w:pPr>
            <w:r w:rsidRPr="00E239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Nigel Amoako-Yeboah, </w:t>
            </w:r>
            <w:proofErr w:type="spellStart"/>
            <w:r w:rsidRPr="00E239EF">
              <w:rPr>
                <w:rFonts w:ascii="Calibri" w:hAnsi="Calibri" w:cs="Calibri"/>
                <w:b/>
                <w:bCs/>
                <w:sz w:val="22"/>
                <w:szCs w:val="22"/>
              </w:rPr>
              <w:t>Selami</w:t>
            </w:r>
            <w:proofErr w:type="spellEnd"/>
            <w:r w:rsidRPr="00E239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E239EF">
              <w:rPr>
                <w:rFonts w:ascii="Calibri" w:hAnsi="Calibri" w:cs="Calibri"/>
                <w:b/>
                <w:bCs/>
                <w:sz w:val="22"/>
                <w:szCs w:val="22"/>
              </w:rPr>
              <w:t>Emanet</w:t>
            </w:r>
            <w:proofErr w:type="spellEnd"/>
            <w:r w:rsidRPr="00E239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, Stephen Akwaboa, Samuel </w:t>
            </w:r>
            <w:proofErr w:type="spellStart"/>
            <w:r w:rsidRPr="00E239EF">
              <w:rPr>
                <w:rFonts w:ascii="Calibri" w:hAnsi="Calibri" w:cs="Calibri"/>
                <w:b/>
                <w:bCs/>
                <w:sz w:val="22"/>
                <w:szCs w:val="22"/>
              </w:rPr>
              <w:t>Ibekwe</w:t>
            </w:r>
            <w:proofErr w:type="spellEnd"/>
            <w:r w:rsidRPr="00E239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, Guoqiang Li and Patrick F. Mensah (SUBR), </w:t>
            </w:r>
            <w:r w:rsidRPr="00E239EF">
              <w:rPr>
                <w:rFonts w:ascii="Calibri" w:hAnsi="Calibri" w:cs="Calibri"/>
                <w:bCs/>
                <w:sz w:val="22"/>
                <w:szCs w:val="22"/>
              </w:rPr>
              <w:t>Study of Thermo-physical and Morphological Properties of Selective Laser Melting Processed Materials: Aluminum, 316L Stainless Steel and Titanium Alloys</w:t>
            </w:r>
          </w:p>
          <w:p w14:paraId="27CC998E" w14:textId="6464A0B3" w:rsidR="00DC2B8A" w:rsidRPr="00E239EF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9B030E">
              <w:rPr>
                <w:rFonts w:asciiTheme="minorHAnsi" w:hAnsiTheme="minorHAnsi" w:cs="Arial"/>
                <w:bCs/>
                <w:sz w:val="22"/>
                <w:szCs w:val="22"/>
                <w:lang w:val="it-IT"/>
              </w:rPr>
              <w:t>Q&amp;A</w:t>
            </w:r>
          </w:p>
        </w:tc>
      </w:tr>
      <w:tr w:rsidR="00DC2B8A" w:rsidRPr="00205A28" w14:paraId="5AC3B415" w14:textId="77777777" w:rsidTr="00C6406C">
        <w:trPr>
          <w:trHeight w:val="255"/>
        </w:trPr>
        <w:tc>
          <w:tcPr>
            <w:tcW w:w="1620" w:type="dxa"/>
            <w:tcMar>
              <w:top w:w="72" w:type="dxa"/>
              <w:bottom w:w="72" w:type="dxa"/>
            </w:tcMar>
          </w:tcPr>
          <w:p w14:paraId="75DC3BBA" w14:textId="75CAAB61" w:rsidR="00DC2B8A" w:rsidRDefault="00DC2B8A" w:rsidP="00DC2B8A">
            <w:pPr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9B030E">
              <w:rPr>
                <w:rFonts w:asciiTheme="minorHAnsi" w:hAnsiTheme="minorHAnsi" w:cs="Arial"/>
                <w:bCs/>
                <w:sz w:val="22"/>
                <w:szCs w:val="22"/>
              </w:rPr>
              <w:t>1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1</w:t>
            </w:r>
            <w:r w:rsidRPr="009B030E">
              <w:rPr>
                <w:rFonts w:asciiTheme="minorHAnsi" w:hAnsiTheme="minorHAnsi" w:cs="Arial"/>
                <w:bCs/>
                <w:sz w:val="22"/>
                <w:szCs w:val="22"/>
              </w:rPr>
              <w:t>:</w:t>
            </w:r>
            <w:r w:rsidR="002507CA">
              <w:rPr>
                <w:rFonts w:asciiTheme="minorHAnsi" w:hAnsiTheme="minorHAnsi" w:cs="Arial"/>
                <w:bCs/>
                <w:sz w:val="22"/>
                <w:szCs w:val="22"/>
              </w:rPr>
              <w:t>4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5</w:t>
            </w:r>
            <w:r w:rsidRPr="009B030E">
              <w:rPr>
                <w:rFonts w:asciiTheme="minorHAnsi" w:hAnsiTheme="minorHAnsi" w:cs="Arial"/>
                <w:bCs/>
                <w:sz w:val="22"/>
                <w:szCs w:val="22"/>
              </w:rPr>
              <w:t xml:space="preserve"> – </w:t>
            </w:r>
            <w:r w:rsidR="002507CA">
              <w:rPr>
                <w:rFonts w:asciiTheme="minorHAnsi" w:hAnsiTheme="minorHAnsi" w:cs="Arial"/>
                <w:bCs/>
                <w:sz w:val="22"/>
                <w:szCs w:val="22"/>
              </w:rPr>
              <w:t>12:00</w:t>
            </w:r>
          </w:p>
          <w:p w14:paraId="63E8D7B2" w14:textId="77777777" w:rsidR="00DC2B8A" w:rsidRPr="009B030E" w:rsidRDefault="00DC2B8A" w:rsidP="00DC2B8A">
            <w:pPr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03A7FBCC" w14:textId="35856C95" w:rsidR="00DC2B8A" w:rsidRPr="009B030E" w:rsidRDefault="002507CA" w:rsidP="00DC2B8A">
            <w:pPr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12:00-12:05</w:t>
            </w:r>
          </w:p>
        </w:tc>
        <w:tc>
          <w:tcPr>
            <w:tcW w:w="9288" w:type="dxa"/>
            <w:tcMar>
              <w:top w:w="72" w:type="dxa"/>
              <w:bottom w:w="72" w:type="dxa"/>
            </w:tcMar>
          </w:tcPr>
          <w:p w14:paraId="6334EDF5" w14:textId="2941B9D0" w:rsidR="00DC2B8A" w:rsidRPr="009B030E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="Arial"/>
                <w:bCs/>
                <w:sz w:val="22"/>
                <w:szCs w:val="22"/>
              </w:rPr>
            </w:pPr>
            <w:proofErr w:type="spellStart"/>
            <w:r w:rsidRPr="009B030E">
              <w:rPr>
                <w:rFonts w:ascii="Calibri" w:hAnsi="Calibri" w:cs="Calibri"/>
                <w:b/>
                <w:bCs/>
                <w:sz w:val="22"/>
                <w:szCs w:val="22"/>
              </w:rPr>
              <w:t>Uttam</w:t>
            </w:r>
            <w:proofErr w:type="spellEnd"/>
            <w:r w:rsidRPr="009B030E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K Chakravarty (UNO), </w:t>
            </w:r>
            <w:r w:rsidRPr="009B030E">
              <w:rPr>
                <w:rFonts w:ascii="Calibri" w:hAnsi="Calibri" w:cs="Calibri"/>
                <w:bCs/>
                <w:sz w:val="22"/>
                <w:szCs w:val="22"/>
              </w:rPr>
              <w:t>An Investigation on Melt Pool and Solidification of Ti-64 in Laser Powder-Bed Fusion Process</w:t>
            </w:r>
          </w:p>
          <w:p w14:paraId="0D88F8F6" w14:textId="4F17E83B" w:rsidR="00DC2B8A" w:rsidRPr="009B030E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9B030E">
              <w:rPr>
                <w:rFonts w:asciiTheme="minorHAnsi" w:hAnsiTheme="minorHAnsi" w:cs="Arial"/>
                <w:bCs/>
                <w:sz w:val="22"/>
                <w:szCs w:val="22"/>
              </w:rPr>
              <w:t>Q&amp;A</w:t>
            </w:r>
          </w:p>
        </w:tc>
      </w:tr>
      <w:tr w:rsidR="00DC2B8A" w:rsidRPr="00A6233D" w14:paraId="1B3918F1" w14:textId="77777777" w:rsidTr="00C6406C">
        <w:trPr>
          <w:trHeight w:val="273"/>
        </w:trPr>
        <w:tc>
          <w:tcPr>
            <w:tcW w:w="1620" w:type="dxa"/>
            <w:tcMar>
              <w:top w:w="72" w:type="dxa"/>
              <w:bottom w:w="72" w:type="dxa"/>
            </w:tcMar>
          </w:tcPr>
          <w:p w14:paraId="607F6AB6" w14:textId="4B6CD56F" w:rsidR="00DC2B8A" w:rsidRDefault="002507C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12:05</w:t>
            </w:r>
            <w:r w:rsidR="00DC2B8A" w:rsidRPr="009B030E">
              <w:rPr>
                <w:rFonts w:asciiTheme="minorHAnsi" w:hAnsiTheme="minorHAnsi" w:cs="Arial"/>
                <w:bCs/>
                <w:sz w:val="22"/>
                <w:szCs w:val="22"/>
              </w:rPr>
              <w:t xml:space="preserve"> –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12:20</w:t>
            </w:r>
          </w:p>
          <w:p w14:paraId="3EAEC49C" w14:textId="77777777" w:rsidR="00DC2B8A" w:rsidRPr="009B030E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5B85A211" w14:textId="0C7E9FC8" w:rsidR="00DC2B8A" w:rsidRPr="009B030E" w:rsidRDefault="002507CA" w:rsidP="002507C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12:20</w:t>
            </w:r>
            <w:r w:rsidR="00DC2B8A" w:rsidRPr="009B030E">
              <w:rPr>
                <w:rFonts w:asciiTheme="minorHAnsi" w:hAnsiTheme="minorHAnsi" w:cs="Arial"/>
                <w:bCs/>
                <w:sz w:val="22"/>
                <w:szCs w:val="22"/>
              </w:rPr>
              <w:t xml:space="preserve"> –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12:25</w:t>
            </w:r>
          </w:p>
        </w:tc>
        <w:tc>
          <w:tcPr>
            <w:tcW w:w="9288" w:type="dxa"/>
            <w:tcMar>
              <w:top w:w="72" w:type="dxa"/>
              <w:bottom w:w="72" w:type="dxa"/>
            </w:tcMar>
          </w:tcPr>
          <w:p w14:paraId="4155B6C7" w14:textId="15318758" w:rsidR="00DC2B8A" w:rsidRPr="009B030E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proofErr w:type="spellStart"/>
            <w:r w:rsidRPr="009B030E">
              <w:rPr>
                <w:rFonts w:ascii="Calibri" w:hAnsi="Calibri" w:cs="Calibri"/>
                <w:b/>
                <w:sz w:val="22"/>
                <w:szCs w:val="22"/>
              </w:rPr>
              <w:t>Congyuan</w:t>
            </w:r>
            <w:proofErr w:type="spellEnd"/>
            <w:r w:rsidRPr="009B030E">
              <w:rPr>
                <w:rFonts w:ascii="Calibri" w:hAnsi="Calibri" w:cs="Calibri"/>
                <w:b/>
                <w:sz w:val="22"/>
                <w:szCs w:val="22"/>
              </w:rPr>
              <w:t xml:space="preserve"> Zeng, Bin Zhang, and Hao Wen (LSU),</w:t>
            </w:r>
            <w:r w:rsidRPr="009B030E">
              <w:rPr>
                <w:rFonts w:ascii="Calibri" w:hAnsi="Calibri" w:cs="Calibri"/>
                <w:sz w:val="22"/>
                <w:szCs w:val="22"/>
              </w:rPr>
              <w:t xml:space="preserve"> Thermal and Mechanical Properties of Cu Alloy Prepared by Selective Laser Melting</w:t>
            </w:r>
          </w:p>
          <w:p w14:paraId="1C3E4065" w14:textId="77777777" w:rsidR="00DC2B8A" w:rsidRPr="009B030E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="Arial"/>
                <w:bCs/>
                <w:sz w:val="22"/>
                <w:szCs w:val="22"/>
                <w:lang w:val="it-IT"/>
              </w:rPr>
            </w:pPr>
            <w:r w:rsidRPr="009B030E">
              <w:rPr>
                <w:rFonts w:asciiTheme="minorHAnsi" w:hAnsiTheme="minorHAnsi" w:cs="Arial"/>
                <w:bCs/>
                <w:sz w:val="22"/>
                <w:szCs w:val="22"/>
                <w:lang w:val="it-IT"/>
              </w:rPr>
              <w:t>Q&amp;A</w:t>
            </w:r>
          </w:p>
        </w:tc>
      </w:tr>
      <w:tr w:rsidR="00DC2B8A" w:rsidRPr="00205A28" w14:paraId="4D0B8E22" w14:textId="77777777" w:rsidTr="00C6406C">
        <w:trPr>
          <w:trHeight w:val="273"/>
        </w:trPr>
        <w:tc>
          <w:tcPr>
            <w:tcW w:w="1620" w:type="dxa"/>
            <w:tcMar>
              <w:top w:w="72" w:type="dxa"/>
              <w:bottom w:w="72" w:type="dxa"/>
            </w:tcMar>
          </w:tcPr>
          <w:p w14:paraId="787E9C81" w14:textId="0A11ED41" w:rsidR="00DC2B8A" w:rsidRPr="009B030E" w:rsidRDefault="002507C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12:2</w:t>
            </w:r>
            <w:r w:rsidR="00DC2B8A">
              <w:rPr>
                <w:rFonts w:asciiTheme="minorHAnsi" w:hAnsiTheme="minorHAnsi" w:cs="Arial"/>
                <w:bCs/>
                <w:sz w:val="22"/>
                <w:szCs w:val="22"/>
              </w:rPr>
              <w:t>5</w:t>
            </w:r>
            <w:r w:rsidR="00DC2B8A" w:rsidRPr="009B030E">
              <w:rPr>
                <w:rFonts w:asciiTheme="minorHAnsi" w:hAnsiTheme="minorHAnsi" w:cs="Arial"/>
                <w:bCs/>
                <w:sz w:val="22"/>
                <w:szCs w:val="22"/>
              </w:rPr>
              <w:t xml:space="preserve"> – 1</w:t>
            </w:r>
            <w:r w:rsidR="00DC2B8A">
              <w:rPr>
                <w:rFonts w:asciiTheme="minorHAnsi" w:hAnsiTheme="minorHAnsi" w:cs="Arial"/>
                <w:bCs/>
                <w:sz w:val="22"/>
                <w:szCs w:val="22"/>
              </w:rPr>
              <w:t>2</w:t>
            </w:r>
            <w:r w:rsidR="00DC2B8A" w:rsidRPr="009B030E">
              <w:rPr>
                <w:rFonts w:asciiTheme="minorHAnsi" w:hAnsiTheme="minorHAnsi" w:cs="Arial"/>
                <w:bCs/>
                <w:sz w:val="22"/>
                <w:szCs w:val="22"/>
              </w:rPr>
              <w:t>: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4</w:t>
            </w:r>
            <w:r w:rsidR="00DC2B8A">
              <w:rPr>
                <w:rFonts w:asciiTheme="minorHAnsi" w:hAnsiTheme="minorHAnsi" w:cs="Arial"/>
                <w:bCs/>
                <w:sz w:val="22"/>
                <w:szCs w:val="22"/>
              </w:rPr>
              <w:t>0</w:t>
            </w:r>
          </w:p>
          <w:p w14:paraId="2C470197" w14:textId="4301A6D3" w:rsidR="00DC2B8A" w:rsidRPr="009B030E" w:rsidRDefault="00DC2B8A" w:rsidP="002507CA">
            <w:pPr>
              <w:tabs>
                <w:tab w:val="left" w:pos="2880"/>
              </w:tabs>
              <w:autoSpaceDE w:val="0"/>
              <w:autoSpaceDN w:val="0"/>
              <w:adjustRightInd w:val="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9B030E">
              <w:rPr>
                <w:rFonts w:asciiTheme="minorHAnsi" w:hAnsiTheme="minorHAnsi" w:cs="Arial"/>
                <w:bCs/>
                <w:sz w:val="22"/>
                <w:szCs w:val="22"/>
              </w:rPr>
              <w:t>1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2</w:t>
            </w:r>
            <w:r w:rsidRPr="009B030E">
              <w:rPr>
                <w:rFonts w:asciiTheme="minorHAnsi" w:hAnsiTheme="minorHAnsi" w:cs="Arial"/>
                <w:bCs/>
                <w:sz w:val="22"/>
                <w:szCs w:val="22"/>
              </w:rPr>
              <w:t>:</w:t>
            </w:r>
            <w:r w:rsidR="002507CA">
              <w:rPr>
                <w:rFonts w:asciiTheme="minorHAnsi" w:hAnsiTheme="minorHAnsi" w:cs="Arial"/>
                <w:bCs/>
                <w:sz w:val="22"/>
                <w:szCs w:val="22"/>
              </w:rPr>
              <w:t>4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0</w:t>
            </w:r>
            <w:r w:rsidRPr="009B030E">
              <w:rPr>
                <w:rFonts w:asciiTheme="minorHAnsi" w:hAnsiTheme="minorHAnsi" w:cs="Arial"/>
                <w:bCs/>
                <w:sz w:val="22"/>
                <w:szCs w:val="22"/>
              </w:rPr>
              <w:t xml:space="preserve"> – 1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2</w:t>
            </w:r>
            <w:r w:rsidRPr="009B030E">
              <w:rPr>
                <w:rFonts w:asciiTheme="minorHAnsi" w:hAnsiTheme="minorHAnsi" w:cs="Arial"/>
                <w:bCs/>
                <w:sz w:val="22"/>
                <w:szCs w:val="22"/>
              </w:rPr>
              <w:t>:</w:t>
            </w:r>
            <w:r w:rsidR="002507CA">
              <w:rPr>
                <w:rFonts w:asciiTheme="minorHAnsi" w:hAnsiTheme="minorHAnsi" w:cs="Arial"/>
                <w:bCs/>
                <w:sz w:val="22"/>
                <w:szCs w:val="22"/>
              </w:rPr>
              <w:t>4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5</w:t>
            </w:r>
          </w:p>
        </w:tc>
        <w:tc>
          <w:tcPr>
            <w:tcW w:w="9288" w:type="dxa"/>
            <w:tcMar>
              <w:top w:w="72" w:type="dxa"/>
              <w:bottom w:w="72" w:type="dxa"/>
            </w:tcMar>
          </w:tcPr>
          <w:p w14:paraId="3B14DA18" w14:textId="14FCC842" w:rsidR="00DC2B8A" w:rsidRPr="009B030E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9B030E">
              <w:rPr>
                <w:rFonts w:ascii="Calibri" w:hAnsi="Calibri" w:cs="Calibri"/>
                <w:b/>
                <w:sz w:val="22"/>
                <w:szCs w:val="22"/>
              </w:rPr>
              <w:t>Kasra Momeni (</w:t>
            </w:r>
            <w:proofErr w:type="spellStart"/>
            <w:r w:rsidRPr="009B030E">
              <w:rPr>
                <w:rFonts w:ascii="Calibri" w:hAnsi="Calibri" w:cs="Calibri"/>
                <w:b/>
                <w:sz w:val="22"/>
                <w:szCs w:val="22"/>
              </w:rPr>
              <w:t>LaTech</w:t>
            </w:r>
            <w:proofErr w:type="spellEnd"/>
            <w:r w:rsidRPr="009B030E">
              <w:rPr>
                <w:rFonts w:ascii="Calibri" w:hAnsi="Calibri" w:cs="Calibri"/>
                <w:b/>
                <w:sz w:val="22"/>
                <w:szCs w:val="22"/>
              </w:rPr>
              <w:t>),</w:t>
            </w:r>
            <w:r w:rsidRPr="009B030E">
              <w:rPr>
                <w:rFonts w:ascii="Calibri" w:hAnsi="Calibri" w:cs="Calibri"/>
                <w:sz w:val="22"/>
                <w:szCs w:val="22"/>
              </w:rPr>
              <w:t xml:space="preserve"> Melting of Aluminum particles: Effect of size and mechanics</w:t>
            </w:r>
          </w:p>
          <w:p w14:paraId="29FF9533" w14:textId="77777777" w:rsidR="00DC2B8A" w:rsidRPr="009B030E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9B030E">
              <w:rPr>
                <w:rFonts w:asciiTheme="minorHAnsi" w:hAnsiTheme="minorHAnsi" w:cs="Arial"/>
                <w:bCs/>
                <w:sz w:val="22"/>
                <w:szCs w:val="22"/>
              </w:rPr>
              <w:t>Q&amp;A</w:t>
            </w:r>
          </w:p>
        </w:tc>
      </w:tr>
      <w:tr w:rsidR="00DC2B8A" w:rsidRPr="00205A28" w14:paraId="0EFCE5CE" w14:textId="77777777" w:rsidTr="00C6406C">
        <w:trPr>
          <w:trHeight w:val="255"/>
        </w:trPr>
        <w:tc>
          <w:tcPr>
            <w:tcW w:w="1620" w:type="dxa"/>
            <w:tcMar>
              <w:top w:w="72" w:type="dxa"/>
              <w:bottom w:w="72" w:type="dxa"/>
            </w:tcMar>
          </w:tcPr>
          <w:p w14:paraId="5E2B6A8C" w14:textId="0AAE717A" w:rsidR="00DC2B8A" w:rsidRPr="00F662C1" w:rsidRDefault="00DC2B8A" w:rsidP="0001111C">
            <w:pPr>
              <w:tabs>
                <w:tab w:val="left" w:pos="2880"/>
              </w:tabs>
              <w:autoSpaceDE w:val="0"/>
              <w:autoSpaceDN w:val="0"/>
              <w:adjustRightInd w:val="0"/>
              <w:spacing w:before="60" w:after="60"/>
              <w:jc w:val="right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F662C1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12:</w:t>
            </w:r>
            <w:r w:rsidR="002507CA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4</w:t>
            </w:r>
            <w:r w:rsidRPr="00F662C1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5 </w:t>
            </w:r>
            <w:r w:rsidRPr="00F662C1">
              <w:rPr>
                <w:rFonts w:asciiTheme="minorHAnsi" w:hAnsiTheme="minorHAnsi" w:cs="Arial"/>
                <w:bCs/>
                <w:sz w:val="22"/>
                <w:szCs w:val="22"/>
              </w:rPr>
              <w:t xml:space="preserve">– </w:t>
            </w:r>
            <w:r w:rsidR="002507CA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1:</w:t>
            </w:r>
            <w:r w:rsidR="0001111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1</w:t>
            </w:r>
            <w:r w:rsidR="002507CA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9288" w:type="dxa"/>
            <w:tcMar>
              <w:top w:w="72" w:type="dxa"/>
              <w:bottom w:w="72" w:type="dxa"/>
            </w:tcMar>
          </w:tcPr>
          <w:p w14:paraId="42A354E6" w14:textId="4A6F18C4" w:rsidR="00DC2B8A" w:rsidRPr="00F662C1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  <w:highlight w:val="yellow"/>
              </w:rPr>
            </w:pPr>
            <w:r w:rsidRPr="00F662C1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Lunch break</w:t>
            </w:r>
          </w:p>
        </w:tc>
      </w:tr>
      <w:tr w:rsidR="00DC2B8A" w:rsidRPr="00A6233D" w14:paraId="0944EC06" w14:textId="77777777" w:rsidTr="00C6406C">
        <w:trPr>
          <w:trHeight w:val="255"/>
        </w:trPr>
        <w:tc>
          <w:tcPr>
            <w:tcW w:w="10908" w:type="dxa"/>
            <w:gridSpan w:val="2"/>
            <w:tcMar>
              <w:top w:w="72" w:type="dxa"/>
              <w:bottom w:w="72" w:type="dxa"/>
            </w:tcMar>
          </w:tcPr>
          <w:p w14:paraId="195266F8" w14:textId="504614AE" w:rsidR="00DC2B8A" w:rsidRPr="001422ED" w:rsidRDefault="00DC2B8A" w:rsidP="002507CA">
            <w:pPr>
              <w:spacing w:before="60" w:after="60"/>
              <w:rPr>
                <w:rFonts w:asciiTheme="minorHAnsi" w:hAnsiTheme="minorHAnsi"/>
                <w:sz w:val="22"/>
                <w:szCs w:val="22"/>
                <w:lang w:val="fr-FR"/>
              </w:rPr>
            </w:pPr>
            <w:r>
              <w:br w:type="page"/>
            </w:r>
            <w:proofErr w:type="spellStart"/>
            <w:r w:rsidR="002507CA">
              <w:rPr>
                <w:rFonts w:asciiTheme="minorHAnsi" w:hAnsiTheme="minorHAnsi" w:cs="Arial"/>
                <w:b/>
                <w:color w:val="0070C0"/>
                <w:szCs w:val="28"/>
                <w:lang w:val="fr-FR"/>
              </w:rPr>
              <w:t>Seed</w:t>
            </w:r>
            <w:proofErr w:type="spellEnd"/>
            <w:r w:rsidR="002507CA">
              <w:rPr>
                <w:rFonts w:asciiTheme="minorHAnsi" w:hAnsiTheme="minorHAnsi" w:cs="Arial"/>
                <w:b/>
                <w:color w:val="0070C0"/>
                <w:szCs w:val="28"/>
                <w:lang w:val="fr-FR"/>
              </w:rPr>
              <w:t xml:space="preserve"> </w:t>
            </w:r>
            <w:proofErr w:type="spellStart"/>
            <w:proofErr w:type="gramStart"/>
            <w:r w:rsidR="002507CA">
              <w:rPr>
                <w:rFonts w:asciiTheme="minorHAnsi" w:hAnsiTheme="minorHAnsi" w:cs="Arial"/>
                <w:b/>
                <w:color w:val="0070C0"/>
                <w:szCs w:val="28"/>
                <w:lang w:val="fr-FR"/>
              </w:rPr>
              <w:t>Grantees</w:t>
            </w:r>
            <w:proofErr w:type="spellEnd"/>
            <w:r w:rsidRPr="001422ED">
              <w:rPr>
                <w:rFonts w:asciiTheme="minorHAnsi" w:hAnsiTheme="minorHAnsi" w:cs="Arial"/>
                <w:b/>
                <w:color w:val="0070C0"/>
                <w:szCs w:val="28"/>
                <w:lang w:val="fr-FR"/>
              </w:rPr>
              <w:t>:</w:t>
            </w:r>
            <w:proofErr w:type="gramEnd"/>
            <w:r w:rsidRPr="001422ED">
              <w:rPr>
                <w:rFonts w:asciiTheme="minorHAnsi" w:hAnsiTheme="minorHAnsi" w:cs="Arial"/>
                <w:b/>
                <w:color w:val="0070C0"/>
                <w:szCs w:val="28"/>
                <w:lang w:val="fr-FR"/>
              </w:rPr>
              <w:t xml:space="preserve"> Chair</w:t>
            </w:r>
            <w:r>
              <w:rPr>
                <w:rFonts w:asciiTheme="minorHAnsi" w:hAnsiTheme="minorHAnsi" w:cs="Arial"/>
                <w:b/>
                <w:color w:val="0070C0"/>
                <w:szCs w:val="28"/>
                <w:lang w:val="fr-FR"/>
              </w:rPr>
              <w:t xml:space="preserve">: </w:t>
            </w:r>
            <w:r w:rsidRPr="00FF2685">
              <w:rPr>
                <w:rFonts w:asciiTheme="minorHAnsi" w:hAnsiTheme="minorHAnsi" w:cs="Arial"/>
                <w:b/>
                <w:color w:val="0070C0"/>
                <w:szCs w:val="28"/>
                <w:lang w:val="fr-FR"/>
              </w:rPr>
              <w:t>Ramu Ramachandran</w:t>
            </w:r>
          </w:p>
        </w:tc>
      </w:tr>
      <w:tr w:rsidR="00DC2B8A" w:rsidRPr="00A26D91" w14:paraId="7F656B1B" w14:textId="77777777" w:rsidTr="00C6406C">
        <w:trPr>
          <w:trHeight w:val="255"/>
        </w:trPr>
        <w:tc>
          <w:tcPr>
            <w:tcW w:w="1620" w:type="dxa"/>
            <w:tcMar>
              <w:top w:w="72" w:type="dxa"/>
              <w:bottom w:w="72" w:type="dxa"/>
            </w:tcMar>
          </w:tcPr>
          <w:p w14:paraId="341F50F0" w14:textId="6A0472C4" w:rsidR="00DC2B8A" w:rsidRPr="00A26D91" w:rsidRDefault="00DC2B8A" w:rsidP="002507CA">
            <w:pPr>
              <w:tabs>
                <w:tab w:val="left" w:pos="2880"/>
              </w:tabs>
              <w:autoSpaceDE w:val="0"/>
              <w:autoSpaceDN w:val="0"/>
              <w:adjustRightInd w:val="0"/>
              <w:spacing w:before="60" w:after="6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A26D91">
              <w:rPr>
                <w:rFonts w:asciiTheme="minorHAnsi" w:hAnsiTheme="minorHAnsi" w:cs="Arial"/>
                <w:bCs/>
                <w:sz w:val="22"/>
                <w:szCs w:val="22"/>
              </w:rPr>
              <w:t>1:</w:t>
            </w:r>
            <w:r w:rsidR="0001111C">
              <w:rPr>
                <w:rFonts w:asciiTheme="minorHAnsi" w:hAnsiTheme="minorHAnsi" w:cs="Arial"/>
                <w:bCs/>
                <w:sz w:val="22"/>
                <w:szCs w:val="22"/>
              </w:rPr>
              <w:t>1</w:t>
            </w:r>
            <w:r w:rsidR="002507CA">
              <w:rPr>
                <w:rFonts w:asciiTheme="minorHAnsi" w:hAnsiTheme="minorHAnsi" w:cs="Arial"/>
                <w:bCs/>
                <w:sz w:val="22"/>
                <w:szCs w:val="22"/>
              </w:rPr>
              <w:t>5</w:t>
            </w:r>
            <w:r w:rsidR="0001111C">
              <w:rPr>
                <w:rFonts w:asciiTheme="minorHAnsi" w:hAnsiTheme="minorHAnsi" w:cs="Arial"/>
                <w:bCs/>
                <w:sz w:val="22"/>
                <w:szCs w:val="22"/>
              </w:rPr>
              <w:t xml:space="preserve"> – 2</w:t>
            </w:r>
            <w:r w:rsidRPr="00A26D91">
              <w:rPr>
                <w:rFonts w:asciiTheme="minorHAnsi" w:hAnsiTheme="minorHAnsi" w:cs="Arial"/>
                <w:bCs/>
                <w:sz w:val="22"/>
                <w:szCs w:val="22"/>
              </w:rPr>
              <w:t>:</w:t>
            </w:r>
            <w:r w:rsidR="0001111C">
              <w:rPr>
                <w:rFonts w:asciiTheme="minorHAnsi" w:hAnsiTheme="minorHAnsi" w:cs="Arial"/>
                <w:bCs/>
                <w:sz w:val="22"/>
                <w:szCs w:val="22"/>
              </w:rPr>
              <w:t>4</w:t>
            </w:r>
            <w:r w:rsidR="002507CA">
              <w:rPr>
                <w:rFonts w:asciiTheme="minorHAnsi" w:hAnsiTheme="minorHAnsi" w:cs="Arial"/>
                <w:bCs/>
                <w:sz w:val="22"/>
                <w:szCs w:val="22"/>
              </w:rPr>
              <w:t>5</w:t>
            </w:r>
          </w:p>
        </w:tc>
        <w:tc>
          <w:tcPr>
            <w:tcW w:w="9288" w:type="dxa"/>
            <w:tcMar>
              <w:top w:w="72" w:type="dxa"/>
              <w:bottom w:w="72" w:type="dxa"/>
            </w:tcMar>
          </w:tcPr>
          <w:p w14:paraId="3070C7DA" w14:textId="3C4DB6FE" w:rsidR="00DC2B8A" w:rsidRPr="00A26D91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spacing w:before="60" w:after="60"/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</w:pPr>
            <w:r w:rsidRPr="00A26D91"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>2019 Seed Grant Awardees Presentations: (10 min each + 5 min Q&amp;A)</w:t>
            </w:r>
          </w:p>
          <w:p w14:paraId="76D26FB7" w14:textId="6F96389A" w:rsidR="00DC2B8A" w:rsidRPr="00D7015A" w:rsidRDefault="004E0633" w:rsidP="00DC2B8A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 xml:space="preserve">Noshir </w:t>
            </w:r>
            <w:r w:rsidR="00DC2B8A" w:rsidRPr="00D7015A"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>Pesika (Tulane)</w:t>
            </w:r>
          </w:p>
          <w:p w14:paraId="6917FBA2" w14:textId="64FBC972" w:rsidR="00DC2B8A" w:rsidRPr="00D7015A" w:rsidRDefault="004E0633" w:rsidP="00DC2B8A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 xml:space="preserve">Alan </w:t>
            </w:r>
            <w:proofErr w:type="spellStart"/>
            <w:r w:rsidR="00C50E72" w:rsidRPr="00D7015A"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>Barhorst</w:t>
            </w:r>
            <w:proofErr w:type="spellEnd"/>
            <w:r w:rsidR="00DC2B8A" w:rsidRPr="00D7015A"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 xml:space="preserve"> (ULL)</w:t>
            </w:r>
            <w:r w:rsidR="0001111C"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 xml:space="preserve"> – William </w:t>
            </w:r>
            <w:proofErr w:type="spellStart"/>
            <w:r w:rsidR="0001111C"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>Emblom</w:t>
            </w:r>
            <w:proofErr w:type="spellEnd"/>
            <w:r w:rsidR="0001111C"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 xml:space="preserve"> will present</w:t>
            </w:r>
          </w:p>
          <w:p w14:paraId="40BD8E98" w14:textId="59621B10" w:rsidR="00DC2B8A" w:rsidRPr="00D7015A" w:rsidRDefault="004E0633" w:rsidP="00DC2B8A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 xml:space="preserve">Xiang (Shawn) </w:t>
            </w:r>
            <w:r w:rsidR="00DC2B8A" w:rsidRPr="00D7015A"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>Chen (Tech)</w:t>
            </w:r>
          </w:p>
          <w:p w14:paraId="3F13B8F1" w14:textId="16A50F44" w:rsidR="00DC2B8A" w:rsidRPr="00D7015A" w:rsidRDefault="004E0633" w:rsidP="00DC2B8A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>Seonhee</w:t>
            </w:r>
            <w:proofErr w:type="spellEnd"/>
            <w:r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 xml:space="preserve"> </w:t>
            </w:r>
            <w:r w:rsidR="00DC2B8A" w:rsidRPr="00D7015A"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>Jang (ULL)</w:t>
            </w:r>
          </w:p>
          <w:p w14:paraId="192F69CA" w14:textId="4BF66F0B" w:rsidR="00DC2B8A" w:rsidRPr="00D7015A" w:rsidRDefault="004E0633" w:rsidP="00DC2B8A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 xml:space="preserve">Erica </w:t>
            </w:r>
            <w:r w:rsidR="00DC2B8A" w:rsidRPr="00D7015A"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>Murray (Tech)</w:t>
            </w:r>
          </w:p>
          <w:p w14:paraId="71AFC6AA" w14:textId="7094CBB3" w:rsidR="00DC2B8A" w:rsidRPr="00A26D91" w:rsidDel="00282C69" w:rsidRDefault="004E0633" w:rsidP="00D7015A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>Hamzeh</w:t>
            </w:r>
            <w:proofErr w:type="spellEnd"/>
            <w:r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="00DC2B8A" w:rsidRPr="00D7015A"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>Bardaweel</w:t>
            </w:r>
            <w:proofErr w:type="spellEnd"/>
            <w:r w:rsidR="00DC2B8A" w:rsidRPr="00D7015A"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 xml:space="preserve"> (Tech)</w:t>
            </w:r>
            <w:r w:rsidR="00D7015A" w:rsidRPr="00D7015A"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 xml:space="preserve"> – Winner </w:t>
            </w:r>
            <w:proofErr w:type="spellStart"/>
            <w:r w:rsidR="00D7015A" w:rsidRPr="00D7015A"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>Anigbogu</w:t>
            </w:r>
            <w:proofErr w:type="spellEnd"/>
            <w:r w:rsidR="00D7015A" w:rsidRPr="00D7015A">
              <w:rPr>
                <w:rFonts w:asciiTheme="minorHAnsi" w:hAnsiTheme="minorHAnsi" w:cs="Arial"/>
                <w:b/>
                <w:bCs/>
                <w:i/>
                <w:sz w:val="22"/>
                <w:szCs w:val="22"/>
              </w:rPr>
              <w:t xml:space="preserve"> will present</w:t>
            </w:r>
          </w:p>
        </w:tc>
      </w:tr>
      <w:tr w:rsidR="00DC2B8A" w:rsidRPr="00A66503" w14:paraId="3DEAAD47" w14:textId="77777777" w:rsidTr="00C6406C">
        <w:trPr>
          <w:trHeight w:val="255"/>
        </w:trPr>
        <w:tc>
          <w:tcPr>
            <w:tcW w:w="1620" w:type="dxa"/>
            <w:tcMar>
              <w:top w:w="72" w:type="dxa"/>
              <w:bottom w:w="72" w:type="dxa"/>
            </w:tcMar>
          </w:tcPr>
          <w:p w14:paraId="614A5936" w14:textId="47F9733F" w:rsidR="00DC2B8A" w:rsidRPr="00A66503" w:rsidRDefault="0001111C" w:rsidP="0001111C">
            <w:pPr>
              <w:tabs>
                <w:tab w:val="left" w:pos="2880"/>
              </w:tabs>
              <w:autoSpaceDE w:val="0"/>
              <w:autoSpaceDN w:val="0"/>
              <w:adjustRightInd w:val="0"/>
              <w:spacing w:before="60" w:after="60"/>
              <w:jc w:val="right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2</w:t>
            </w:r>
            <w:r w:rsidR="00DC2B8A">
              <w:rPr>
                <w:rFonts w:asciiTheme="minorHAnsi" w:hAnsiTheme="minorHAnsi" w:cs="Arial"/>
                <w:bCs/>
                <w:sz w:val="22"/>
                <w:szCs w:val="22"/>
              </w:rPr>
              <w:t>: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4</w:t>
            </w:r>
            <w:r w:rsidR="00DC2B8A">
              <w:rPr>
                <w:rFonts w:asciiTheme="minorHAnsi" w:hAnsiTheme="minorHAnsi" w:cs="Arial"/>
                <w:bCs/>
                <w:sz w:val="22"/>
                <w:szCs w:val="22"/>
              </w:rPr>
              <w:t xml:space="preserve">5 –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3</w:t>
            </w:r>
            <w:r w:rsidR="00DC2B8A" w:rsidRPr="00A66503">
              <w:rPr>
                <w:rFonts w:asciiTheme="minorHAnsi" w:hAnsiTheme="minorHAnsi" w:cs="Arial"/>
                <w:bCs/>
                <w:sz w:val="22"/>
                <w:szCs w:val="22"/>
              </w:rPr>
              <w:t>:00</w:t>
            </w:r>
          </w:p>
        </w:tc>
        <w:tc>
          <w:tcPr>
            <w:tcW w:w="9288" w:type="dxa"/>
            <w:tcMar>
              <w:top w:w="72" w:type="dxa"/>
              <w:bottom w:w="72" w:type="dxa"/>
            </w:tcMar>
          </w:tcPr>
          <w:p w14:paraId="7C4D560A" w14:textId="75927226" w:rsidR="00DC2B8A" w:rsidRPr="00A66503" w:rsidRDefault="00DC2B8A" w:rsidP="00DC2B8A">
            <w:pPr>
              <w:tabs>
                <w:tab w:val="left" w:pos="2880"/>
              </w:tabs>
              <w:autoSpaceDE w:val="0"/>
              <w:autoSpaceDN w:val="0"/>
              <w:adjustRightInd w:val="0"/>
              <w:spacing w:before="60" w:after="60"/>
              <w:rPr>
                <w:rFonts w:asciiTheme="minorHAnsi" w:hAnsiTheme="minorHAnsi" w:cs="Arial"/>
                <w:bCs/>
                <w:i/>
                <w:sz w:val="22"/>
                <w:szCs w:val="22"/>
              </w:rPr>
            </w:pPr>
            <w:r w:rsidRPr="00A66503">
              <w:rPr>
                <w:rFonts w:asciiTheme="minorHAnsi" w:hAnsiTheme="minorHAnsi" w:cs="Arial"/>
                <w:bCs/>
                <w:i/>
                <w:sz w:val="22"/>
                <w:szCs w:val="22"/>
              </w:rPr>
              <w:t>Concluding remarks</w:t>
            </w:r>
            <w:r>
              <w:rPr>
                <w:rFonts w:asciiTheme="minorHAnsi" w:hAnsiTheme="minorHAnsi" w:cs="Arial"/>
                <w:bCs/>
                <w:i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Michael</w:t>
            </w:r>
            <w:r w:rsidRPr="00A66503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Khonsari</w:t>
            </w:r>
          </w:p>
        </w:tc>
      </w:tr>
    </w:tbl>
    <w:p w14:paraId="6F064924" w14:textId="64764250" w:rsidR="00327AE9" w:rsidRDefault="00327AE9" w:rsidP="00854C46">
      <w:pPr>
        <w:tabs>
          <w:tab w:val="left" w:pos="2880"/>
        </w:tabs>
        <w:autoSpaceDE w:val="0"/>
        <w:autoSpaceDN w:val="0"/>
        <w:adjustRightInd w:val="0"/>
        <w:rPr>
          <w:rFonts w:asciiTheme="minorHAnsi" w:hAnsiTheme="minorHAnsi"/>
        </w:rPr>
      </w:pPr>
    </w:p>
    <w:sectPr w:rsidR="00327AE9" w:rsidSect="00395014">
      <w:pgSz w:w="12240" w:h="15840"/>
      <w:pgMar w:top="720" w:right="1080" w:bottom="36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1AEC13" w14:textId="77777777" w:rsidR="00054E74" w:rsidRDefault="00054E74">
      <w:r>
        <w:separator/>
      </w:r>
    </w:p>
  </w:endnote>
  <w:endnote w:type="continuationSeparator" w:id="0">
    <w:p w14:paraId="65BF3FA9" w14:textId="77777777" w:rsidR="00054E74" w:rsidRDefault="00054E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26CCE2" w14:textId="77777777" w:rsidR="00054E74" w:rsidRDefault="00054E74">
      <w:r>
        <w:separator/>
      </w:r>
    </w:p>
  </w:footnote>
  <w:footnote w:type="continuationSeparator" w:id="0">
    <w:p w14:paraId="323387ED" w14:textId="77777777" w:rsidR="00054E74" w:rsidRDefault="00054E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91556"/>
    <w:multiLevelType w:val="hybridMultilevel"/>
    <w:tmpl w:val="7AAA5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C0F7E"/>
    <w:multiLevelType w:val="hybridMultilevel"/>
    <w:tmpl w:val="05C4B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33A4C"/>
    <w:multiLevelType w:val="hybridMultilevel"/>
    <w:tmpl w:val="38A44594"/>
    <w:lvl w:ilvl="0" w:tplc="30ACA30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0581D"/>
    <w:multiLevelType w:val="hybridMultilevel"/>
    <w:tmpl w:val="38EAD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BA025E"/>
    <w:multiLevelType w:val="hybridMultilevel"/>
    <w:tmpl w:val="DEF86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E466CB"/>
    <w:multiLevelType w:val="hybridMultilevel"/>
    <w:tmpl w:val="788296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9A7CE8"/>
    <w:multiLevelType w:val="hybridMultilevel"/>
    <w:tmpl w:val="44E8F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9C2D23"/>
    <w:multiLevelType w:val="hybridMultilevel"/>
    <w:tmpl w:val="188296E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951C68"/>
    <w:multiLevelType w:val="hybridMultilevel"/>
    <w:tmpl w:val="D33C5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395F87"/>
    <w:multiLevelType w:val="hybridMultilevel"/>
    <w:tmpl w:val="1C601204"/>
    <w:lvl w:ilvl="0" w:tplc="133C291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D84141"/>
    <w:multiLevelType w:val="hybridMultilevel"/>
    <w:tmpl w:val="1C041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2"/>
  </w:num>
  <w:num w:numId="4">
    <w:abstractNumId w:val="3"/>
  </w:num>
  <w:num w:numId="5">
    <w:abstractNumId w:val="6"/>
  </w:num>
  <w:num w:numId="6">
    <w:abstractNumId w:val="10"/>
  </w:num>
  <w:num w:numId="7">
    <w:abstractNumId w:val="7"/>
  </w:num>
  <w:num w:numId="8">
    <w:abstractNumId w:val="5"/>
  </w:num>
  <w:num w:numId="9">
    <w:abstractNumId w:val="0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sDAwNjQ2NjMyszBU0lEKTi0uzszPAykwqgUAWfPNyiwAAAA="/>
  </w:docVars>
  <w:rsids>
    <w:rsidRoot w:val="00E82481"/>
    <w:rsid w:val="000005A4"/>
    <w:rsid w:val="00000744"/>
    <w:rsid w:val="00003BD5"/>
    <w:rsid w:val="000054EB"/>
    <w:rsid w:val="000062C5"/>
    <w:rsid w:val="00007D00"/>
    <w:rsid w:val="00010520"/>
    <w:rsid w:val="0001111C"/>
    <w:rsid w:val="000113C5"/>
    <w:rsid w:val="000114CF"/>
    <w:rsid w:val="000119A6"/>
    <w:rsid w:val="00014004"/>
    <w:rsid w:val="00014D4D"/>
    <w:rsid w:val="00015FA8"/>
    <w:rsid w:val="00016CEC"/>
    <w:rsid w:val="00016DB4"/>
    <w:rsid w:val="000173C0"/>
    <w:rsid w:val="00020499"/>
    <w:rsid w:val="00020EA2"/>
    <w:rsid w:val="00022CA7"/>
    <w:rsid w:val="000240E4"/>
    <w:rsid w:val="00024918"/>
    <w:rsid w:val="0002641F"/>
    <w:rsid w:val="00026D94"/>
    <w:rsid w:val="00027E78"/>
    <w:rsid w:val="000317F5"/>
    <w:rsid w:val="00031C8E"/>
    <w:rsid w:val="000331D0"/>
    <w:rsid w:val="00033BFD"/>
    <w:rsid w:val="0003449E"/>
    <w:rsid w:val="0003556D"/>
    <w:rsid w:val="00036940"/>
    <w:rsid w:val="00036A7F"/>
    <w:rsid w:val="00036B8C"/>
    <w:rsid w:val="0003760D"/>
    <w:rsid w:val="00040494"/>
    <w:rsid w:val="0004078B"/>
    <w:rsid w:val="0004080A"/>
    <w:rsid w:val="00040D41"/>
    <w:rsid w:val="000419E8"/>
    <w:rsid w:val="00041AE6"/>
    <w:rsid w:val="00041C0C"/>
    <w:rsid w:val="00042D2C"/>
    <w:rsid w:val="0004324D"/>
    <w:rsid w:val="00044F6B"/>
    <w:rsid w:val="00044FFF"/>
    <w:rsid w:val="00050990"/>
    <w:rsid w:val="000510E1"/>
    <w:rsid w:val="000522CC"/>
    <w:rsid w:val="000538EB"/>
    <w:rsid w:val="00054E74"/>
    <w:rsid w:val="00056245"/>
    <w:rsid w:val="000562C6"/>
    <w:rsid w:val="00056915"/>
    <w:rsid w:val="0005743D"/>
    <w:rsid w:val="00057EA6"/>
    <w:rsid w:val="00060E82"/>
    <w:rsid w:val="00061E07"/>
    <w:rsid w:val="00062DEE"/>
    <w:rsid w:val="00062EDA"/>
    <w:rsid w:val="00064380"/>
    <w:rsid w:val="000644F6"/>
    <w:rsid w:val="00064F6E"/>
    <w:rsid w:val="00065741"/>
    <w:rsid w:val="00066EA3"/>
    <w:rsid w:val="00067DE0"/>
    <w:rsid w:val="0007028A"/>
    <w:rsid w:val="000711EF"/>
    <w:rsid w:val="00071487"/>
    <w:rsid w:val="00071BCB"/>
    <w:rsid w:val="0007304E"/>
    <w:rsid w:val="000745C5"/>
    <w:rsid w:val="000758B5"/>
    <w:rsid w:val="00075957"/>
    <w:rsid w:val="0007653E"/>
    <w:rsid w:val="000778CC"/>
    <w:rsid w:val="00077A04"/>
    <w:rsid w:val="00077E51"/>
    <w:rsid w:val="0008030C"/>
    <w:rsid w:val="00081057"/>
    <w:rsid w:val="000819FC"/>
    <w:rsid w:val="00081FB3"/>
    <w:rsid w:val="00082000"/>
    <w:rsid w:val="000837DD"/>
    <w:rsid w:val="0008479D"/>
    <w:rsid w:val="00085207"/>
    <w:rsid w:val="000854F8"/>
    <w:rsid w:val="00086E5D"/>
    <w:rsid w:val="000901E8"/>
    <w:rsid w:val="00091783"/>
    <w:rsid w:val="00091DF3"/>
    <w:rsid w:val="00091FC0"/>
    <w:rsid w:val="00092B68"/>
    <w:rsid w:val="000930F4"/>
    <w:rsid w:val="000933A7"/>
    <w:rsid w:val="00093777"/>
    <w:rsid w:val="000937D4"/>
    <w:rsid w:val="000942BF"/>
    <w:rsid w:val="00094A87"/>
    <w:rsid w:val="00095E96"/>
    <w:rsid w:val="000961C2"/>
    <w:rsid w:val="000A0942"/>
    <w:rsid w:val="000A0A00"/>
    <w:rsid w:val="000A1104"/>
    <w:rsid w:val="000A11F6"/>
    <w:rsid w:val="000A178B"/>
    <w:rsid w:val="000A563A"/>
    <w:rsid w:val="000A5A7A"/>
    <w:rsid w:val="000A61CA"/>
    <w:rsid w:val="000A6F3E"/>
    <w:rsid w:val="000A7AF6"/>
    <w:rsid w:val="000B1295"/>
    <w:rsid w:val="000B2A77"/>
    <w:rsid w:val="000B3031"/>
    <w:rsid w:val="000B5EC2"/>
    <w:rsid w:val="000B6367"/>
    <w:rsid w:val="000B647F"/>
    <w:rsid w:val="000B7E76"/>
    <w:rsid w:val="000C1AE8"/>
    <w:rsid w:val="000C34B5"/>
    <w:rsid w:val="000C419B"/>
    <w:rsid w:val="000C4BD7"/>
    <w:rsid w:val="000C69F2"/>
    <w:rsid w:val="000C7813"/>
    <w:rsid w:val="000D01D9"/>
    <w:rsid w:val="000D0461"/>
    <w:rsid w:val="000D0ECE"/>
    <w:rsid w:val="000D1655"/>
    <w:rsid w:val="000D16F0"/>
    <w:rsid w:val="000D2D57"/>
    <w:rsid w:val="000D421D"/>
    <w:rsid w:val="000D64A7"/>
    <w:rsid w:val="000D73B8"/>
    <w:rsid w:val="000E1029"/>
    <w:rsid w:val="000E1FC1"/>
    <w:rsid w:val="000E2DB4"/>
    <w:rsid w:val="000E472D"/>
    <w:rsid w:val="000E5129"/>
    <w:rsid w:val="000E54CE"/>
    <w:rsid w:val="000E59BD"/>
    <w:rsid w:val="000E6A18"/>
    <w:rsid w:val="000E6C5B"/>
    <w:rsid w:val="000F0040"/>
    <w:rsid w:val="000F1BF8"/>
    <w:rsid w:val="000F3F00"/>
    <w:rsid w:val="000F427B"/>
    <w:rsid w:val="000F43E3"/>
    <w:rsid w:val="000F4BB8"/>
    <w:rsid w:val="000F543E"/>
    <w:rsid w:val="000F7845"/>
    <w:rsid w:val="00100D24"/>
    <w:rsid w:val="00101C70"/>
    <w:rsid w:val="001021D4"/>
    <w:rsid w:val="0010221C"/>
    <w:rsid w:val="001027F5"/>
    <w:rsid w:val="00102A37"/>
    <w:rsid w:val="00103604"/>
    <w:rsid w:val="00103A0A"/>
    <w:rsid w:val="0010537A"/>
    <w:rsid w:val="0010627F"/>
    <w:rsid w:val="001101EF"/>
    <w:rsid w:val="00110553"/>
    <w:rsid w:val="00111760"/>
    <w:rsid w:val="00111D12"/>
    <w:rsid w:val="00112567"/>
    <w:rsid w:val="001128F3"/>
    <w:rsid w:val="00113189"/>
    <w:rsid w:val="001135AC"/>
    <w:rsid w:val="00113AAE"/>
    <w:rsid w:val="00115233"/>
    <w:rsid w:val="0011797F"/>
    <w:rsid w:val="0012093D"/>
    <w:rsid w:val="00121109"/>
    <w:rsid w:val="00122BAC"/>
    <w:rsid w:val="00123FF2"/>
    <w:rsid w:val="00124108"/>
    <w:rsid w:val="00124174"/>
    <w:rsid w:val="00124FD5"/>
    <w:rsid w:val="00125CA1"/>
    <w:rsid w:val="001269ED"/>
    <w:rsid w:val="00126FCC"/>
    <w:rsid w:val="00131F00"/>
    <w:rsid w:val="0013360C"/>
    <w:rsid w:val="00133F0B"/>
    <w:rsid w:val="00134D19"/>
    <w:rsid w:val="001352EE"/>
    <w:rsid w:val="001353FB"/>
    <w:rsid w:val="00135D81"/>
    <w:rsid w:val="001364E9"/>
    <w:rsid w:val="001414AF"/>
    <w:rsid w:val="001418DA"/>
    <w:rsid w:val="001422ED"/>
    <w:rsid w:val="001423B9"/>
    <w:rsid w:val="00142437"/>
    <w:rsid w:val="00142E7D"/>
    <w:rsid w:val="001447A6"/>
    <w:rsid w:val="001456EC"/>
    <w:rsid w:val="00146024"/>
    <w:rsid w:val="00146440"/>
    <w:rsid w:val="00146964"/>
    <w:rsid w:val="001474C3"/>
    <w:rsid w:val="00147C92"/>
    <w:rsid w:val="001502DC"/>
    <w:rsid w:val="00150A42"/>
    <w:rsid w:val="00150F8A"/>
    <w:rsid w:val="00151394"/>
    <w:rsid w:val="00151BE1"/>
    <w:rsid w:val="00151DA6"/>
    <w:rsid w:val="0015220F"/>
    <w:rsid w:val="001527B0"/>
    <w:rsid w:val="00152BCD"/>
    <w:rsid w:val="00152F7E"/>
    <w:rsid w:val="00153CEB"/>
    <w:rsid w:val="00154806"/>
    <w:rsid w:val="00154DAC"/>
    <w:rsid w:val="001553A9"/>
    <w:rsid w:val="00155AF5"/>
    <w:rsid w:val="001560DF"/>
    <w:rsid w:val="001563D4"/>
    <w:rsid w:val="0015651B"/>
    <w:rsid w:val="00161FB3"/>
    <w:rsid w:val="001620A1"/>
    <w:rsid w:val="0016281D"/>
    <w:rsid w:val="00162DEB"/>
    <w:rsid w:val="00164639"/>
    <w:rsid w:val="00164B16"/>
    <w:rsid w:val="00166D5E"/>
    <w:rsid w:val="001671F3"/>
    <w:rsid w:val="001675ED"/>
    <w:rsid w:val="00167F99"/>
    <w:rsid w:val="0017103E"/>
    <w:rsid w:val="00171191"/>
    <w:rsid w:val="00173C65"/>
    <w:rsid w:val="001748B5"/>
    <w:rsid w:val="00175B62"/>
    <w:rsid w:val="00176AC4"/>
    <w:rsid w:val="00176B9F"/>
    <w:rsid w:val="00180974"/>
    <w:rsid w:val="00180E36"/>
    <w:rsid w:val="00181B46"/>
    <w:rsid w:val="00182C53"/>
    <w:rsid w:val="00183507"/>
    <w:rsid w:val="00183704"/>
    <w:rsid w:val="0018458F"/>
    <w:rsid w:val="0018514D"/>
    <w:rsid w:val="0018550F"/>
    <w:rsid w:val="001857BA"/>
    <w:rsid w:val="00185863"/>
    <w:rsid w:val="00186700"/>
    <w:rsid w:val="00187FA6"/>
    <w:rsid w:val="00190217"/>
    <w:rsid w:val="00190624"/>
    <w:rsid w:val="0019103B"/>
    <w:rsid w:val="00191CFA"/>
    <w:rsid w:val="0019221A"/>
    <w:rsid w:val="001925F0"/>
    <w:rsid w:val="00192708"/>
    <w:rsid w:val="0019468B"/>
    <w:rsid w:val="00195905"/>
    <w:rsid w:val="00196449"/>
    <w:rsid w:val="00197651"/>
    <w:rsid w:val="00197BBB"/>
    <w:rsid w:val="001A0105"/>
    <w:rsid w:val="001A0550"/>
    <w:rsid w:val="001A1643"/>
    <w:rsid w:val="001A1A52"/>
    <w:rsid w:val="001A1E18"/>
    <w:rsid w:val="001A2C91"/>
    <w:rsid w:val="001A47FC"/>
    <w:rsid w:val="001A49DF"/>
    <w:rsid w:val="001A6305"/>
    <w:rsid w:val="001A76DF"/>
    <w:rsid w:val="001B2ADA"/>
    <w:rsid w:val="001B49E0"/>
    <w:rsid w:val="001B5564"/>
    <w:rsid w:val="001B73F1"/>
    <w:rsid w:val="001C1028"/>
    <w:rsid w:val="001C1254"/>
    <w:rsid w:val="001C18DF"/>
    <w:rsid w:val="001C380A"/>
    <w:rsid w:val="001C3B78"/>
    <w:rsid w:val="001C3BA4"/>
    <w:rsid w:val="001C3F0D"/>
    <w:rsid w:val="001C506B"/>
    <w:rsid w:val="001C5A6A"/>
    <w:rsid w:val="001C6207"/>
    <w:rsid w:val="001C6A45"/>
    <w:rsid w:val="001C76F9"/>
    <w:rsid w:val="001C779D"/>
    <w:rsid w:val="001C7E4B"/>
    <w:rsid w:val="001D2B14"/>
    <w:rsid w:val="001D2E6A"/>
    <w:rsid w:val="001D3CC2"/>
    <w:rsid w:val="001D46D3"/>
    <w:rsid w:val="001D4D7F"/>
    <w:rsid w:val="001D5EFE"/>
    <w:rsid w:val="001D75D5"/>
    <w:rsid w:val="001D7FFD"/>
    <w:rsid w:val="001E3955"/>
    <w:rsid w:val="001E43CD"/>
    <w:rsid w:val="001E573A"/>
    <w:rsid w:val="001E5EC1"/>
    <w:rsid w:val="001E622B"/>
    <w:rsid w:val="001E6423"/>
    <w:rsid w:val="001E6874"/>
    <w:rsid w:val="001F030F"/>
    <w:rsid w:val="001F07BF"/>
    <w:rsid w:val="001F18CD"/>
    <w:rsid w:val="001F1C9D"/>
    <w:rsid w:val="001F2778"/>
    <w:rsid w:val="001F2A79"/>
    <w:rsid w:val="001F2DED"/>
    <w:rsid w:val="001F459D"/>
    <w:rsid w:val="001F47EF"/>
    <w:rsid w:val="001F4BFF"/>
    <w:rsid w:val="001F4DC6"/>
    <w:rsid w:val="001F551B"/>
    <w:rsid w:val="001F563C"/>
    <w:rsid w:val="001F5BCE"/>
    <w:rsid w:val="001F6725"/>
    <w:rsid w:val="001F6971"/>
    <w:rsid w:val="001F7C26"/>
    <w:rsid w:val="001F7EC8"/>
    <w:rsid w:val="002004D1"/>
    <w:rsid w:val="00200595"/>
    <w:rsid w:val="00200A4E"/>
    <w:rsid w:val="00201F72"/>
    <w:rsid w:val="00201F9C"/>
    <w:rsid w:val="00202DB2"/>
    <w:rsid w:val="00203849"/>
    <w:rsid w:val="00204F25"/>
    <w:rsid w:val="00205065"/>
    <w:rsid w:val="002051AA"/>
    <w:rsid w:val="00205A28"/>
    <w:rsid w:val="00205BB9"/>
    <w:rsid w:val="00205C6A"/>
    <w:rsid w:val="00206B76"/>
    <w:rsid w:val="00206E86"/>
    <w:rsid w:val="00211C86"/>
    <w:rsid w:val="00212327"/>
    <w:rsid w:val="0021487F"/>
    <w:rsid w:val="00214A66"/>
    <w:rsid w:val="00215FB5"/>
    <w:rsid w:val="0021618A"/>
    <w:rsid w:val="00216284"/>
    <w:rsid w:val="00220A7C"/>
    <w:rsid w:val="002210E6"/>
    <w:rsid w:val="0022267B"/>
    <w:rsid w:val="00222A01"/>
    <w:rsid w:val="00223F34"/>
    <w:rsid w:val="00223FCD"/>
    <w:rsid w:val="00224A01"/>
    <w:rsid w:val="00226A26"/>
    <w:rsid w:val="00226F07"/>
    <w:rsid w:val="00227C1E"/>
    <w:rsid w:val="00230E0A"/>
    <w:rsid w:val="002315D9"/>
    <w:rsid w:val="002322FD"/>
    <w:rsid w:val="0023239D"/>
    <w:rsid w:val="002328BC"/>
    <w:rsid w:val="0023389A"/>
    <w:rsid w:val="00235F01"/>
    <w:rsid w:val="00237CD4"/>
    <w:rsid w:val="00237E5C"/>
    <w:rsid w:val="002402BE"/>
    <w:rsid w:val="00240480"/>
    <w:rsid w:val="002416B6"/>
    <w:rsid w:val="0024187A"/>
    <w:rsid w:val="00243825"/>
    <w:rsid w:val="00245CDE"/>
    <w:rsid w:val="002473E3"/>
    <w:rsid w:val="00250241"/>
    <w:rsid w:val="002507CA"/>
    <w:rsid w:val="00251417"/>
    <w:rsid w:val="00251CF8"/>
    <w:rsid w:val="00254B35"/>
    <w:rsid w:val="00254D6A"/>
    <w:rsid w:val="00257355"/>
    <w:rsid w:val="00257442"/>
    <w:rsid w:val="00263059"/>
    <w:rsid w:val="00263B5E"/>
    <w:rsid w:val="00263D99"/>
    <w:rsid w:val="00264017"/>
    <w:rsid w:val="002653D8"/>
    <w:rsid w:val="00270786"/>
    <w:rsid w:val="00271472"/>
    <w:rsid w:val="00271B18"/>
    <w:rsid w:val="00271FF0"/>
    <w:rsid w:val="00272D10"/>
    <w:rsid w:val="00275EAE"/>
    <w:rsid w:val="00280277"/>
    <w:rsid w:val="00280E7F"/>
    <w:rsid w:val="00281726"/>
    <w:rsid w:val="00281C68"/>
    <w:rsid w:val="00281E0B"/>
    <w:rsid w:val="00281E25"/>
    <w:rsid w:val="00282C38"/>
    <w:rsid w:val="00282C69"/>
    <w:rsid w:val="002833B2"/>
    <w:rsid w:val="00285C85"/>
    <w:rsid w:val="00286834"/>
    <w:rsid w:val="002868C2"/>
    <w:rsid w:val="00286E3E"/>
    <w:rsid w:val="002873A2"/>
    <w:rsid w:val="002874CB"/>
    <w:rsid w:val="00287DA9"/>
    <w:rsid w:val="00291802"/>
    <w:rsid w:val="002921A8"/>
    <w:rsid w:val="002937F8"/>
    <w:rsid w:val="00295A85"/>
    <w:rsid w:val="00295F7D"/>
    <w:rsid w:val="00296EF9"/>
    <w:rsid w:val="002973D6"/>
    <w:rsid w:val="00297615"/>
    <w:rsid w:val="002A051D"/>
    <w:rsid w:val="002A0FB1"/>
    <w:rsid w:val="002A2C2A"/>
    <w:rsid w:val="002A338D"/>
    <w:rsid w:val="002A52DD"/>
    <w:rsid w:val="002A5565"/>
    <w:rsid w:val="002B0008"/>
    <w:rsid w:val="002B0ECF"/>
    <w:rsid w:val="002B129C"/>
    <w:rsid w:val="002B197A"/>
    <w:rsid w:val="002B1AE2"/>
    <w:rsid w:val="002B28D7"/>
    <w:rsid w:val="002B310E"/>
    <w:rsid w:val="002B3497"/>
    <w:rsid w:val="002B3759"/>
    <w:rsid w:val="002B4EF6"/>
    <w:rsid w:val="002B79BB"/>
    <w:rsid w:val="002C0318"/>
    <w:rsid w:val="002C041D"/>
    <w:rsid w:val="002C0507"/>
    <w:rsid w:val="002C1FEE"/>
    <w:rsid w:val="002C2674"/>
    <w:rsid w:val="002C28E7"/>
    <w:rsid w:val="002C2992"/>
    <w:rsid w:val="002C3679"/>
    <w:rsid w:val="002C37C2"/>
    <w:rsid w:val="002C4092"/>
    <w:rsid w:val="002C44A7"/>
    <w:rsid w:val="002C66C6"/>
    <w:rsid w:val="002C6941"/>
    <w:rsid w:val="002C6AB0"/>
    <w:rsid w:val="002D1A56"/>
    <w:rsid w:val="002D208A"/>
    <w:rsid w:val="002D30FB"/>
    <w:rsid w:val="002D3181"/>
    <w:rsid w:val="002D340B"/>
    <w:rsid w:val="002D3ABA"/>
    <w:rsid w:val="002D44D8"/>
    <w:rsid w:val="002D47D5"/>
    <w:rsid w:val="002D51E5"/>
    <w:rsid w:val="002D5E4C"/>
    <w:rsid w:val="002D7E9F"/>
    <w:rsid w:val="002E098E"/>
    <w:rsid w:val="002E105B"/>
    <w:rsid w:val="002E2989"/>
    <w:rsid w:val="002E29D0"/>
    <w:rsid w:val="002E2A8C"/>
    <w:rsid w:val="002E35F8"/>
    <w:rsid w:val="002E45C8"/>
    <w:rsid w:val="002E4685"/>
    <w:rsid w:val="002E690D"/>
    <w:rsid w:val="002F0C19"/>
    <w:rsid w:val="002F0C50"/>
    <w:rsid w:val="002F2179"/>
    <w:rsid w:val="002F3953"/>
    <w:rsid w:val="002F4352"/>
    <w:rsid w:val="002F55B8"/>
    <w:rsid w:val="002F6E08"/>
    <w:rsid w:val="002F712E"/>
    <w:rsid w:val="003006C6"/>
    <w:rsid w:val="0030100E"/>
    <w:rsid w:val="00302677"/>
    <w:rsid w:val="00304C06"/>
    <w:rsid w:val="00305A3D"/>
    <w:rsid w:val="00306567"/>
    <w:rsid w:val="00306914"/>
    <w:rsid w:val="0031125C"/>
    <w:rsid w:val="00312433"/>
    <w:rsid w:val="0031412F"/>
    <w:rsid w:val="00315B4C"/>
    <w:rsid w:val="00315BE6"/>
    <w:rsid w:val="00315E1B"/>
    <w:rsid w:val="00315F1A"/>
    <w:rsid w:val="003202C9"/>
    <w:rsid w:val="00320C6B"/>
    <w:rsid w:val="00321E50"/>
    <w:rsid w:val="00321FAB"/>
    <w:rsid w:val="0032347D"/>
    <w:rsid w:val="003240EB"/>
    <w:rsid w:val="00324D08"/>
    <w:rsid w:val="00324DEB"/>
    <w:rsid w:val="00324F74"/>
    <w:rsid w:val="00325DA8"/>
    <w:rsid w:val="0032620A"/>
    <w:rsid w:val="00327AE9"/>
    <w:rsid w:val="00327CD4"/>
    <w:rsid w:val="00330588"/>
    <w:rsid w:val="00332A09"/>
    <w:rsid w:val="003343FB"/>
    <w:rsid w:val="00334DB5"/>
    <w:rsid w:val="0033517D"/>
    <w:rsid w:val="00335711"/>
    <w:rsid w:val="00336C17"/>
    <w:rsid w:val="00337BC0"/>
    <w:rsid w:val="00343104"/>
    <w:rsid w:val="00343766"/>
    <w:rsid w:val="00343DEE"/>
    <w:rsid w:val="00344CE6"/>
    <w:rsid w:val="00345743"/>
    <w:rsid w:val="00345B0C"/>
    <w:rsid w:val="0034682C"/>
    <w:rsid w:val="00346A79"/>
    <w:rsid w:val="00346B73"/>
    <w:rsid w:val="00346B9F"/>
    <w:rsid w:val="00347BE5"/>
    <w:rsid w:val="00347F06"/>
    <w:rsid w:val="00350051"/>
    <w:rsid w:val="00350825"/>
    <w:rsid w:val="0035095A"/>
    <w:rsid w:val="003513A1"/>
    <w:rsid w:val="003518CA"/>
    <w:rsid w:val="00351C68"/>
    <w:rsid w:val="003539B3"/>
    <w:rsid w:val="00353F07"/>
    <w:rsid w:val="003559CD"/>
    <w:rsid w:val="003562FA"/>
    <w:rsid w:val="00356B11"/>
    <w:rsid w:val="00356ECA"/>
    <w:rsid w:val="00362D3F"/>
    <w:rsid w:val="00364100"/>
    <w:rsid w:val="0036466B"/>
    <w:rsid w:val="003649DB"/>
    <w:rsid w:val="00364BD4"/>
    <w:rsid w:val="0036544A"/>
    <w:rsid w:val="0036583A"/>
    <w:rsid w:val="00366022"/>
    <w:rsid w:val="0036618D"/>
    <w:rsid w:val="003666DF"/>
    <w:rsid w:val="003669C7"/>
    <w:rsid w:val="00366DB1"/>
    <w:rsid w:val="00367308"/>
    <w:rsid w:val="003674E8"/>
    <w:rsid w:val="00370110"/>
    <w:rsid w:val="0037068E"/>
    <w:rsid w:val="00371C03"/>
    <w:rsid w:val="00372305"/>
    <w:rsid w:val="003730B3"/>
    <w:rsid w:val="003736F8"/>
    <w:rsid w:val="00373EDC"/>
    <w:rsid w:val="00373F45"/>
    <w:rsid w:val="00375A48"/>
    <w:rsid w:val="00376875"/>
    <w:rsid w:val="003801CB"/>
    <w:rsid w:val="00380911"/>
    <w:rsid w:val="0038127A"/>
    <w:rsid w:val="0038187F"/>
    <w:rsid w:val="003819D2"/>
    <w:rsid w:val="00381C12"/>
    <w:rsid w:val="00382B00"/>
    <w:rsid w:val="00383A9A"/>
    <w:rsid w:val="00385105"/>
    <w:rsid w:val="00385444"/>
    <w:rsid w:val="00385590"/>
    <w:rsid w:val="00386437"/>
    <w:rsid w:val="00386DAC"/>
    <w:rsid w:val="00390008"/>
    <w:rsid w:val="00392B8C"/>
    <w:rsid w:val="00392BF6"/>
    <w:rsid w:val="003930D9"/>
    <w:rsid w:val="00393E11"/>
    <w:rsid w:val="00394353"/>
    <w:rsid w:val="00395014"/>
    <w:rsid w:val="00396114"/>
    <w:rsid w:val="00396E8E"/>
    <w:rsid w:val="003A00A4"/>
    <w:rsid w:val="003A01CF"/>
    <w:rsid w:val="003A3033"/>
    <w:rsid w:val="003A5E21"/>
    <w:rsid w:val="003A66A3"/>
    <w:rsid w:val="003A71BE"/>
    <w:rsid w:val="003A7BB9"/>
    <w:rsid w:val="003B0023"/>
    <w:rsid w:val="003B19D6"/>
    <w:rsid w:val="003B24EB"/>
    <w:rsid w:val="003B26F0"/>
    <w:rsid w:val="003B2788"/>
    <w:rsid w:val="003B2CFD"/>
    <w:rsid w:val="003B31FD"/>
    <w:rsid w:val="003B3720"/>
    <w:rsid w:val="003B41E4"/>
    <w:rsid w:val="003B429B"/>
    <w:rsid w:val="003B4980"/>
    <w:rsid w:val="003B6CC4"/>
    <w:rsid w:val="003C06F6"/>
    <w:rsid w:val="003C1D7E"/>
    <w:rsid w:val="003C2F36"/>
    <w:rsid w:val="003C31E7"/>
    <w:rsid w:val="003C399D"/>
    <w:rsid w:val="003C56A6"/>
    <w:rsid w:val="003C6037"/>
    <w:rsid w:val="003C7346"/>
    <w:rsid w:val="003D0014"/>
    <w:rsid w:val="003D11CE"/>
    <w:rsid w:val="003D1328"/>
    <w:rsid w:val="003D16FD"/>
    <w:rsid w:val="003D1EC9"/>
    <w:rsid w:val="003D2952"/>
    <w:rsid w:val="003D2C10"/>
    <w:rsid w:val="003D54A9"/>
    <w:rsid w:val="003D7B1A"/>
    <w:rsid w:val="003E01EF"/>
    <w:rsid w:val="003E2210"/>
    <w:rsid w:val="003E2939"/>
    <w:rsid w:val="003E2D9C"/>
    <w:rsid w:val="003E32B2"/>
    <w:rsid w:val="003E4785"/>
    <w:rsid w:val="003E4B38"/>
    <w:rsid w:val="003E50A1"/>
    <w:rsid w:val="003E590D"/>
    <w:rsid w:val="003E59D0"/>
    <w:rsid w:val="003E68EA"/>
    <w:rsid w:val="003E6BF1"/>
    <w:rsid w:val="003E7B66"/>
    <w:rsid w:val="003F168B"/>
    <w:rsid w:val="003F3296"/>
    <w:rsid w:val="003F38F0"/>
    <w:rsid w:val="003F3F2A"/>
    <w:rsid w:val="003F4582"/>
    <w:rsid w:val="003F5CB9"/>
    <w:rsid w:val="0040044E"/>
    <w:rsid w:val="00401E4A"/>
    <w:rsid w:val="004026F8"/>
    <w:rsid w:val="00404C24"/>
    <w:rsid w:val="0040587A"/>
    <w:rsid w:val="0040678D"/>
    <w:rsid w:val="004067AA"/>
    <w:rsid w:val="00406BC5"/>
    <w:rsid w:val="0040707E"/>
    <w:rsid w:val="00407334"/>
    <w:rsid w:val="0040774A"/>
    <w:rsid w:val="00407C15"/>
    <w:rsid w:val="0041207F"/>
    <w:rsid w:val="0041239C"/>
    <w:rsid w:val="00414385"/>
    <w:rsid w:val="00414904"/>
    <w:rsid w:val="00414964"/>
    <w:rsid w:val="00414ED8"/>
    <w:rsid w:val="0041646D"/>
    <w:rsid w:val="0041668F"/>
    <w:rsid w:val="00416785"/>
    <w:rsid w:val="004168A4"/>
    <w:rsid w:val="004172C3"/>
    <w:rsid w:val="00421054"/>
    <w:rsid w:val="00422408"/>
    <w:rsid w:val="004228BD"/>
    <w:rsid w:val="004237E4"/>
    <w:rsid w:val="00423890"/>
    <w:rsid w:val="00423902"/>
    <w:rsid w:val="00423C56"/>
    <w:rsid w:val="004245AC"/>
    <w:rsid w:val="0042493C"/>
    <w:rsid w:val="0042537F"/>
    <w:rsid w:val="0042546E"/>
    <w:rsid w:val="0042758D"/>
    <w:rsid w:val="004277DE"/>
    <w:rsid w:val="004304BE"/>
    <w:rsid w:val="0043159A"/>
    <w:rsid w:val="004328C4"/>
    <w:rsid w:val="0043375C"/>
    <w:rsid w:val="00433D5E"/>
    <w:rsid w:val="00434B49"/>
    <w:rsid w:val="004350D7"/>
    <w:rsid w:val="004360D4"/>
    <w:rsid w:val="0043621B"/>
    <w:rsid w:val="004362DE"/>
    <w:rsid w:val="00436925"/>
    <w:rsid w:val="004401FF"/>
    <w:rsid w:val="00441550"/>
    <w:rsid w:val="004422CC"/>
    <w:rsid w:val="004436C2"/>
    <w:rsid w:val="00443CEC"/>
    <w:rsid w:val="00446B02"/>
    <w:rsid w:val="00447153"/>
    <w:rsid w:val="004502E0"/>
    <w:rsid w:val="00450C5B"/>
    <w:rsid w:val="0045182A"/>
    <w:rsid w:val="004522EB"/>
    <w:rsid w:val="00453901"/>
    <w:rsid w:val="004539F5"/>
    <w:rsid w:val="00454D6B"/>
    <w:rsid w:val="00457989"/>
    <w:rsid w:val="00460CCB"/>
    <w:rsid w:val="00463132"/>
    <w:rsid w:val="00464B29"/>
    <w:rsid w:val="004658E2"/>
    <w:rsid w:val="00466061"/>
    <w:rsid w:val="00466F6A"/>
    <w:rsid w:val="0047075F"/>
    <w:rsid w:val="0047131D"/>
    <w:rsid w:val="00472762"/>
    <w:rsid w:val="00473F85"/>
    <w:rsid w:val="004745E8"/>
    <w:rsid w:val="00474610"/>
    <w:rsid w:val="00474CEF"/>
    <w:rsid w:val="00474E56"/>
    <w:rsid w:val="00477151"/>
    <w:rsid w:val="00477D93"/>
    <w:rsid w:val="004809AA"/>
    <w:rsid w:val="004809EE"/>
    <w:rsid w:val="00481654"/>
    <w:rsid w:val="00481692"/>
    <w:rsid w:val="004816E6"/>
    <w:rsid w:val="00481D7D"/>
    <w:rsid w:val="00484BDC"/>
    <w:rsid w:val="0048549E"/>
    <w:rsid w:val="00485DE0"/>
    <w:rsid w:val="00486554"/>
    <w:rsid w:val="00486FB9"/>
    <w:rsid w:val="004872F6"/>
    <w:rsid w:val="0048753F"/>
    <w:rsid w:val="0048760F"/>
    <w:rsid w:val="00490439"/>
    <w:rsid w:val="0049059B"/>
    <w:rsid w:val="00491992"/>
    <w:rsid w:val="0049374C"/>
    <w:rsid w:val="004961A1"/>
    <w:rsid w:val="00496572"/>
    <w:rsid w:val="0049676A"/>
    <w:rsid w:val="0049763A"/>
    <w:rsid w:val="00497E0C"/>
    <w:rsid w:val="004A0C37"/>
    <w:rsid w:val="004A1509"/>
    <w:rsid w:val="004A1D04"/>
    <w:rsid w:val="004A2074"/>
    <w:rsid w:val="004A249B"/>
    <w:rsid w:val="004A2658"/>
    <w:rsid w:val="004A3A20"/>
    <w:rsid w:val="004A59FE"/>
    <w:rsid w:val="004A6CE0"/>
    <w:rsid w:val="004A6D14"/>
    <w:rsid w:val="004A7738"/>
    <w:rsid w:val="004A7B62"/>
    <w:rsid w:val="004A7D64"/>
    <w:rsid w:val="004A7E77"/>
    <w:rsid w:val="004B0B0C"/>
    <w:rsid w:val="004B1965"/>
    <w:rsid w:val="004B1F4F"/>
    <w:rsid w:val="004B29DE"/>
    <w:rsid w:val="004B491A"/>
    <w:rsid w:val="004B502D"/>
    <w:rsid w:val="004B54FE"/>
    <w:rsid w:val="004B5793"/>
    <w:rsid w:val="004B58FE"/>
    <w:rsid w:val="004B6911"/>
    <w:rsid w:val="004B6A22"/>
    <w:rsid w:val="004B7143"/>
    <w:rsid w:val="004C11BA"/>
    <w:rsid w:val="004C24F6"/>
    <w:rsid w:val="004C31F4"/>
    <w:rsid w:val="004C3A26"/>
    <w:rsid w:val="004C3FAC"/>
    <w:rsid w:val="004C4E3D"/>
    <w:rsid w:val="004C4F96"/>
    <w:rsid w:val="004C5098"/>
    <w:rsid w:val="004C6997"/>
    <w:rsid w:val="004C6BDB"/>
    <w:rsid w:val="004C7F0B"/>
    <w:rsid w:val="004D0F25"/>
    <w:rsid w:val="004D1880"/>
    <w:rsid w:val="004D1DB0"/>
    <w:rsid w:val="004D2A8F"/>
    <w:rsid w:val="004D2E56"/>
    <w:rsid w:val="004D311B"/>
    <w:rsid w:val="004D359E"/>
    <w:rsid w:val="004D4726"/>
    <w:rsid w:val="004D6323"/>
    <w:rsid w:val="004D7020"/>
    <w:rsid w:val="004E050E"/>
    <w:rsid w:val="004E051D"/>
    <w:rsid w:val="004E0633"/>
    <w:rsid w:val="004E06D1"/>
    <w:rsid w:val="004E0A51"/>
    <w:rsid w:val="004E0BAC"/>
    <w:rsid w:val="004E133E"/>
    <w:rsid w:val="004E25F3"/>
    <w:rsid w:val="004E2ED8"/>
    <w:rsid w:val="004E3DE6"/>
    <w:rsid w:val="004E503A"/>
    <w:rsid w:val="004E67C2"/>
    <w:rsid w:val="004E6D8C"/>
    <w:rsid w:val="004E7152"/>
    <w:rsid w:val="004E749B"/>
    <w:rsid w:val="004F07CA"/>
    <w:rsid w:val="004F1C2F"/>
    <w:rsid w:val="004F1EBA"/>
    <w:rsid w:val="004F26BB"/>
    <w:rsid w:val="004F33B3"/>
    <w:rsid w:val="004F4FD9"/>
    <w:rsid w:val="004F6BA2"/>
    <w:rsid w:val="004F6E8F"/>
    <w:rsid w:val="004F7B15"/>
    <w:rsid w:val="005003EE"/>
    <w:rsid w:val="00500CB7"/>
    <w:rsid w:val="00500E75"/>
    <w:rsid w:val="0050309B"/>
    <w:rsid w:val="00503740"/>
    <w:rsid w:val="005051CE"/>
    <w:rsid w:val="00505226"/>
    <w:rsid w:val="00507164"/>
    <w:rsid w:val="00510553"/>
    <w:rsid w:val="0051079E"/>
    <w:rsid w:val="00511876"/>
    <w:rsid w:val="005122F6"/>
    <w:rsid w:val="00513AB5"/>
    <w:rsid w:val="005140C9"/>
    <w:rsid w:val="00514F27"/>
    <w:rsid w:val="00515661"/>
    <w:rsid w:val="00515CCD"/>
    <w:rsid w:val="005163C1"/>
    <w:rsid w:val="00516660"/>
    <w:rsid w:val="00516DA4"/>
    <w:rsid w:val="00517A97"/>
    <w:rsid w:val="00520180"/>
    <w:rsid w:val="0052021E"/>
    <w:rsid w:val="00520C4F"/>
    <w:rsid w:val="00522433"/>
    <w:rsid w:val="005227AC"/>
    <w:rsid w:val="00523619"/>
    <w:rsid w:val="00525868"/>
    <w:rsid w:val="005278FF"/>
    <w:rsid w:val="00527B8D"/>
    <w:rsid w:val="00530351"/>
    <w:rsid w:val="0053132B"/>
    <w:rsid w:val="005322CF"/>
    <w:rsid w:val="00532327"/>
    <w:rsid w:val="005336B8"/>
    <w:rsid w:val="00533F0F"/>
    <w:rsid w:val="00534DDA"/>
    <w:rsid w:val="00535F97"/>
    <w:rsid w:val="005370A5"/>
    <w:rsid w:val="00537606"/>
    <w:rsid w:val="005405E2"/>
    <w:rsid w:val="00541CD5"/>
    <w:rsid w:val="00543077"/>
    <w:rsid w:val="00545083"/>
    <w:rsid w:val="00547E11"/>
    <w:rsid w:val="00550F73"/>
    <w:rsid w:val="005511D0"/>
    <w:rsid w:val="005512D3"/>
    <w:rsid w:val="00552003"/>
    <w:rsid w:val="00552B7E"/>
    <w:rsid w:val="00553CBD"/>
    <w:rsid w:val="005558AD"/>
    <w:rsid w:val="00555941"/>
    <w:rsid w:val="0055627F"/>
    <w:rsid w:val="00556917"/>
    <w:rsid w:val="00557DE7"/>
    <w:rsid w:val="00561160"/>
    <w:rsid w:val="005620AB"/>
    <w:rsid w:val="00562817"/>
    <w:rsid w:val="00562F11"/>
    <w:rsid w:val="00562F6F"/>
    <w:rsid w:val="0057128A"/>
    <w:rsid w:val="00572D32"/>
    <w:rsid w:val="00573684"/>
    <w:rsid w:val="00575118"/>
    <w:rsid w:val="0057516C"/>
    <w:rsid w:val="005753BC"/>
    <w:rsid w:val="00575521"/>
    <w:rsid w:val="00575FF0"/>
    <w:rsid w:val="0057644B"/>
    <w:rsid w:val="00576983"/>
    <w:rsid w:val="0057701C"/>
    <w:rsid w:val="00577E71"/>
    <w:rsid w:val="005816AB"/>
    <w:rsid w:val="00582F0A"/>
    <w:rsid w:val="005842D1"/>
    <w:rsid w:val="00584C3B"/>
    <w:rsid w:val="00584CED"/>
    <w:rsid w:val="00586226"/>
    <w:rsid w:val="00586844"/>
    <w:rsid w:val="00586B81"/>
    <w:rsid w:val="00586EB4"/>
    <w:rsid w:val="00587F29"/>
    <w:rsid w:val="00590473"/>
    <w:rsid w:val="00591BDD"/>
    <w:rsid w:val="00591F13"/>
    <w:rsid w:val="00592AB8"/>
    <w:rsid w:val="005947E1"/>
    <w:rsid w:val="00594BCB"/>
    <w:rsid w:val="00595822"/>
    <w:rsid w:val="00597AC9"/>
    <w:rsid w:val="00597B06"/>
    <w:rsid w:val="005A01C5"/>
    <w:rsid w:val="005A02DB"/>
    <w:rsid w:val="005A0A46"/>
    <w:rsid w:val="005A0F26"/>
    <w:rsid w:val="005A10FC"/>
    <w:rsid w:val="005A1CA8"/>
    <w:rsid w:val="005A1EBB"/>
    <w:rsid w:val="005A1FD2"/>
    <w:rsid w:val="005A3B8F"/>
    <w:rsid w:val="005A4294"/>
    <w:rsid w:val="005A46FF"/>
    <w:rsid w:val="005A514C"/>
    <w:rsid w:val="005A67A8"/>
    <w:rsid w:val="005A6F71"/>
    <w:rsid w:val="005B0A9A"/>
    <w:rsid w:val="005B0D52"/>
    <w:rsid w:val="005B182D"/>
    <w:rsid w:val="005B29ED"/>
    <w:rsid w:val="005B3845"/>
    <w:rsid w:val="005B3B03"/>
    <w:rsid w:val="005B613B"/>
    <w:rsid w:val="005B7D8A"/>
    <w:rsid w:val="005C0461"/>
    <w:rsid w:val="005C0621"/>
    <w:rsid w:val="005C1693"/>
    <w:rsid w:val="005C22EE"/>
    <w:rsid w:val="005C30B9"/>
    <w:rsid w:val="005C3924"/>
    <w:rsid w:val="005C3D30"/>
    <w:rsid w:val="005C3F8C"/>
    <w:rsid w:val="005C40ED"/>
    <w:rsid w:val="005C42E9"/>
    <w:rsid w:val="005C56C2"/>
    <w:rsid w:val="005C5E00"/>
    <w:rsid w:val="005C6050"/>
    <w:rsid w:val="005C67F6"/>
    <w:rsid w:val="005C75C4"/>
    <w:rsid w:val="005D05F8"/>
    <w:rsid w:val="005D2B1D"/>
    <w:rsid w:val="005D3FBD"/>
    <w:rsid w:val="005D4F23"/>
    <w:rsid w:val="005D511A"/>
    <w:rsid w:val="005D5CD6"/>
    <w:rsid w:val="005D6065"/>
    <w:rsid w:val="005D669C"/>
    <w:rsid w:val="005D6B3A"/>
    <w:rsid w:val="005E3690"/>
    <w:rsid w:val="005E3D6B"/>
    <w:rsid w:val="005E400C"/>
    <w:rsid w:val="005E5561"/>
    <w:rsid w:val="005E61C0"/>
    <w:rsid w:val="005E6CB1"/>
    <w:rsid w:val="005E73F1"/>
    <w:rsid w:val="005E7921"/>
    <w:rsid w:val="005E7EC2"/>
    <w:rsid w:val="005F0437"/>
    <w:rsid w:val="005F180B"/>
    <w:rsid w:val="005F208F"/>
    <w:rsid w:val="005F2144"/>
    <w:rsid w:val="005F2DCA"/>
    <w:rsid w:val="005F4D91"/>
    <w:rsid w:val="005F5DD1"/>
    <w:rsid w:val="005F5F6A"/>
    <w:rsid w:val="005F5FCB"/>
    <w:rsid w:val="005F701E"/>
    <w:rsid w:val="005F7990"/>
    <w:rsid w:val="00600957"/>
    <w:rsid w:val="00600D5F"/>
    <w:rsid w:val="00601957"/>
    <w:rsid w:val="00601BAF"/>
    <w:rsid w:val="00601E01"/>
    <w:rsid w:val="006027D8"/>
    <w:rsid w:val="00602B35"/>
    <w:rsid w:val="006048E6"/>
    <w:rsid w:val="00605748"/>
    <w:rsid w:val="006058CE"/>
    <w:rsid w:val="00606AFC"/>
    <w:rsid w:val="00607C79"/>
    <w:rsid w:val="006102A0"/>
    <w:rsid w:val="006102DD"/>
    <w:rsid w:val="0061059F"/>
    <w:rsid w:val="006112C6"/>
    <w:rsid w:val="00611647"/>
    <w:rsid w:val="0061175F"/>
    <w:rsid w:val="00612493"/>
    <w:rsid w:val="00612846"/>
    <w:rsid w:val="00612C20"/>
    <w:rsid w:val="00612E73"/>
    <w:rsid w:val="0061440F"/>
    <w:rsid w:val="00620D43"/>
    <w:rsid w:val="006211C2"/>
    <w:rsid w:val="00621A75"/>
    <w:rsid w:val="00622A99"/>
    <w:rsid w:val="006236CB"/>
    <w:rsid w:val="0062563C"/>
    <w:rsid w:val="00625EAE"/>
    <w:rsid w:val="00626650"/>
    <w:rsid w:val="0062689B"/>
    <w:rsid w:val="0063114A"/>
    <w:rsid w:val="00631C4E"/>
    <w:rsid w:val="00633BF4"/>
    <w:rsid w:val="00633F6B"/>
    <w:rsid w:val="00634A62"/>
    <w:rsid w:val="00637681"/>
    <w:rsid w:val="00637707"/>
    <w:rsid w:val="0063790E"/>
    <w:rsid w:val="00640329"/>
    <w:rsid w:val="0064064F"/>
    <w:rsid w:val="00640DEA"/>
    <w:rsid w:val="00643766"/>
    <w:rsid w:val="0064476D"/>
    <w:rsid w:val="00646011"/>
    <w:rsid w:val="00646016"/>
    <w:rsid w:val="00647A1D"/>
    <w:rsid w:val="00650692"/>
    <w:rsid w:val="00650BEB"/>
    <w:rsid w:val="006514FA"/>
    <w:rsid w:val="006522E9"/>
    <w:rsid w:val="00652EAA"/>
    <w:rsid w:val="006532BD"/>
    <w:rsid w:val="006535C9"/>
    <w:rsid w:val="006539B1"/>
    <w:rsid w:val="00654B5D"/>
    <w:rsid w:val="00654C01"/>
    <w:rsid w:val="00655EA8"/>
    <w:rsid w:val="00656982"/>
    <w:rsid w:val="00657300"/>
    <w:rsid w:val="00657905"/>
    <w:rsid w:val="00657A7C"/>
    <w:rsid w:val="006607B0"/>
    <w:rsid w:val="00661C21"/>
    <w:rsid w:val="00662F0F"/>
    <w:rsid w:val="00663076"/>
    <w:rsid w:val="00663EA9"/>
    <w:rsid w:val="00665067"/>
    <w:rsid w:val="00665159"/>
    <w:rsid w:val="006654AE"/>
    <w:rsid w:val="00665A52"/>
    <w:rsid w:val="00665E65"/>
    <w:rsid w:val="006662DB"/>
    <w:rsid w:val="00666923"/>
    <w:rsid w:val="00666BB0"/>
    <w:rsid w:val="00666CA3"/>
    <w:rsid w:val="006670D4"/>
    <w:rsid w:val="006701F3"/>
    <w:rsid w:val="006708A4"/>
    <w:rsid w:val="006709A9"/>
    <w:rsid w:val="00670BCF"/>
    <w:rsid w:val="006719A3"/>
    <w:rsid w:val="00674F14"/>
    <w:rsid w:val="006764EF"/>
    <w:rsid w:val="006768D8"/>
    <w:rsid w:val="006770B3"/>
    <w:rsid w:val="00681425"/>
    <w:rsid w:val="00684065"/>
    <w:rsid w:val="00692B32"/>
    <w:rsid w:val="00694094"/>
    <w:rsid w:val="00694E41"/>
    <w:rsid w:val="0069551C"/>
    <w:rsid w:val="00695976"/>
    <w:rsid w:val="00696495"/>
    <w:rsid w:val="006A1D4F"/>
    <w:rsid w:val="006A463C"/>
    <w:rsid w:val="006A4E27"/>
    <w:rsid w:val="006A5D24"/>
    <w:rsid w:val="006B2EF8"/>
    <w:rsid w:val="006B3632"/>
    <w:rsid w:val="006B4140"/>
    <w:rsid w:val="006B5175"/>
    <w:rsid w:val="006B5178"/>
    <w:rsid w:val="006B5A65"/>
    <w:rsid w:val="006B5BE1"/>
    <w:rsid w:val="006B5E68"/>
    <w:rsid w:val="006B65A7"/>
    <w:rsid w:val="006B766D"/>
    <w:rsid w:val="006B7724"/>
    <w:rsid w:val="006B7E25"/>
    <w:rsid w:val="006C112D"/>
    <w:rsid w:val="006C2612"/>
    <w:rsid w:val="006C27A7"/>
    <w:rsid w:val="006C4518"/>
    <w:rsid w:val="006C461A"/>
    <w:rsid w:val="006C6FD5"/>
    <w:rsid w:val="006C71D2"/>
    <w:rsid w:val="006C7F52"/>
    <w:rsid w:val="006D02C9"/>
    <w:rsid w:val="006D17B2"/>
    <w:rsid w:val="006D1ED8"/>
    <w:rsid w:val="006D3020"/>
    <w:rsid w:val="006D4C1D"/>
    <w:rsid w:val="006D4E80"/>
    <w:rsid w:val="006D7251"/>
    <w:rsid w:val="006D77EE"/>
    <w:rsid w:val="006E173E"/>
    <w:rsid w:val="006E2EC0"/>
    <w:rsid w:val="006E58E9"/>
    <w:rsid w:val="006E5E80"/>
    <w:rsid w:val="006E757F"/>
    <w:rsid w:val="006E7E8A"/>
    <w:rsid w:val="006F09B4"/>
    <w:rsid w:val="006F0B5C"/>
    <w:rsid w:val="006F0C98"/>
    <w:rsid w:val="006F3AAE"/>
    <w:rsid w:val="006F499C"/>
    <w:rsid w:val="006F4C39"/>
    <w:rsid w:val="006F4FF6"/>
    <w:rsid w:val="006F5562"/>
    <w:rsid w:val="006F5888"/>
    <w:rsid w:val="006F7B60"/>
    <w:rsid w:val="00700A46"/>
    <w:rsid w:val="00700B57"/>
    <w:rsid w:val="00701473"/>
    <w:rsid w:val="00701B56"/>
    <w:rsid w:val="0070374B"/>
    <w:rsid w:val="00705016"/>
    <w:rsid w:val="00705E97"/>
    <w:rsid w:val="007076E0"/>
    <w:rsid w:val="00710009"/>
    <w:rsid w:val="00710395"/>
    <w:rsid w:val="00711B15"/>
    <w:rsid w:val="00712038"/>
    <w:rsid w:val="007120FF"/>
    <w:rsid w:val="007130F0"/>
    <w:rsid w:val="007152A4"/>
    <w:rsid w:val="00716047"/>
    <w:rsid w:val="00716066"/>
    <w:rsid w:val="007162B9"/>
    <w:rsid w:val="00716B23"/>
    <w:rsid w:val="007171C0"/>
    <w:rsid w:val="00721CE4"/>
    <w:rsid w:val="00721D44"/>
    <w:rsid w:val="00722349"/>
    <w:rsid w:val="00723DCD"/>
    <w:rsid w:val="00727209"/>
    <w:rsid w:val="00727BAF"/>
    <w:rsid w:val="0073018F"/>
    <w:rsid w:val="00730DBF"/>
    <w:rsid w:val="00731CA9"/>
    <w:rsid w:val="00733350"/>
    <w:rsid w:val="007342C3"/>
    <w:rsid w:val="00734444"/>
    <w:rsid w:val="00734C5C"/>
    <w:rsid w:val="007351A6"/>
    <w:rsid w:val="00735924"/>
    <w:rsid w:val="00736713"/>
    <w:rsid w:val="00740C88"/>
    <w:rsid w:val="007423D2"/>
    <w:rsid w:val="00743216"/>
    <w:rsid w:val="007435E7"/>
    <w:rsid w:val="007436B1"/>
    <w:rsid w:val="0074373D"/>
    <w:rsid w:val="007442FA"/>
    <w:rsid w:val="00745049"/>
    <w:rsid w:val="00745709"/>
    <w:rsid w:val="007458ED"/>
    <w:rsid w:val="0074623E"/>
    <w:rsid w:val="0074711F"/>
    <w:rsid w:val="00750992"/>
    <w:rsid w:val="0075300D"/>
    <w:rsid w:val="00753E60"/>
    <w:rsid w:val="007540A9"/>
    <w:rsid w:val="007548D6"/>
    <w:rsid w:val="0075596B"/>
    <w:rsid w:val="00755E3D"/>
    <w:rsid w:val="00761480"/>
    <w:rsid w:val="00762C71"/>
    <w:rsid w:val="00763188"/>
    <w:rsid w:val="00764DD6"/>
    <w:rsid w:val="00765E1E"/>
    <w:rsid w:val="00766823"/>
    <w:rsid w:val="0076703C"/>
    <w:rsid w:val="00767530"/>
    <w:rsid w:val="00767AAD"/>
    <w:rsid w:val="00770C87"/>
    <w:rsid w:val="00770F51"/>
    <w:rsid w:val="00772BC4"/>
    <w:rsid w:val="0077408C"/>
    <w:rsid w:val="007745C9"/>
    <w:rsid w:val="00775EDB"/>
    <w:rsid w:val="007763F9"/>
    <w:rsid w:val="00777359"/>
    <w:rsid w:val="007778EF"/>
    <w:rsid w:val="00777C5A"/>
    <w:rsid w:val="00780388"/>
    <w:rsid w:val="007809DD"/>
    <w:rsid w:val="00782745"/>
    <w:rsid w:val="00782B14"/>
    <w:rsid w:val="0078382C"/>
    <w:rsid w:val="00784EF1"/>
    <w:rsid w:val="007854D6"/>
    <w:rsid w:val="007855B5"/>
    <w:rsid w:val="00786BBC"/>
    <w:rsid w:val="00787647"/>
    <w:rsid w:val="007876FF"/>
    <w:rsid w:val="0079016B"/>
    <w:rsid w:val="0079019E"/>
    <w:rsid w:val="00790B0A"/>
    <w:rsid w:val="00790E6E"/>
    <w:rsid w:val="00791482"/>
    <w:rsid w:val="00793333"/>
    <w:rsid w:val="007935A6"/>
    <w:rsid w:val="0079400E"/>
    <w:rsid w:val="00794863"/>
    <w:rsid w:val="00794888"/>
    <w:rsid w:val="00795014"/>
    <w:rsid w:val="007958B2"/>
    <w:rsid w:val="00796A5C"/>
    <w:rsid w:val="007A235E"/>
    <w:rsid w:val="007A35E6"/>
    <w:rsid w:val="007A3DB5"/>
    <w:rsid w:val="007A3FCC"/>
    <w:rsid w:val="007A5231"/>
    <w:rsid w:val="007A62CA"/>
    <w:rsid w:val="007A630B"/>
    <w:rsid w:val="007A631B"/>
    <w:rsid w:val="007A6443"/>
    <w:rsid w:val="007A6BAF"/>
    <w:rsid w:val="007A7038"/>
    <w:rsid w:val="007A777B"/>
    <w:rsid w:val="007B01AD"/>
    <w:rsid w:val="007B0AF4"/>
    <w:rsid w:val="007B2426"/>
    <w:rsid w:val="007B249C"/>
    <w:rsid w:val="007B2C24"/>
    <w:rsid w:val="007B374E"/>
    <w:rsid w:val="007B3ABB"/>
    <w:rsid w:val="007B4210"/>
    <w:rsid w:val="007B46E9"/>
    <w:rsid w:val="007B4B7F"/>
    <w:rsid w:val="007B6707"/>
    <w:rsid w:val="007B7B7A"/>
    <w:rsid w:val="007B7ED5"/>
    <w:rsid w:val="007C06D7"/>
    <w:rsid w:val="007C32F8"/>
    <w:rsid w:val="007C3B0B"/>
    <w:rsid w:val="007C47F8"/>
    <w:rsid w:val="007C610A"/>
    <w:rsid w:val="007C6165"/>
    <w:rsid w:val="007C619C"/>
    <w:rsid w:val="007C625C"/>
    <w:rsid w:val="007C67AC"/>
    <w:rsid w:val="007C772F"/>
    <w:rsid w:val="007D05CC"/>
    <w:rsid w:val="007D07D7"/>
    <w:rsid w:val="007D0F7B"/>
    <w:rsid w:val="007D0FBD"/>
    <w:rsid w:val="007D1573"/>
    <w:rsid w:val="007D16F9"/>
    <w:rsid w:val="007D188B"/>
    <w:rsid w:val="007D3E6B"/>
    <w:rsid w:val="007D4243"/>
    <w:rsid w:val="007D4590"/>
    <w:rsid w:val="007D4E6D"/>
    <w:rsid w:val="007D5238"/>
    <w:rsid w:val="007D59D4"/>
    <w:rsid w:val="007D5D00"/>
    <w:rsid w:val="007D68C2"/>
    <w:rsid w:val="007D702E"/>
    <w:rsid w:val="007D7CA6"/>
    <w:rsid w:val="007D7CB3"/>
    <w:rsid w:val="007E0A46"/>
    <w:rsid w:val="007E1A52"/>
    <w:rsid w:val="007E1BF7"/>
    <w:rsid w:val="007E233B"/>
    <w:rsid w:val="007E2896"/>
    <w:rsid w:val="007E2E51"/>
    <w:rsid w:val="007E34F8"/>
    <w:rsid w:val="007E356F"/>
    <w:rsid w:val="007E4CFC"/>
    <w:rsid w:val="007E532E"/>
    <w:rsid w:val="007E53F8"/>
    <w:rsid w:val="007E6A82"/>
    <w:rsid w:val="007E7E73"/>
    <w:rsid w:val="007E7E94"/>
    <w:rsid w:val="007F109A"/>
    <w:rsid w:val="007F31AF"/>
    <w:rsid w:val="007F3501"/>
    <w:rsid w:val="007F3F17"/>
    <w:rsid w:val="007F4807"/>
    <w:rsid w:val="007F4C32"/>
    <w:rsid w:val="007F4D21"/>
    <w:rsid w:val="007F55E3"/>
    <w:rsid w:val="007F5AB5"/>
    <w:rsid w:val="007F5F80"/>
    <w:rsid w:val="007F76AE"/>
    <w:rsid w:val="00800F21"/>
    <w:rsid w:val="00802637"/>
    <w:rsid w:val="008027D7"/>
    <w:rsid w:val="008041A3"/>
    <w:rsid w:val="0080519C"/>
    <w:rsid w:val="008058FE"/>
    <w:rsid w:val="00810210"/>
    <w:rsid w:val="00810235"/>
    <w:rsid w:val="008116F5"/>
    <w:rsid w:val="00811A06"/>
    <w:rsid w:val="00811FE1"/>
    <w:rsid w:val="008127EA"/>
    <w:rsid w:val="008138B1"/>
    <w:rsid w:val="00814566"/>
    <w:rsid w:val="008147DA"/>
    <w:rsid w:val="00814BD7"/>
    <w:rsid w:val="00814CA1"/>
    <w:rsid w:val="00814D4A"/>
    <w:rsid w:val="008155EC"/>
    <w:rsid w:val="008162A2"/>
    <w:rsid w:val="00816519"/>
    <w:rsid w:val="00817414"/>
    <w:rsid w:val="00817D11"/>
    <w:rsid w:val="008208D3"/>
    <w:rsid w:val="00822464"/>
    <w:rsid w:val="00822698"/>
    <w:rsid w:val="00822C69"/>
    <w:rsid w:val="008230A1"/>
    <w:rsid w:val="00823895"/>
    <w:rsid w:val="008238B5"/>
    <w:rsid w:val="00823C4E"/>
    <w:rsid w:val="008244CA"/>
    <w:rsid w:val="00825688"/>
    <w:rsid w:val="00826164"/>
    <w:rsid w:val="00826516"/>
    <w:rsid w:val="0082668E"/>
    <w:rsid w:val="0083065B"/>
    <w:rsid w:val="00830D96"/>
    <w:rsid w:val="008315DB"/>
    <w:rsid w:val="0083186C"/>
    <w:rsid w:val="00833567"/>
    <w:rsid w:val="0083362A"/>
    <w:rsid w:val="00833A16"/>
    <w:rsid w:val="00834FEF"/>
    <w:rsid w:val="00835661"/>
    <w:rsid w:val="00836D63"/>
    <w:rsid w:val="008378B9"/>
    <w:rsid w:val="00840D3B"/>
    <w:rsid w:val="00841760"/>
    <w:rsid w:val="00841909"/>
    <w:rsid w:val="00842969"/>
    <w:rsid w:val="00844C6A"/>
    <w:rsid w:val="0084643F"/>
    <w:rsid w:val="008468D9"/>
    <w:rsid w:val="0084769B"/>
    <w:rsid w:val="00847D8B"/>
    <w:rsid w:val="00847E00"/>
    <w:rsid w:val="00850B66"/>
    <w:rsid w:val="00851702"/>
    <w:rsid w:val="008519F4"/>
    <w:rsid w:val="00851ABA"/>
    <w:rsid w:val="008537D4"/>
    <w:rsid w:val="008538A8"/>
    <w:rsid w:val="00853CAF"/>
    <w:rsid w:val="00853F93"/>
    <w:rsid w:val="00854B8C"/>
    <w:rsid w:val="00854C46"/>
    <w:rsid w:val="00855D21"/>
    <w:rsid w:val="00860049"/>
    <w:rsid w:val="008612A1"/>
    <w:rsid w:val="00861750"/>
    <w:rsid w:val="008619B2"/>
    <w:rsid w:val="0086200B"/>
    <w:rsid w:val="008634FC"/>
    <w:rsid w:val="00863A56"/>
    <w:rsid w:val="00871B57"/>
    <w:rsid w:val="008723C8"/>
    <w:rsid w:val="00872F0C"/>
    <w:rsid w:val="008735A6"/>
    <w:rsid w:val="00873CB7"/>
    <w:rsid w:val="0087466A"/>
    <w:rsid w:val="00874717"/>
    <w:rsid w:val="00875228"/>
    <w:rsid w:val="0087595F"/>
    <w:rsid w:val="00875F05"/>
    <w:rsid w:val="0087633C"/>
    <w:rsid w:val="00876412"/>
    <w:rsid w:val="00877BBF"/>
    <w:rsid w:val="00880569"/>
    <w:rsid w:val="00880878"/>
    <w:rsid w:val="00882A44"/>
    <w:rsid w:val="0088348B"/>
    <w:rsid w:val="00884D85"/>
    <w:rsid w:val="00885754"/>
    <w:rsid w:val="008866B2"/>
    <w:rsid w:val="00886722"/>
    <w:rsid w:val="00892F94"/>
    <w:rsid w:val="00892FF7"/>
    <w:rsid w:val="00893A75"/>
    <w:rsid w:val="008940EF"/>
    <w:rsid w:val="00894526"/>
    <w:rsid w:val="00894F38"/>
    <w:rsid w:val="00895212"/>
    <w:rsid w:val="00896C25"/>
    <w:rsid w:val="00897465"/>
    <w:rsid w:val="008A045C"/>
    <w:rsid w:val="008A0D98"/>
    <w:rsid w:val="008A359D"/>
    <w:rsid w:val="008A3AB8"/>
    <w:rsid w:val="008A3ABE"/>
    <w:rsid w:val="008A3E9D"/>
    <w:rsid w:val="008A41C6"/>
    <w:rsid w:val="008A5319"/>
    <w:rsid w:val="008A7670"/>
    <w:rsid w:val="008B0436"/>
    <w:rsid w:val="008B06E6"/>
    <w:rsid w:val="008B078A"/>
    <w:rsid w:val="008B0DB5"/>
    <w:rsid w:val="008B174E"/>
    <w:rsid w:val="008B2205"/>
    <w:rsid w:val="008B2929"/>
    <w:rsid w:val="008B2A87"/>
    <w:rsid w:val="008B324B"/>
    <w:rsid w:val="008B383A"/>
    <w:rsid w:val="008B3CF8"/>
    <w:rsid w:val="008B4034"/>
    <w:rsid w:val="008B511B"/>
    <w:rsid w:val="008B6A42"/>
    <w:rsid w:val="008B6B01"/>
    <w:rsid w:val="008B6F5B"/>
    <w:rsid w:val="008B762A"/>
    <w:rsid w:val="008C02E3"/>
    <w:rsid w:val="008C0C81"/>
    <w:rsid w:val="008C16A3"/>
    <w:rsid w:val="008C34DB"/>
    <w:rsid w:val="008C6618"/>
    <w:rsid w:val="008C67A3"/>
    <w:rsid w:val="008C6C37"/>
    <w:rsid w:val="008D06BA"/>
    <w:rsid w:val="008D140C"/>
    <w:rsid w:val="008D15DA"/>
    <w:rsid w:val="008D1AFF"/>
    <w:rsid w:val="008D3A24"/>
    <w:rsid w:val="008D5EBA"/>
    <w:rsid w:val="008D79F4"/>
    <w:rsid w:val="008D7B13"/>
    <w:rsid w:val="008E0579"/>
    <w:rsid w:val="008E1567"/>
    <w:rsid w:val="008E284D"/>
    <w:rsid w:val="008E2ABE"/>
    <w:rsid w:val="008E6A2F"/>
    <w:rsid w:val="008E7F9B"/>
    <w:rsid w:val="008F1332"/>
    <w:rsid w:val="008F2013"/>
    <w:rsid w:val="008F2309"/>
    <w:rsid w:val="008F2EB0"/>
    <w:rsid w:val="008F3724"/>
    <w:rsid w:val="008F499A"/>
    <w:rsid w:val="008F4F54"/>
    <w:rsid w:val="008F5188"/>
    <w:rsid w:val="008F5795"/>
    <w:rsid w:val="008F58BC"/>
    <w:rsid w:val="008F635F"/>
    <w:rsid w:val="008F6AA1"/>
    <w:rsid w:val="008F6FD0"/>
    <w:rsid w:val="008F7921"/>
    <w:rsid w:val="008F7CE9"/>
    <w:rsid w:val="008F7EE6"/>
    <w:rsid w:val="00901579"/>
    <w:rsid w:val="00901CE4"/>
    <w:rsid w:val="00902724"/>
    <w:rsid w:val="00902BD2"/>
    <w:rsid w:val="009030A5"/>
    <w:rsid w:val="009044AC"/>
    <w:rsid w:val="009048C3"/>
    <w:rsid w:val="00905779"/>
    <w:rsid w:val="00905BCF"/>
    <w:rsid w:val="00906184"/>
    <w:rsid w:val="00907A8F"/>
    <w:rsid w:val="00907B28"/>
    <w:rsid w:val="0091015B"/>
    <w:rsid w:val="00910342"/>
    <w:rsid w:val="009122C1"/>
    <w:rsid w:val="0091295E"/>
    <w:rsid w:val="00912E0B"/>
    <w:rsid w:val="00912FDE"/>
    <w:rsid w:val="00914FA2"/>
    <w:rsid w:val="009153CF"/>
    <w:rsid w:val="00915AFE"/>
    <w:rsid w:val="00920B67"/>
    <w:rsid w:val="00921609"/>
    <w:rsid w:val="00923174"/>
    <w:rsid w:val="00923858"/>
    <w:rsid w:val="00925321"/>
    <w:rsid w:val="009258FD"/>
    <w:rsid w:val="00927FD7"/>
    <w:rsid w:val="00931820"/>
    <w:rsid w:val="009329B9"/>
    <w:rsid w:val="00933039"/>
    <w:rsid w:val="00933399"/>
    <w:rsid w:val="009351EB"/>
    <w:rsid w:val="00935E1D"/>
    <w:rsid w:val="0094197B"/>
    <w:rsid w:val="00942101"/>
    <w:rsid w:val="00942864"/>
    <w:rsid w:val="009429B3"/>
    <w:rsid w:val="00942EAB"/>
    <w:rsid w:val="009430CF"/>
    <w:rsid w:val="00944AF1"/>
    <w:rsid w:val="00944BDF"/>
    <w:rsid w:val="00945543"/>
    <w:rsid w:val="00950F35"/>
    <w:rsid w:val="00951DA1"/>
    <w:rsid w:val="00952227"/>
    <w:rsid w:val="0095283F"/>
    <w:rsid w:val="00953238"/>
    <w:rsid w:val="0095364C"/>
    <w:rsid w:val="009549EB"/>
    <w:rsid w:val="00956228"/>
    <w:rsid w:val="00957C01"/>
    <w:rsid w:val="00960466"/>
    <w:rsid w:val="009617A3"/>
    <w:rsid w:val="00964D2A"/>
    <w:rsid w:val="00965279"/>
    <w:rsid w:val="00965E25"/>
    <w:rsid w:val="009661B3"/>
    <w:rsid w:val="00967841"/>
    <w:rsid w:val="00967E6D"/>
    <w:rsid w:val="00967F86"/>
    <w:rsid w:val="009713D1"/>
    <w:rsid w:val="00971CE1"/>
    <w:rsid w:val="00972542"/>
    <w:rsid w:val="00973F4C"/>
    <w:rsid w:val="0097625E"/>
    <w:rsid w:val="0097635C"/>
    <w:rsid w:val="00976673"/>
    <w:rsid w:val="0097679D"/>
    <w:rsid w:val="009774D0"/>
    <w:rsid w:val="00982208"/>
    <w:rsid w:val="00982711"/>
    <w:rsid w:val="009828FB"/>
    <w:rsid w:val="009832D7"/>
    <w:rsid w:val="009844D0"/>
    <w:rsid w:val="00984A46"/>
    <w:rsid w:val="0098569F"/>
    <w:rsid w:val="00986402"/>
    <w:rsid w:val="00986687"/>
    <w:rsid w:val="00986974"/>
    <w:rsid w:val="0098713F"/>
    <w:rsid w:val="009874F3"/>
    <w:rsid w:val="00990222"/>
    <w:rsid w:val="0099174D"/>
    <w:rsid w:val="009921F6"/>
    <w:rsid w:val="009933F7"/>
    <w:rsid w:val="00993864"/>
    <w:rsid w:val="009959D0"/>
    <w:rsid w:val="00995CC0"/>
    <w:rsid w:val="00995DCC"/>
    <w:rsid w:val="009969F8"/>
    <w:rsid w:val="00996C4C"/>
    <w:rsid w:val="00996DC1"/>
    <w:rsid w:val="0099728F"/>
    <w:rsid w:val="009A0593"/>
    <w:rsid w:val="009A0924"/>
    <w:rsid w:val="009A0DFF"/>
    <w:rsid w:val="009A0F5B"/>
    <w:rsid w:val="009A1256"/>
    <w:rsid w:val="009A1B19"/>
    <w:rsid w:val="009A2306"/>
    <w:rsid w:val="009A3CC5"/>
    <w:rsid w:val="009A3EE5"/>
    <w:rsid w:val="009A43CC"/>
    <w:rsid w:val="009A566A"/>
    <w:rsid w:val="009A6065"/>
    <w:rsid w:val="009A634A"/>
    <w:rsid w:val="009A6880"/>
    <w:rsid w:val="009B030E"/>
    <w:rsid w:val="009B083B"/>
    <w:rsid w:val="009B0DA1"/>
    <w:rsid w:val="009B1775"/>
    <w:rsid w:val="009B2D6A"/>
    <w:rsid w:val="009B3453"/>
    <w:rsid w:val="009B3900"/>
    <w:rsid w:val="009B3C95"/>
    <w:rsid w:val="009B4611"/>
    <w:rsid w:val="009B4D31"/>
    <w:rsid w:val="009B4F27"/>
    <w:rsid w:val="009B52DC"/>
    <w:rsid w:val="009B6D45"/>
    <w:rsid w:val="009B6FED"/>
    <w:rsid w:val="009B7725"/>
    <w:rsid w:val="009C05D6"/>
    <w:rsid w:val="009C140D"/>
    <w:rsid w:val="009C2B99"/>
    <w:rsid w:val="009C3252"/>
    <w:rsid w:val="009C4538"/>
    <w:rsid w:val="009C4A6D"/>
    <w:rsid w:val="009C6369"/>
    <w:rsid w:val="009C75D2"/>
    <w:rsid w:val="009C7FF6"/>
    <w:rsid w:val="009D0D8D"/>
    <w:rsid w:val="009D1313"/>
    <w:rsid w:val="009D1A65"/>
    <w:rsid w:val="009D1F08"/>
    <w:rsid w:val="009D336B"/>
    <w:rsid w:val="009D3FF3"/>
    <w:rsid w:val="009D465A"/>
    <w:rsid w:val="009D4726"/>
    <w:rsid w:val="009D54D1"/>
    <w:rsid w:val="009D550E"/>
    <w:rsid w:val="009D6A5F"/>
    <w:rsid w:val="009D6B8C"/>
    <w:rsid w:val="009D78F4"/>
    <w:rsid w:val="009D7F43"/>
    <w:rsid w:val="009E1C1B"/>
    <w:rsid w:val="009E1E84"/>
    <w:rsid w:val="009E2D37"/>
    <w:rsid w:val="009E3AC1"/>
    <w:rsid w:val="009E3D39"/>
    <w:rsid w:val="009E41E8"/>
    <w:rsid w:val="009E48FF"/>
    <w:rsid w:val="009E4F15"/>
    <w:rsid w:val="009E5575"/>
    <w:rsid w:val="009E5E27"/>
    <w:rsid w:val="009F0169"/>
    <w:rsid w:val="009F1139"/>
    <w:rsid w:val="009F1430"/>
    <w:rsid w:val="009F2433"/>
    <w:rsid w:val="009F30E7"/>
    <w:rsid w:val="009F390A"/>
    <w:rsid w:val="009F3D88"/>
    <w:rsid w:val="009F4293"/>
    <w:rsid w:val="009F4F13"/>
    <w:rsid w:val="009F5A7A"/>
    <w:rsid w:val="009F62FE"/>
    <w:rsid w:val="009F6799"/>
    <w:rsid w:val="009F786A"/>
    <w:rsid w:val="009F7CC9"/>
    <w:rsid w:val="00A00963"/>
    <w:rsid w:val="00A01235"/>
    <w:rsid w:val="00A016ED"/>
    <w:rsid w:val="00A0257D"/>
    <w:rsid w:val="00A0346B"/>
    <w:rsid w:val="00A037D3"/>
    <w:rsid w:val="00A038E0"/>
    <w:rsid w:val="00A04676"/>
    <w:rsid w:val="00A04C40"/>
    <w:rsid w:val="00A05D05"/>
    <w:rsid w:val="00A066C3"/>
    <w:rsid w:val="00A07404"/>
    <w:rsid w:val="00A07F35"/>
    <w:rsid w:val="00A1076F"/>
    <w:rsid w:val="00A10E5F"/>
    <w:rsid w:val="00A11A31"/>
    <w:rsid w:val="00A11B3B"/>
    <w:rsid w:val="00A13C83"/>
    <w:rsid w:val="00A13CBD"/>
    <w:rsid w:val="00A15513"/>
    <w:rsid w:val="00A1666C"/>
    <w:rsid w:val="00A16FBD"/>
    <w:rsid w:val="00A2084A"/>
    <w:rsid w:val="00A21683"/>
    <w:rsid w:val="00A22813"/>
    <w:rsid w:val="00A23338"/>
    <w:rsid w:val="00A2476A"/>
    <w:rsid w:val="00A24D11"/>
    <w:rsid w:val="00A26300"/>
    <w:rsid w:val="00A26D91"/>
    <w:rsid w:val="00A273D9"/>
    <w:rsid w:val="00A27C51"/>
    <w:rsid w:val="00A30B3F"/>
    <w:rsid w:val="00A32D32"/>
    <w:rsid w:val="00A33736"/>
    <w:rsid w:val="00A34321"/>
    <w:rsid w:val="00A34FCD"/>
    <w:rsid w:val="00A35627"/>
    <w:rsid w:val="00A360DC"/>
    <w:rsid w:val="00A36458"/>
    <w:rsid w:val="00A36756"/>
    <w:rsid w:val="00A370D5"/>
    <w:rsid w:val="00A37925"/>
    <w:rsid w:val="00A37FA7"/>
    <w:rsid w:val="00A37FAC"/>
    <w:rsid w:val="00A400EB"/>
    <w:rsid w:val="00A407B2"/>
    <w:rsid w:val="00A40CA8"/>
    <w:rsid w:val="00A417A5"/>
    <w:rsid w:val="00A41B86"/>
    <w:rsid w:val="00A427E6"/>
    <w:rsid w:val="00A42980"/>
    <w:rsid w:val="00A429C2"/>
    <w:rsid w:val="00A42CC5"/>
    <w:rsid w:val="00A44C98"/>
    <w:rsid w:val="00A46ABD"/>
    <w:rsid w:val="00A46D0D"/>
    <w:rsid w:val="00A5017D"/>
    <w:rsid w:val="00A52748"/>
    <w:rsid w:val="00A52CCD"/>
    <w:rsid w:val="00A52E4C"/>
    <w:rsid w:val="00A54FD7"/>
    <w:rsid w:val="00A55F8D"/>
    <w:rsid w:val="00A563A6"/>
    <w:rsid w:val="00A563C8"/>
    <w:rsid w:val="00A57373"/>
    <w:rsid w:val="00A57FA2"/>
    <w:rsid w:val="00A60A27"/>
    <w:rsid w:val="00A6233D"/>
    <w:rsid w:val="00A63B10"/>
    <w:rsid w:val="00A63E19"/>
    <w:rsid w:val="00A64FB3"/>
    <w:rsid w:val="00A65B43"/>
    <w:rsid w:val="00A66503"/>
    <w:rsid w:val="00A66939"/>
    <w:rsid w:val="00A67ADC"/>
    <w:rsid w:val="00A67BE7"/>
    <w:rsid w:val="00A70E8C"/>
    <w:rsid w:val="00A71B21"/>
    <w:rsid w:val="00A7436F"/>
    <w:rsid w:val="00A74E26"/>
    <w:rsid w:val="00A7590D"/>
    <w:rsid w:val="00A75F0E"/>
    <w:rsid w:val="00A7643D"/>
    <w:rsid w:val="00A7690C"/>
    <w:rsid w:val="00A772EE"/>
    <w:rsid w:val="00A80764"/>
    <w:rsid w:val="00A80948"/>
    <w:rsid w:val="00A8113D"/>
    <w:rsid w:val="00A81505"/>
    <w:rsid w:val="00A8197E"/>
    <w:rsid w:val="00A82531"/>
    <w:rsid w:val="00A83100"/>
    <w:rsid w:val="00A83F53"/>
    <w:rsid w:val="00A87445"/>
    <w:rsid w:val="00A87BB2"/>
    <w:rsid w:val="00A90085"/>
    <w:rsid w:val="00A9113A"/>
    <w:rsid w:val="00A91B0B"/>
    <w:rsid w:val="00A91DF8"/>
    <w:rsid w:val="00A9239F"/>
    <w:rsid w:val="00A923D9"/>
    <w:rsid w:val="00A92EFF"/>
    <w:rsid w:val="00A949A1"/>
    <w:rsid w:val="00A949FC"/>
    <w:rsid w:val="00A94B36"/>
    <w:rsid w:val="00A95774"/>
    <w:rsid w:val="00A96B4D"/>
    <w:rsid w:val="00A97FC2"/>
    <w:rsid w:val="00AA0246"/>
    <w:rsid w:val="00AA030F"/>
    <w:rsid w:val="00AA0AF0"/>
    <w:rsid w:val="00AA0DEF"/>
    <w:rsid w:val="00AA22E6"/>
    <w:rsid w:val="00AA2869"/>
    <w:rsid w:val="00AA38F1"/>
    <w:rsid w:val="00AA6F01"/>
    <w:rsid w:val="00AA7667"/>
    <w:rsid w:val="00AB08E5"/>
    <w:rsid w:val="00AB10F1"/>
    <w:rsid w:val="00AB1CC0"/>
    <w:rsid w:val="00AB27C5"/>
    <w:rsid w:val="00AB297F"/>
    <w:rsid w:val="00AB32AB"/>
    <w:rsid w:val="00AB3ED2"/>
    <w:rsid w:val="00AB57DB"/>
    <w:rsid w:val="00AB5E97"/>
    <w:rsid w:val="00AB73D7"/>
    <w:rsid w:val="00AB7668"/>
    <w:rsid w:val="00AB786A"/>
    <w:rsid w:val="00AC02CF"/>
    <w:rsid w:val="00AC09D9"/>
    <w:rsid w:val="00AC0E29"/>
    <w:rsid w:val="00AC2775"/>
    <w:rsid w:val="00AC345D"/>
    <w:rsid w:val="00AC368D"/>
    <w:rsid w:val="00AC547E"/>
    <w:rsid w:val="00AC5D69"/>
    <w:rsid w:val="00AC617C"/>
    <w:rsid w:val="00AC640E"/>
    <w:rsid w:val="00AC6805"/>
    <w:rsid w:val="00AC70C2"/>
    <w:rsid w:val="00AD0804"/>
    <w:rsid w:val="00AD2D2F"/>
    <w:rsid w:val="00AD3551"/>
    <w:rsid w:val="00AD39EC"/>
    <w:rsid w:val="00AD562E"/>
    <w:rsid w:val="00AD7878"/>
    <w:rsid w:val="00AD7A25"/>
    <w:rsid w:val="00AE0C7A"/>
    <w:rsid w:val="00AE12BD"/>
    <w:rsid w:val="00AE175E"/>
    <w:rsid w:val="00AE3732"/>
    <w:rsid w:val="00AE53ED"/>
    <w:rsid w:val="00AE6471"/>
    <w:rsid w:val="00AE7EA4"/>
    <w:rsid w:val="00AF0294"/>
    <w:rsid w:val="00AF0AEF"/>
    <w:rsid w:val="00AF127F"/>
    <w:rsid w:val="00AF4A3E"/>
    <w:rsid w:val="00AF5782"/>
    <w:rsid w:val="00AF5841"/>
    <w:rsid w:val="00AF6BEE"/>
    <w:rsid w:val="00AF729C"/>
    <w:rsid w:val="00B00322"/>
    <w:rsid w:val="00B00331"/>
    <w:rsid w:val="00B00E04"/>
    <w:rsid w:val="00B011CA"/>
    <w:rsid w:val="00B0321D"/>
    <w:rsid w:val="00B044E8"/>
    <w:rsid w:val="00B0527D"/>
    <w:rsid w:val="00B10A40"/>
    <w:rsid w:val="00B11278"/>
    <w:rsid w:val="00B115C8"/>
    <w:rsid w:val="00B12096"/>
    <w:rsid w:val="00B128CD"/>
    <w:rsid w:val="00B138F0"/>
    <w:rsid w:val="00B13B06"/>
    <w:rsid w:val="00B14359"/>
    <w:rsid w:val="00B14821"/>
    <w:rsid w:val="00B14847"/>
    <w:rsid w:val="00B15293"/>
    <w:rsid w:val="00B15B1C"/>
    <w:rsid w:val="00B16DCF"/>
    <w:rsid w:val="00B16FC8"/>
    <w:rsid w:val="00B17C73"/>
    <w:rsid w:val="00B20F4D"/>
    <w:rsid w:val="00B21D28"/>
    <w:rsid w:val="00B22B6C"/>
    <w:rsid w:val="00B22C90"/>
    <w:rsid w:val="00B2489C"/>
    <w:rsid w:val="00B25048"/>
    <w:rsid w:val="00B251FB"/>
    <w:rsid w:val="00B2528D"/>
    <w:rsid w:val="00B25F9C"/>
    <w:rsid w:val="00B3092D"/>
    <w:rsid w:val="00B30F73"/>
    <w:rsid w:val="00B31BB6"/>
    <w:rsid w:val="00B33A4F"/>
    <w:rsid w:val="00B353AC"/>
    <w:rsid w:val="00B357D4"/>
    <w:rsid w:val="00B35C9D"/>
    <w:rsid w:val="00B35F94"/>
    <w:rsid w:val="00B361BB"/>
    <w:rsid w:val="00B37C0C"/>
    <w:rsid w:val="00B41074"/>
    <w:rsid w:val="00B412A6"/>
    <w:rsid w:val="00B43765"/>
    <w:rsid w:val="00B44E95"/>
    <w:rsid w:val="00B45FC5"/>
    <w:rsid w:val="00B46CCD"/>
    <w:rsid w:val="00B501B7"/>
    <w:rsid w:val="00B50CEA"/>
    <w:rsid w:val="00B50F47"/>
    <w:rsid w:val="00B5272F"/>
    <w:rsid w:val="00B5290A"/>
    <w:rsid w:val="00B5307A"/>
    <w:rsid w:val="00B53493"/>
    <w:rsid w:val="00B53680"/>
    <w:rsid w:val="00B53A4E"/>
    <w:rsid w:val="00B555EE"/>
    <w:rsid w:val="00B55A03"/>
    <w:rsid w:val="00B56583"/>
    <w:rsid w:val="00B56A18"/>
    <w:rsid w:val="00B56D81"/>
    <w:rsid w:val="00B60F6C"/>
    <w:rsid w:val="00B61A71"/>
    <w:rsid w:val="00B63BDB"/>
    <w:rsid w:val="00B6419A"/>
    <w:rsid w:val="00B649C8"/>
    <w:rsid w:val="00B64FEF"/>
    <w:rsid w:val="00B6511C"/>
    <w:rsid w:val="00B655FF"/>
    <w:rsid w:val="00B65698"/>
    <w:rsid w:val="00B662F8"/>
    <w:rsid w:val="00B67BB8"/>
    <w:rsid w:val="00B7006C"/>
    <w:rsid w:val="00B714A5"/>
    <w:rsid w:val="00B725C0"/>
    <w:rsid w:val="00B73086"/>
    <w:rsid w:val="00B736FE"/>
    <w:rsid w:val="00B73A57"/>
    <w:rsid w:val="00B7749F"/>
    <w:rsid w:val="00B801BE"/>
    <w:rsid w:val="00B80277"/>
    <w:rsid w:val="00B8239D"/>
    <w:rsid w:val="00B82EE6"/>
    <w:rsid w:val="00B8410C"/>
    <w:rsid w:val="00B844C7"/>
    <w:rsid w:val="00B86B7F"/>
    <w:rsid w:val="00B879EF"/>
    <w:rsid w:val="00B87E1F"/>
    <w:rsid w:val="00B901B2"/>
    <w:rsid w:val="00B913EE"/>
    <w:rsid w:val="00B91C6E"/>
    <w:rsid w:val="00B93B48"/>
    <w:rsid w:val="00B944BD"/>
    <w:rsid w:val="00B9604E"/>
    <w:rsid w:val="00B97572"/>
    <w:rsid w:val="00B976C4"/>
    <w:rsid w:val="00B97861"/>
    <w:rsid w:val="00BA0399"/>
    <w:rsid w:val="00BA0C1A"/>
    <w:rsid w:val="00BA0D1E"/>
    <w:rsid w:val="00BA2E44"/>
    <w:rsid w:val="00BA37FC"/>
    <w:rsid w:val="00BA3B50"/>
    <w:rsid w:val="00BA414E"/>
    <w:rsid w:val="00BA5524"/>
    <w:rsid w:val="00BA65AA"/>
    <w:rsid w:val="00BA66F1"/>
    <w:rsid w:val="00BA777D"/>
    <w:rsid w:val="00BB0A0B"/>
    <w:rsid w:val="00BB10E4"/>
    <w:rsid w:val="00BB2983"/>
    <w:rsid w:val="00BB29EB"/>
    <w:rsid w:val="00BB3033"/>
    <w:rsid w:val="00BB3D48"/>
    <w:rsid w:val="00BB6F2C"/>
    <w:rsid w:val="00BB7000"/>
    <w:rsid w:val="00BB7125"/>
    <w:rsid w:val="00BB75C9"/>
    <w:rsid w:val="00BB7C0A"/>
    <w:rsid w:val="00BC0775"/>
    <w:rsid w:val="00BC109D"/>
    <w:rsid w:val="00BC1D91"/>
    <w:rsid w:val="00BC5D15"/>
    <w:rsid w:val="00BC7D16"/>
    <w:rsid w:val="00BD0530"/>
    <w:rsid w:val="00BD0825"/>
    <w:rsid w:val="00BD203B"/>
    <w:rsid w:val="00BD2A37"/>
    <w:rsid w:val="00BD2CD6"/>
    <w:rsid w:val="00BD2E56"/>
    <w:rsid w:val="00BD5D36"/>
    <w:rsid w:val="00BD6F61"/>
    <w:rsid w:val="00BD7077"/>
    <w:rsid w:val="00BD7B69"/>
    <w:rsid w:val="00BE0DD9"/>
    <w:rsid w:val="00BE1FB4"/>
    <w:rsid w:val="00BE2AC8"/>
    <w:rsid w:val="00BE3646"/>
    <w:rsid w:val="00BE394C"/>
    <w:rsid w:val="00BE6931"/>
    <w:rsid w:val="00BF1288"/>
    <w:rsid w:val="00BF16EA"/>
    <w:rsid w:val="00BF1DB5"/>
    <w:rsid w:val="00BF251B"/>
    <w:rsid w:val="00BF2C9B"/>
    <w:rsid w:val="00BF3DC1"/>
    <w:rsid w:val="00BF3DFE"/>
    <w:rsid w:val="00BF6D5E"/>
    <w:rsid w:val="00BF7634"/>
    <w:rsid w:val="00BF7C65"/>
    <w:rsid w:val="00C01367"/>
    <w:rsid w:val="00C01556"/>
    <w:rsid w:val="00C018B1"/>
    <w:rsid w:val="00C0212B"/>
    <w:rsid w:val="00C02141"/>
    <w:rsid w:val="00C03319"/>
    <w:rsid w:val="00C0378B"/>
    <w:rsid w:val="00C03984"/>
    <w:rsid w:val="00C04D1D"/>
    <w:rsid w:val="00C057E9"/>
    <w:rsid w:val="00C061D8"/>
    <w:rsid w:val="00C112D8"/>
    <w:rsid w:val="00C11B7B"/>
    <w:rsid w:val="00C16687"/>
    <w:rsid w:val="00C16D29"/>
    <w:rsid w:val="00C1774D"/>
    <w:rsid w:val="00C17DAA"/>
    <w:rsid w:val="00C238C0"/>
    <w:rsid w:val="00C23F91"/>
    <w:rsid w:val="00C24421"/>
    <w:rsid w:val="00C245BD"/>
    <w:rsid w:val="00C24877"/>
    <w:rsid w:val="00C2490F"/>
    <w:rsid w:val="00C26B88"/>
    <w:rsid w:val="00C30BC1"/>
    <w:rsid w:val="00C30DE5"/>
    <w:rsid w:val="00C334D4"/>
    <w:rsid w:val="00C33F5B"/>
    <w:rsid w:val="00C34AC2"/>
    <w:rsid w:val="00C34C54"/>
    <w:rsid w:val="00C3545A"/>
    <w:rsid w:val="00C40FAB"/>
    <w:rsid w:val="00C43163"/>
    <w:rsid w:val="00C433A3"/>
    <w:rsid w:val="00C4362C"/>
    <w:rsid w:val="00C4443A"/>
    <w:rsid w:val="00C44966"/>
    <w:rsid w:val="00C45EC6"/>
    <w:rsid w:val="00C461F4"/>
    <w:rsid w:val="00C463CF"/>
    <w:rsid w:val="00C50280"/>
    <w:rsid w:val="00C50E72"/>
    <w:rsid w:val="00C52CE0"/>
    <w:rsid w:val="00C53523"/>
    <w:rsid w:val="00C54188"/>
    <w:rsid w:val="00C55442"/>
    <w:rsid w:val="00C5546C"/>
    <w:rsid w:val="00C556F9"/>
    <w:rsid w:val="00C559E8"/>
    <w:rsid w:val="00C56842"/>
    <w:rsid w:val="00C60875"/>
    <w:rsid w:val="00C60D57"/>
    <w:rsid w:val="00C61E8B"/>
    <w:rsid w:val="00C63815"/>
    <w:rsid w:val="00C6406C"/>
    <w:rsid w:val="00C640DE"/>
    <w:rsid w:val="00C64255"/>
    <w:rsid w:val="00C650F3"/>
    <w:rsid w:val="00C65F42"/>
    <w:rsid w:val="00C672B9"/>
    <w:rsid w:val="00C67746"/>
    <w:rsid w:val="00C70125"/>
    <w:rsid w:val="00C71405"/>
    <w:rsid w:val="00C71AD9"/>
    <w:rsid w:val="00C72536"/>
    <w:rsid w:val="00C725C2"/>
    <w:rsid w:val="00C738D8"/>
    <w:rsid w:val="00C74F34"/>
    <w:rsid w:val="00C76540"/>
    <w:rsid w:val="00C768C4"/>
    <w:rsid w:val="00C80A04"/>
    <w:rsid w:val="00C80EAF"/>
    <w:rsid w:val="00C81515"/>
    <w:rsid w:val="00C820BF"/>
    <w:rsid w:val="00C82382"/>
    <w:rsid w:val="00C82E30"/>
    <w:rsid w:val="00C8317C"/>
    <w:rsid w:val="00C8403B"/>
    <w:rsid w:val="00C84BC2"/>
    <w:rsid w:val="00C85411"/>
    <w:rsid w:val="00C861CC"/>
    <w:rsid w:val="00C8635B"/>
    <w:rsid w:val="00C867B7"/>
    <w:rsid w:val="00C86FAE"/>
    <w:rsid w:val="00C8701E"/>
    <w:rsid w:val="00C87180"/>
    <w:rsid w:val="00C87D04"/>
    <w:rsid w:val="00C903E1"/>
    <w:rsid w:val="00C90694"/>
    <w:rsid w:val="00C907D1"/>
    <w:rsid w:val="00C924DF"/>
    <w:rsid w:val="00C927F7"/>
    <w:rsid w:val="00C956C6"/>
    <w:rsid w:val="00C95D74"/>
    <w:rsid w:val="00C95DE7"/>
    <w:rsid w:val="00C96A24"/>
    <w:rsid w:val="00CA025C"/>
    <w:rsid w:val="00CA082A"/>
    <w:rsid w:val="00CA08D0"/>
    <w:rsid w:val="00CA090C"/>
    <w:rsid w:val="00CA10DE"/>
    <w:rsid w:val="00CA1B17"/>
    <w:rsid w:val="00CA2360"/>
    <w:rsid w:val="00CA290F"/>
    <w:rsid w:val="00CA3401"/>
    <w:rsid w:val="00CA3C99"/>
    <w:rsid w:val="00CB0B98"/>
    <w:rsid w:val="00CB1CFD"/>
    <w:rsid w:val="00CB2A3A"/>
    <w:rsid w:val="00CB4E98"/>
    <w:rsid w:val="00CB7A57"/>
    <w:rsid w:val="00CC0B52"/>
    <w:rsid w:val="00CC14CC"/>
    <w:rsid w:val="00CC14CE"/>
    <w:rsid w:val="00CC16A1"/>
    <w:rsid w:val="00CC1763"/>
    <w:rsid w:val="00CC24E7"/>
    <w:rsid w:val="00CC27C5"/>
    <w:rsid w:val="00CC2D76"/>
    <w:rsid w:val="00CC2E71"/>
    <w:rsid w:val="00CC390C"/>
    <w:rsid w:val="00CC3B42"/>
    <w:rsid w:val="00CC43B5"/>
    <w:rsid w:val="00CC4F1A"/>
    <w:rsid w:val="00CC535B"/>
    <w:rsid w:val="00CC6B0D"/>
    <w:rsid w:val="00CC76E8"/>
    <w:rsid w:val="00CC7A5C"/>
    <w:rsid w:val="00CC7A65"/>
    <w:rsid w:val="00CD0194"/>
    <w:rsid w:val="00CD068B"/>
    <w:rsid w:val="00CD0AEA"/>
    <w:rsid w:val="00CD16E8"/>
    <w:rsid w:val="00CD1935"/>
    <w:rsid w:val="00CD3AC9"/>
    <w:rsid w:val="00CD4626"/>
    <w:rsid w:val="00CD60E7"/>
    <w:rsid w:val="00CD6267"/>
    <w:rsid w:val="00CD63AA"/>
    <w:rsid w:val="00CD6A60"/>
    <w:rsid w:val="00CD6AD6"/>
    <w:rsid w:val="00CD7EE8"/>
    <w:rsid w:val="00CE0235"/>
    <w:rsid w:val="00CE1ADD"/>
    <w:rsid w:val="00CE280B"/>
    <w:rsid w:val="00CE404F"/>
    <w:rsid w:val="00CE42D5"/>
    <w:rsid w:val="00CE455F"/>
    <w:rsid w:val="00CE491B"/>
    <w:rsid w:val="00CE633F"/>
    <w:rsid w:val="00CE767D"/>
    <w:rsid w:val="00CE7AED"/>
    <w:rsid w:val="00CF0CB2"/>
    <w:rsid w:val="00CF2F1B"/>
    <w:rsid w:val="00CF3024"/>
    <w:rsid w:val="00CF34B8"/>
    <w:rsid w:val="00CF3790"/>
    <w:rsid w:val="00CF3898"/>
    <w:rsid w:val="00CF39C1"/>
    <w:rsid w:val="00D00548"/>
    <w:rsid w:val="00D00B61"/>
    <w:rsid w:val="00D00BD4"/>
    <w:rsid w:val="00D0251A"/>
    <w:rsid w:val="00D035B7"/>
    <w:rsid w:val="00D041D6"/>
    <w:rsid w:val="00D058A6"/>
    <w:rsid w:val="00D0699B"/>
    <w:rsid w:val="00D06C42"/>
    <w:rsid w:val="00D07C0C"/>
    <w:rsid w:val="00D10414"/>
    <w:rsid w:val="00D10801"/>
    <w:rsid w:val="00D124A5"/>
    <w:rsid w:val="00D13B98"/>
    <w:rsid w:val="00D14887"/>
    <w:rsid w:val="00D1633C"/>
    <w:rsid w:val="00D167AF"/>
    <w:rsid w:val="00D200E2"/>
    <w:rsid w:val="00D20C95"/>
    <w:rsid w:val="00D20E1B"/>
    <w:rsid w:val="00D22A51"/>
    <w:rsid w:val="00D22EFE"/>
    <w:rsid w:val="00D23832"/>
    <w:rsid w:val="00D24A0B"/>
    <w:rsid w:val="00D24C73"/>
    <w:rsid w:val="00D24DE5"/>
    <w:rsid w:val="00D259E7"/>
    <w:rsid w:val="00D26E6C"/>
    <w:rsid w:val="00D27006"/>
    <w:rsid w:val="00D273C0"/>
    <w:rsid w:val="00D301F6"/>
    <w:rsid w:val="00D30EF5"/>
    <w:rsid w:val="00D33F6D"/>
    <w:rsid w:val="00D34974"/>
    <w:rsid w:val="00D36531"/>
    <w:rsid w:val="00D370A6"/>
    <w:rsid w:val="00D3716B"/>
    <w:rsid w:val="00D40E3D"/>
    <w:rsid w:val="00D41377"/>
    <w:rsid w:val="00D4155F"/>
    <w:rsid w:val="00D41A3C"/>
    <w:rsid w:val="00D427D6"/>
    <w:rsid w:val="00D433EA"/>
    <w:rsid w:val="00D4380A"/>
    <w:rsid w:val="00D463AF"/>
    <w:rsid w:val="00D463DA"/>
    <w:rsid w:val="00D5063C"/>
    <w:rsid w:val="00D533F3"/>
    <w:rsid w:val="00D54609"/>
    <w:rsid w:val="00D54C61"/>
    <w:rsid w:val="00D556FB"/>
    <w:rsid w:val="00D55C96"/>
    <w:rsid w:val="00D56B13"/>
    <w:rsid w:val="00D57F16"/>
    <w:rsid w:val="00D60B39"/>
    <w:rsid w:val="00D60D7B"/>
    <w:rsid w:val="00D60FE0"/>
    <w:rsid w:val="00D62610"/>
    <w:rsid w:val="00D63122"/>
    <w:rsid w:val="00D633D0"/>
    <w:rsid w:val="00D640D2"/>
    <w:rsid w:val="00D64952"/>
    <w:rsid w:val="00D64B54"/>
    <w:rsid w:val="00D64F25"/>
    <w:rsid w:val="00D656A5"/>
    <w:rsid w:val="00D6572E"/>
    <w:rsid w:val="00D66787"/>
    <w:rsid w:val="00D66FC3"/>
    <w:rsid w:val="00D6700D"/>
    <w:rsid w:val="00D67338"/>
    <w:rsid w:val="00D7015A"/>
    <w:rsid w:val="00D71200"/>
    <w:rsid w:val="00D72A49"/>
    <w:rsid w:val="00D754A5"/>
    <w:rsid w:val="00D767BD"/>
    <w:rsid w:val="00D76EF7"/>
    <w:rsid w:val="00D77BC8"/>
    <w:rsid w:val="00D83788"/>
    <w:rsid w:val="00D83915"/>
    <w:rsid w:val="00D83EAB"/>
    <w:rsid w:val="00D8457C"/>
    <w:rsid w:val="00D86989"/>
    <w:rsid w:val="00D869DD"/>
    <w:rsid w:val="00D901CF"/>
    <w:rsid w:val="00D91495"/>
    <w:rsid w:val="00D915CC"/>
    <w:rsid w:val="00D92B0C"/>
    <w:rsid w:val="00D932CB"/>
    <w:rsid w:val="00D95070"/>
    <w:rsid w:val="00D95922"/>
    <w:rsid w:val="00D96AAD"/>
    <w:rsid w:val="00D975EF"/>
    <w:rsid w:val="00D97B14"/>
    <w:rsid w:val="00DA1161"/>
    <w:rsid w:val="00DA14F2"/>
    <w:rsid w:val="00DA211E"/>
    <w:rsid w:val="00DA261B"/>
    <w:rsid w:val="00DA26FA"/>
    <w:rsid w:val="00DA2D3E"/>
    <w:rsid w:val="00DA3BB0"/>
    <w:rsid w:val="00DA3C8A"/>
    <w:rsid w:val="00DA3CB6"/>
    <w:rsid w:val="00DA3F19"/>
    <w:rsid w:val="00DA6786"/>
    <w:rsid w:val="00DA6C74"/>
    <w:rsid w:val="00DA706B"/>
    <w:rsid w:val="00DB244B"/>
    <w:rsid w:val="00DB294F"/>
    <w:rsid w:val="00DB2F64"/>
    <w:rsid w:val="00DB5758"/>
    <w:rsid w:val="00DB70BA"/>
    <w:rsid w:val="00DC2B8A"/>
    <w:rsid w:val="00DC328F"/>
    <w:rsid w:val="00DC3626"/>
    <w:rsid w:val="00DC4F61"/>
    <w:rsid w:val="00DC4FEA"/>
    <w:rsid w:val="00DC5510"/>
    <w:rsid w:val="00DC71FB"/>
    <w:rsid w:val="00DC7FB6"/>
    <w:rsid w:val="00DD04D0"/>
    <w:rsid w:val="00DD054D"/>
    <w:rsid w:val="00DD0E6B"/>
    <w:rsid w:val="00DD2FDF"/>
    <w:rsid w:val="00DD36E5"/>
    <w:rsid w:val="00DD778B"/>
    <w:rsid w:val="00DD7AA2"/>
    <w:rsid w:val="00DE2C8D"/>
    <w:rsid w:val="00DE49F4"/>
    <w:rsid w:val="00DE4DF3"/>
    <w:rsid w:val="00DE6FC6"/>
    <w:rsid w:val="00DF0B62"/>
    <w:rsid w:val="00DF0D8B"/>
    <w:rsid w:val="00DF1085"/>
    <w:rsid w:val="00DF1C69"/>
    <w:rsid w:val="00DF1DD7"/>
    <w:rsid w:val="00DF39DA"/>
    <w:rsid w:val="00DF39FB"/>
    <w:rsid w:val="00DF5E77"/>
    <w:rsid w:val="00DF7599"/>
    <w:rsid w:val="00DF7E79"/>
    <w:rsid w:val="00E01EEE"/>
    <w:rsid w:val="00E0270B"/>
    <w:rsid w:val="00E027EC"/>
    <w:rsid w:val="00E02C96"/>
    <w:rsid w:val="00E049DB"/>
    <w:rsid w:val="00E04DD2"/>
    <w:rsid w:val="00E06350"/>
    <w:rsid w:val="00E06420"/>
    <w:rsid w:val="00E0703F"/>
    <w:rsid w:val="00E07829"/>
    <w:rsid w:val="00E07AF1"/>
    <w:rsid w:val="00E11F94"/>
    <w:rsid w:val="00E11FC0"/>
    <w:rsid w:val="00E1295E"/>
    <w:rsid w:val="00E12A52"/>
    <w:rsid w:val="00E143B8"/>
    <w:rsid w:val="00E15A0C"/>
    <w:rsid w:val="00E15C02"/>
    <w:rsid w:val="00E162CB"/>
    <w:rsid w:val="00E16BE9"/>
    <w:rsid w:val="00E16FC4"/>
    <w:rsid w:val="00E20A46"/>
    <w:rsid w:val="00E20F53"/>
    <w:rsid w:val="00E21F57"/>
    <w:rsid w:val="00E223EC"/>
    <w:rsid w:val="00E22783"/>
    <w:rsid w:val="00E227D7"/>
    <w:rsid w:val="00E22D86"/>
    <w:rsid w:val="00E22D90"/>
    <w:rsid w:val="00E237DE"/>
    <w:rsid w:val="00E239EF"/>
    <w:rsid w:val="00E25658"/>
    <w:rsid w:val="00E26011"/>
    <w:rsid w:val="00E27CA2"/>
    <w:rsid w:val="00E3026E"/>
    <w:rsid w:val="00E30F9E"/>
    <w:rsid w:val="00E31799"/>
    <w:rsid w:val="00E31F9B"/>
    <w:rsid w:val="00E328EB"/>
    <w:rsid w:val="00E3346E"/>
    <w:rsid w:val="00E33569"/>
    <w:rsid w:val="00E3530A"/>
    <w:rsid w:val="00E35792"/>
    <w:rsid w:val="00E36926"/>
    <w:rsid w:val="00E37348"/>
    <w:rsid w:val="00E37DF4"/>
    <w:rsid w:val="00E418A7"/>
    <w:rsid w:val="00E436FC"/>
    <w:rsid w:val="00E44637"/>
    <w:rsid w:val="00E446EC"/>
    <w:rsid w:val="00E46D13"/>
    <w:rsid w:val="00E51109"/>
    <w:rsid w:val="00E51A79"/>
    <w:rsid w:val="00E51BD7"/>
    <w:rsid w:val="00E52418"/>
    <w:rsid w:val="00E524FB"/>
    <w:rsid w:val="00E52741"/>
    <w:rsid w:val="00E53E88"/>
    <w:rsid w:val="00E544BB"/>
    <w:rsid w:val="00E5476F"/>
    <w:rsid w:val="00E555B3"/>
    <w:rsid w:val="00E556BB"/>
    <w:rsid w:val="00E5625D"/>
    <w:rsid w:val="00E57D30"/>
    <w:rsid w:val="00E6058E"/>
    <w:rsid w:val="00E6076C"/>
    <w:rsid w:val="00E607C2"/>
    <w:rsid w:val="00E60BA1"/>
    <w:rsid w:val="00E621D1"/>
    <w:rsid w:val="00E629AD"/>
    <w:rsid w:val="00E70205"/>
    <w:rsid w:val="00E70743"/>
    <w:rsid w:val="00E70D36"/>
    <w:rsid w:val="00E70E20"/>
    <w:rsid w:val="00E73069"/>
    <w:rsid w:val="00E730D4"/>
    <w:rsid w:val="00E7333F"/>
    <w:rsid w:val="00E74450"/>
    <w:rsid w:val="00E74EA0"/>
    <w:rsid w:val="00E75F6E"/>
    <w:rsid w:val="00E7776B"/>
    <w:rsid w:val="00E77C77"/>
    <w:rsid w:val="00E80542"/>
    <w:rsid w:val="00E816E3"/>
    <w:rsid w:val="00E82481"/>
    <w:rsid w:val="00E82537"/>
    <w:rsid w:val="00E834A1"/>
    <w:rsid w:val="00E838A5"/>
    <w:rsid w:val="00E84315"/>
    <w:rsid w:val="00E868A3"/>
    <w:rsid w:val="00E8731C"/>
    <w:rsid w:val="00E903A8"/>
    <w:rsid w:val="00E904C5"/>
    <w:rsid w:val="00E90D53"/>
    <w:rsid w:val="00E92870"/>
    <w:rsid w:val="00E92963"/>
    <w:rsid w:val="00E92968"/>
    <w:rsid w:val="00E94476"/>
    <w:rsid w:val="00E9491C"/>
    <w:rsid w:val="00E94E63"/>
    <w:rsid w:val="00E952B2"/>
    <w:rsid w:val="00E9597C"/>
    <w:rsid w:val="00E95E4C"/>
    <w:rsid w:val="00E9626E"/>
    <w:rsid w:val="00E96D9B"/>
    <w:rsid w:val="00E97770"/>
    <w:rsid w:val="00EA00C5"/>
    <w:rsid w:val="00EA0CA9"/>
    <w:rsid w:val="00EA178C"/>
    <w:rsid w:val="00EA260E"/>
    <w:rsid w:val="00EA31EB"/>
    <w:rsid w:val="00EA3DF7"/>
    <w:rsid w:val="00EA429C"/>
    <w:rsid w:val="00EA4A3B"/>
    <w:rsid w:val="00EA519D"/>
    <w:rsid w:val="00EA670C"/>
    <w:rsid w:val="00EA75E3"/>
    <w:rsid w:val="00EA7AF6"/>
    <w:rsid w:val="00EB0782"/>
    <w:rsid w:val="00EB17C9"/>
    <w:rsid w:val="00EB2FC4"/>
    <w:rsid w:val="00EB46B9"/>
    <w:rsid w:val="00EB5948"/>
    <w:rsid w:val="00EB6F11"/>
    <w:rsid w:val="00EB78FB"/>
    <w:rsid w:val="00EB7BEC"/>
    <w:rsid w:val="00EC1850"/>
    <w:rsid w:val="00EC286B"/>
    <w:rsid w:val="00EC290C"/>
    <w:rsid w:val="00EC52D5"/>
    <w:rsid w:val="00EC589D"/>
    <w:rsid w:val="00EC6945"/>
    <w:rsid w:val="00EC6A05"/>
    <w:rsid w:val="00EC70AD"/>
    <w:rsid w:val="00EC7282"/>
    <w:rsid w:val="00EC776E"/>
    <w:rsid w:val="00EC79F0"/>
    <w:rsid w:val="00ED0BC1"/>
    <w:rsid w:val="00ED18D9"/>
    <w:rsid w:val="00ED2DF9"/>
    <w:rsid w:val="00ED37BA"/>
    <w:rsid w:val="00ED3914"/>
    <w:rsid w:val="00ED3EE0"/>
    <w:rsid w:val="00ED4074"/>
    <w:rsid w:val="00ED4BDA"/>
    <w:rsid w:val="00ED59E5"/>
    <w:rsid w:val="00ED6BB4"/>
    <w:rsid w:val="00ED6BDF"/>
    <w:rsid w:val="00EE0F4E"/>
    <w:rsid w:val="00EE1347"/>
    <w:rsid w:val="00EE23E9"/>
    <w:rsid w:val="00EE27DE"/>
    <w:rsid w:val="00EE2D53"/>
    <w:rsid w:val="00EE30EC"/>
    <w:rsid w:val="00EE54CB"/>
    <w:rsid w:val="00EE7421"/>
    <w:rsid w:val="00EE76F7"/>
    <w:rsid w:val="00EE7AC8"/>
    <w:rsid w:val="00EE7EF6"/>
    <w:rsid w:val="00EF0A26"/>
    <w:rsid w:val="00EF0C29"/>
    <w:rsid w:val="00EF0FB3"/>
    <w:rsid w:val="00EF3238"/>
    <w:rsid w:val="00EF32A6"/>
    <w:rsid w:val="00EF35EC"/>
    <w:rsid w:val="00EF3970"/>
    <w:rsid w:val="00EF3DD0"/>
    <w:rsid w:val="00EF54CD"/>
    <w:rsid w:val="00EF66E5"/>
    <w:rsid w:val="00EF679D"/>
    <w:rsid w:val="00EF6BFF"/>
    <w:rsid w:val="00EF7BBB"/>
    <w:rsid w:val="00EF7BDA"/>
    <w:rsid w:val="00F00AB7"/>
    <w:rsid w:val="00F00BA3"/>
    <w:rsid w:val="00F01BD7"/>
    <w:rsid w:val="00F01D26"/>
    <w:rsid w:val="00F02C02"/>
    <w:rsid w:val="00F02CA4"/>
    <w:rsid w:val="00F03328"/>
    <w:rsid w:val="00F04B84"/>
    <w:rsid w:val="00F04F84"/>
    <w:rsid w:val="00F10427"/>
    <w:rsid w:val="00F10F6F"/>
    <w:rsid w:val="00F114B5"/>
    <w:rsid w:val="00F117FA"/>
    <w:rsid w:val="00F11D0B"/>
    <w:rsid w:val="00F12395"/>
    <w:rsid w:val="00F1399B"/>
    <w:rsid w:val="00F13C63"/>
    <w:rsid w:val="00F13CED"/>
    <w:rsid w:val="00F14E80"/>
    <w:rsid w:val="00F15B51"/>
    <w:rsid w:val="00F15FD7"/>
    <w:rsid w:val="00F162DC"/>
    <w:rsid w:val="00F16540"/>
    <w:rsid w:val="00F16904"/>
    <w:rsid w:val="00F17839"/>
    <w:rsid w:val="00F17EA8"/>
    <w:rsid w:val="00F20D37"/>
    <w:rsid w:val="00F22AF1"/>
    <w:rsid w:val="00F23A04"/>
    <w:rsid w:val="00F246AD"/>
    <w:rsid w:val="00F266C5"/>
    <w:rsid w:val="00F26BEB"/>
    <w:rsid w:val="00F30967"/>
    <w:rsid w:val="00F3124A"/>
    <w:rsid w:val="00F32CAF"/>
    <w:rsid w:val="00F32F50"/>
    <w:rsid w:val="00F335A9"/>
    <w:rsid w:val="00F347A7"/>
    <w:rsid w:val="00F349D5"/>
    <w:rsid w:val="00F40675"/>
    <w:rsid w:val="00F40A82"/>
    <w:rsid w:val="00F413FD"/>
    <w:rsid w:val="00F419F9"/>
    <w:rsid w:val="00F4301D"/>
    <w:rsid w:val="00F4341D"/>
    <w:rsid w:val="00F435BE"/>
    <w:rsid w:val="00F436AF"/>
    <w:rsid w:val="00F4386F"/>
    <w:rsid w:val="00F452A0"/>
    <w:rsid w:val="00F4553A"/>
    <w:rsid w:val="00F45917"/>
    <w:rsid w:val="00F4689E"/>
    <w:rsid w:val="00F46BFE"/>
    <w:rsid w:val="00F46EFF"/>
    <w:rsid w:val="00F5046C"/>
    <w:rsid w:val="00F5099C"/>
    <w:rsid w:val="00F50A6A"/>
    <w:rsid w:val="00F51322"/>
    <w:rsid w:val="00F51EA4"/>
    <w:rsid w:val="00F51F02"/>
    <w:rsid w:val="00F53B8A"/>
    <w:rsid w:val="00F53CDD"/>
    <w:rsid w:val="00F5487B"/>
    <w:rsid w:val="00F5504C"/>
    <w:rsid w:val="00F567F6"/>
    <w:rsid w:val="00F579D0"/>
    <w:rsid w:val="00F60D57"/>
    <w:rsid w:val="00F60E2F"/>
    <w:rsid w:val="00F6118A"/>
    <w:rsid w:val="00F61305"/>
    <w:rsid w:val="00F618F6"/>
    <w:rsid w:val="00F6214B"/>
    <w:rsid w:val="00F624C9"/>
    <w:rsid w:val="00F63778"/>
    <w:rsid w:val="00F63892"/>
    <w:rsid w:val="00F64B31"/>
    <w:rsid w:val="00F64F12"/>
    <w:rsid w:val="00F658C7"/>
    <w:rsid w:val="00F662C1"/>
    <w:rsid w:val="00F66AAE"/>
    <w:rsid w:val="00F67C7A"/>
    <w:rsid w:val="00F70616"/>
    <w:rsid w:val="00F709C7"/>
    <w:rsid w:val="00F716F3"/>
    <w:rsid w:val="00F728CC"/>
    <w:rsid w:val="00F733D7"/>
    <w:rsid w:val="00F733E0"/>
    <w:rsid w:val="00F73590"/>
    <w:rsid w:val="00F73C56"/>
    <w:rsid w:val="00F75C3D"/>
    <w:rsid w:val="00F75F58"/>
    <w:rsid w:val="00F767B4"/>
    <w:rsid w:val="00F81C07"/>
    <w:rsid w:val="00F823B7"/>
    <w:rsid w:val="00F8251A"/>
    <w:rsid w:val="00F82AB1"/>
    <w:rsid w:val="00F82F70"/>
    <w:rsid w:val="00F84375"/>
    <w:rsid w:val="00F85DC2"/>
    <w:rsid w:val="00F861FC"/>
    <w:rsid w:val="00F86CA7"/>
    <w:rsid w:val="00F87E56"/>
    <w:rsid w:val="00F900E1"/>
    <w:rsid w:val="00F903EE"/>
    <w:rsid w:val="00F92B7B"/>
    <w:rsid w:val="00F96DEC"/>
    <w:rsid w:val="00F97A61"/>
    <w:rsid w:val="00FA0BEC"/>
    <w:rsid w:val="00FA13B7"/>
    <w:rsid w:val="00FA1CF3"/>
    <w:rsid w:val="00FA1DC1"/>
    <w:rsid w:val="00FA1DE4"/>
    <w:rsid w:val="00FA2138"/>
    <w:rsid w:val="00FA21CF"/>
    <w:rsid w:val="00FA412B"/>
    <w:rsid w:val="00FA4C5D"/>
    <w:rsid w:val="00FA4EF4"/>
    <w:rsid w:val="00FA5CFA"/>
    <w:rsid w:val="00FA621A"/>
    <w:rsid w:val="00FA6423"/>
    <w:rsid w:val="00FA67A9"/>
    <w:rsid w:val="00FB042D"/>
    <w:rsid w:val="00FB0B24"/>
    <w:rsid w:val="00FB1480"/>
    <w:rsid w:val="00FB1EC7"/>
    <w:rsid w:val="00FB2AB1"/>
    <w:rsid w:val="00FB2D09"/>
    <w:rsid w:val="00FB3352"/>
    <w:rsid w:val="00FB4A39"/>
    <w:rsid w:val="00FB567B"/>
    <w:rsid w:val="00FB5F5C"/>
    <w:rsid w:val="00FB6AF3"/>
    <w:rsid w:val="00FB7C04"/>
    <w:rsid w:val="00FC1891"/>
    <w:rsid w:val="00FC43F3"/>
    <w:rsid w:val="00FC545E"/>
    <w:rsid w:val="00FC5DD9"/>
    <w:rsid w:val="00FC6A4A"/>
    <w:rsid w:val="00FC71CE"/>
    <w:rsid w:val="00FD0127"/>
    <w:rsid w:val="00FD066E"/>
    <w:rsid w:val="00FD37BC"/>
    <w:rsid w:val="00FD4971"/>
    <w:rsid w:val="00FD6307"/>
    <w:rsid w:val="00FD69A7"/>
    <w:rsid w:val="00FD6E18"/>
    <w:rsid w:val="00FE14BB"/>
    <w:rsid w:val="00FE1FFC"/>
    <w:rsid w:val="00FE2CE0"/>
    <w:rsid w:val="00FE39FE"/>
    <w:rsid w:val="00FE3EC0"/>
    <w:rsid w:val="00FE4968"/>
    <w:rsid w:val="00FE554E"/>
    <w:rsid w:val="00FE5EB8"/>
    <w:rsid w:val="00FE67F8"/>
    <w:rsid w:val="00FF00D1"/>
    <w:rsid w:val="00FF2685"/>
    <w:rsid w:val="00FF5071"/>
    <w:rsid w:val="00FF7D43"/>
    <w:rsid w:val="00FF7EA8"/>
    <w:rsid w:val="00FF7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8FF62F"/>
  <w15:docId w15:val="{BF8929FB-615F-40F8-AA46-5F4D3E82F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8248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70C8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0C8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B043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C725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C725C2"/>
    <w:rPr>
      <w:rFonts w:ascii="Courier New" w:hAnsi="Courier New" w:cs="Courier New"/>
    </w:rPr>
  </w:style>
  <w:style w:type="paragraph" w:styleId="BalloonText">
    <w:name w:val="Balloon Text"/>
    <w:basedOn w:val="Normal"/>
    <w:link w:val="BalloonTextChar"/>
    <w:rsid w:val="00251CF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1CF8"/>
    <w:rPr>
      <w:rFonts w:ascii="Tahoma" w:hAnsi="Tahoma" w:cs="Tahoma"/>
      <w:sz w:val="16"/>
      <w:szCs w:val="16"/>
    </w:rPr>
  </w:style>
  <w:style w:type="character" w:styleId="Emphasis">
    <w:name w:val="Emphasis"/>
    <w:qFormat/>
    <w:rsid w:val="008F7921"/>
    <w:rPr>
      <w:i/>
      <w:iCs/>
    </w:rPr>
  </w:style>
  <w:style w:type="paragraph" w:styleId="ListParagraph">
    <w:name w:val="List Paragraph"/>
    <w:basedOn w:val="Normal"/>
    <w:uiPriority w:val="72"/>
    <w:qFormat/>
    <w:rsid w:val="003864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175E"/>
    <w:rPr>
      <w:color w:val="0000FF"/>
      <w:u w:val="single"/>
    </w:rPr>
  </w:style>
  <w:style w:type="paragraph" w:styleId="NoSpacing">
    <w:name w:val="No Spacing"/>
    <w:uiPriority w:val="1"/>
    <w:qFormat/>
    <w:rsid w:val="00892F94"/>
    <w:rPr>
      <w:rFonts w:asciiTheme="minorHAnsi" w:eastAsiaTheme="minorEastAsia" w:hAnsiTheme="minorHAnsi" w:cstheme="minorBidi"/>
      <w:sz w:val="24"/>
      <w:szCs w:val="24"/>
    </w:rPr>
  </w:style>
  <w:style w:type="paragraph" w:styleId="Revision">
    <w:name w:val="Revision"/>
    <w:hidden/>
    <w:uiPriority w:val="71"/>
    <w:semiHidden/>
    <w:rsid w:val="00056915"/>
    <w:rPr>
      <w:sz w:val="24"/>
      <w:szCs w:val="24"/>
    </w:rPr>
  </w:style>
  <w:style w:type="character" w:customStyle="1" w:styleId="currenthithighlight">
    <w:name w:val="currenthithighlight"/>
    <w:basedOn w:val="DefaultParagraphFont"/>
    <w:rsid w:val="00510553"/>
  </w:style>
  <w:style w:type="character" w:customStyle="1" w:styleId="highlight">
    <w:name w:val="highlight"/>
    <w:basedOn w:val="DefaultParagraphFont"/>
    <w:rsid w:val="00510553"/>
  </w:style>
  <w:style w:type="paragraph" w:customStyle="1" w:styleId="Default">
    <w:name w:val="Default"/>
    <w:rsid w:val="00E446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otextresize">
    <w:name w:val="no_text_resize"/>
    <w:basedOn w:val="DefaultParagraphFont"/>
    <w:rsid w:val="000111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31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1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6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4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D6221A-3BB9-42CB-AAD3-A8C6B11B8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2</Words>
  <Characters>27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SF EPSCoR Research Infrastructure Improvement (RII) Award:</vt:lpstr>
    </vt:vector>
  </TitlesOfParts>
  <Company>Louisiana Board of Regents</Company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F EPSCoR Research Infrastructure Improvement (RII) Award:</dc:title>
  <dc:creator>Staff</dc:creator>
  <cp:lastModifiedBy>Michael M Khonsari</cp:lastModifiedBy>
  <cp:revision>2</cp:revision>
  <cp:lastPrinted>2012-07-05T13:24:00Z</cp:lastPrinted>
  <dcterms:created xsi:type="dcterms:W3CDTF">2020-04-16T21:20:00Z</dcterms:created>
  <dcterms:modified xsi:type="dcterms:W3CDTF">2020-04-16T21:20:00Z</dcterms:modified>
</cp:coreProperties>
</file>